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82EC7" w14:textId="453FA4F5" w:rsidR="00685EC2" w:rsidRDefault="00685EC2" w:rsidP="00685EC2">
      <w:pPr>
        <w:pStyle w:val="Heading1"/>
      </w:pPr>
      <w:r w:rsidRPr="00685EC2">
        <w:t>Name: Julian Siddiqui</w:t>
      </w:r>
    </w:p>
    <w:p w14:paraId="35A82D63" w14:textId="1D6BEC77" w:rsidR="002B79B1" w:rsidRDefault="002B79B1" w:rsidP="002B79B1">
      <w:pPr>
        <w:pStyle w:val="Heading1"/>
      </w:pPr>
      <w:r>
        <w:t>General Problems In the before code</w:t>
      </w:r>
      <w:r w:rsidR="007E5914">
        <w:t>:</w:t>
      </w:r>
    </w:p>
    <w:p w14:paraId="5ACEC9C0" w14:textId="58FC4EE8" w:rsidR="00675964" w:rsidRDefault="00675964" w:rsidP="00675964">
      <w:pPr>
        <w:jc w:val="both"/>
      </w:pPr>
      <w:r w:rsidRPr="005E110A">
        <w:rPr>
          <w:b/>
          <w:bCs/>
        </w:rPr>
        <w:t>Singleton</w:t>
      </w:r>
      <w:r>
        <w:t xml:space="preserve"> </w:t>
      </w:r>
      <w:r w:rsidRPr="005E110A">
        <w:rPr>
          <w:b/>
          <w:bCs/>
        </w:rPr>
        <w:t>pattern</w:t>
      </w:r>
      <w:r>
        <w:t xml:space="preserve"> was not </w:t>
      </w:r>
      <w:proofErr w:type="gramStart"/>
      <w:r>
        <w:t>implemented</w:t>
      </w:r>
      <w:proofErr w:type="gramEnd"/>
      <w:r>
        <w:t xml:space="preserve"> </w:t>
      </w:r>
    </w:p>
    <w:p w14:paraId="6397EE63" w14:textId="0F7E6DB7" w:rsidR="00675964" w:rsidRDefault="00675964" w:rsidP="00675964">
      <w:pPr>
        <w:jc w:val="both"/>
      </w:pPr>
      <w:r>
        <w:t xml:space="preserve">A problem in the </w:t>
      </w:r>
      <w:r w:rsidRPr="002100C1">
        <w:rPr>
          <w:b/>
          <w:bCs/>
        </w:rPr>
        <w:t>before</w:t>
      </w:r>
      <w:r>
        <w:t>.</w:t>
      </w:r>
      <w:r w:rsidRPr="002100C1">
        <w:rPr>
          <w:b/>
          <w:bCs/>
        </w:rPr>
        <w:t>py</w:t>
      </w:r>
      <w:r w:rsidR="00301FF4">
        <w:rPr>
          <w:b/>
          <w:bCs/>
        </w:rPr>
        <w:t xml:space="preserve"> </w:t>
      </w:r>
      <w:r>
        <w:t xml:space="preserve">was it does not have </w:t>
      </w:r>
      <w:r w:rsidR="0020239A">
        <w:t xml:space="preserve">a </w:t>
      </w:r>
      <w:r>
        <w:t>base class and no inheritance.</w:t>
      </w:r>
    </w:p>
    <w:p w14:paraId="04E5113D" w14:textId="7A14E889" w:rsidR="00F828BA" w:rsidRDefault="00F828BA" w:rsidP="00F828BA">
      <w:pPr>
        <w:pStyle w:val="Heading1"/>
      </w:pPr>
      <w:r>
        <w:t>Finding Appropriate Objects</w:t>
      </w:r>
    </w:p>
    <w:p w14:paraId="0F29BF31" w14:textId="2D28423C" w:rsidR="00166C65" w:rsidRPr="00166C65" w:rsidRDefault="00166C65" w:rsidP="00166C65">
      <w:pPr>
        <w:pStyle w:val="Heading2"/>
      </w:pPr>
      <w:r>
        <w:t>Evaluate</w:t>
      </w:r>
    </w:p>
    <w:p w14:paraId="768FAB82" w14:textId="49A14A61" w:rsidR="00364F61" w:rsidRDefault="00D9469C" w:rsidP="00364F61">
      <w:pPr>
        <w:rPr>
          <w:b/>
          <w:bCs/>
        </w:rPr>
      </w:pPr>
      <w:r w:rsidRPr="00FE7EA0">
        <w:rPr>
          <w:b/>
          <w:bCs/>
        </w:rPr>
        <w:t>After.py</w:t>
      </w:r>
    </w:p>
    <w:p w14:paraId="4BAF4D3E" w14:textId="390FF978" w:rsidR="003C5237" w:rsidRPr="00FE7EA0" w:rsidRDefault="003C5237" w:rsidP="00364F61">
      <w:pPr>
        <w:rPr>
          <w:b/>
          <w:bCs/>
        </w:rPr>
      </w:pPr>
      <w:r>
        <w:rPr>
          <w:noProof/>
        </w:rPr>
        <w:drawing>
          <wp:inline distT="0" distB="0" distL="0" distR="0" wp14:anchorId="34E23B60" wp14:editId="0F68BE6A">
            <wp:extent cx="3952875" cy="3976777"/>
            <wp:effectExtent l="0" t="0" r="0" b="5080"/>
            <wp:docPr id="32" name="Picture 3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with low confidence"/>
                    <pic:cNvPicPr/>
                  </pic:nvPicPr>
                  <pic:blipFill>
                    <a:blip r:embed="rId7"/>
                    <a:stretch>
                      <a:fillRect/>
                    </a:stretch>
                  </pic:blipFill>
                  <pic:spPr>
                    <a:xfrm>
                      <a:off x="0" y="0"/>
                      <a:ext cx="3956746" cy="3980671"/>
                    </a:xfrm>
                    <a:prstGeom prst="rect">
                      <a:avLst/>
                    </a:prstGeom>
                  </pic:spPr>
                </pic:pic>
              </a:graphicData>
            </a:graphic>
          </wp:inline>
        </w:drawing>
      </w:r>
    </w:p>
    <w:p w14:paraId="67885EDB" w14:textId="512FA22D" w:rsidR="00DA3BE5" w:rsidRDefault="005879E3" w:rsidP="00DA3BE5">
      <w:pPr>
        <w:pStyle w:val="ListParagraph"/>
        <w:numPr>
          <w:ilvl w:val="0"/>
          <w:numId w:val="2"/>
        </w:numPr>
        <w:jc w:val="both"/>
      </w:pPr>
      <w:r>
        <w:t xml:space="preserve">Adapter pattern helped FIND APPROPRIATE OBJECTS in </w:t>
      </w:r>
      <w:r w:rsidR="0020239A">
        <w:t xml:space="preserve">the </w:t>
      </w:r>
      <w:r w:rsidRPr="00340A5E">
        <w:rPr>
          <w:b/>
          <w:bCs/>
        </w:rPr>
        <w:t>Drawer</w:t>
      </w:r>
      <w:r>
        <w:t xml:space="preserve"> by looking at the specific request from the client code, checking which object is implementing that specific request and then looking at the object that is not implementing that request</w:t>
      </w:r>
      <w:r w:rsidR="0011146F">
        <w:t>.</w:t>
      </w:r>
      <w:r w:rsidR="00D9469C" w:rsidRPr="00D9469C">
        <w:t xml:space="preserve"> </w:t>
      </w:r>
      <w:r w:rsidR="00D9469C">
        <w:t>But in the after code</w:t>
      </w:r>
      <w:r w:rsidR="0020239A">
        <w:t>,</w:t>
      </w:r>
      <w:r w:rsidR="00D9469C">
        <w:t xml:space="preserve"> it is applying </w:t>
      </w:r>
      <w:r w:rsidR="00166C65">
        <w:t>It inherits from multiple classes, so it inherits attributes from both its parents and can perform their methods as</w:t>
      </w:r>
      <w:r w:rsidR="0020239A">
        <w:t xml:space="preserve"> </w:t>
      </w:r>
      <w:r w:rsidR="00166C65">
        <w:t>well. This means less code is needed to be written and it also has extended capabilities since it is inherit</w:t>
      </w:r>
      <w:r w:rsidR="0020239A">
        <w:t>ed</w:t>
      </w:r>
      <w:r w:rsidR="00166C65">
        <w:t xml:space="preserve"> from many parents.</w:t>
      </w:r>
      <w:r w:rsidR="003C5237">
        <w:t xml:space="preserve"> </w:t>
      </w:r>
      <w:r w:rsidR="00D53444">
        <w:t xml:space="preserve">In the after.py in </w:t>
      </w:r>
      <w:r w:rsidR="0020239A">
        <w:t xml:space="preserve">the </w:t>
      </w:r>
      <w:r w:rsidR="00D53444">
        <w:t xml:space="preserve">reader file </w:t>
      </w:r>
      <w:r w:rsidR="005251AF">
        <w:t>it is</w:t>
      </w:r>
      <w:r w:rsidR="00D53444">
        <w:t xml:space="preserve"> </w:t>
      </w:r>
      <w:r w:rsidR="005251AF">
        <w:t>importing from A</w:t>
      </w:r>
      <w:r w:rsidR="00E75CA0">
        <w:t>BC</w:t>
      </w:r>
      <w:r w:rsidR="005251AF">
        <w:t xml:space="preserve"> import </w:t>
      </w:r>
      <w:r w:rsidR="00E75CA0">
        <w:t>and abstract</w:t>
      </w:r>
      <w:r w:rsidR="0020239A">
        <w:t xml:space="preserve"> method</w:t>
      </w:r>
      <w:r w:rsidR="005251AF">
        <w:t xml:space="preserve">, </w:t>
      </w:r>
      <w:r w:rsidR="00E75CA0">
        <w:t>it also imp</w:t>
      </w:r>
      <w:r w:rsidR="008433EB">
        <w:t xml:space="preserve">orting the </w:t>
      </w:r>
      <w:proofErr w:type="spellStart"/>
      <w:r w:rsidR="008433EB">
        <w:t>guidoSingleton</w:t>
      </w:r>
      <w:proofErr w:type="spellEnd"/>
      <w:r w:rsidR="008433EB">
        <w:t xml:space="preserve"> import Singleton </w:t>
      </w:r>
      <w:r w:rsidR="005251AF">
        <w:t>and</w:t>
      </w:r>
      <w:r w:rsidR="00600522">
        <w:t xml:space="preserve"> class in the after.py </w:t>
      </w:r>
      <w:r w:rsidR="00286AA4">
        <w:t xml:space="preserve">then it added the base class </w:t>
      </w:r>
      <w:r w:rsidR="001B6357">
        <w:t xml:space="preserve">which is </w:t>
      </w:r>
      <w:proofErr w:type="spellStart"/>
      <w:r w:rsidR="001B6357">
        <w:t>abstractSourceReader</w:t>
      </w:r>
      <w:proofErr w:type="spellEnd"/>
      <w:r w:rsidR="001B6357">
        <w:t xml:space="preserve"> which </w:t>
      </w:r>
      <w:r w:rsidR="00860483">
        <w:t xml:space="preserve">inherits </w:t>
      </w:r>
      <w:r w:rsidR="00176E2D">
        <w:t xml:space="preserve">the ABC </w:t>
      </w:r>
      <w:r w:rsidR="00190205">
        <w:t xml:space="preserve">it is also using </w:t>
      </w:r>
      <w:r w:rsidR="001B6357">
        <w:t xml:space="preserve">use </w:t>
      </w:r>
      <w:r w:rsidR="00176E2D">
        <w:t>__</w:t>
      </w:r>
      <w:proofErr w:type="spellStart"/>
      <w:r w:rsidR="001B6357">
        <w:t>init</w:t>
      </w:r>
      <w:proofErr w:type="spellEnd"/>
      <w:r w:rsidR="00176E2D">
        <w:t>__</w:t>
      </w:r>
      <w:r w:rsidR="001B6357">
        <w:t xml:space="preserve"> function </w:t>
      </w:r>
      <w:r w:rsidR="00176E2D">
        <w:t>(self, parser)</w:t>
      </w:r>
      <w:r w:rsidR="00190205">
        <w:t xml:space="preserve"> which is the base class</w:t>
      </w:r>
      <w:r w:rsidR="001A67A7">
        <w:t xml:space="preserve"> then after that the abstract method applied with comments which </w:t>
      </w:r>
      <w:r w:rsidR="0020239A">
        <w:t>are</w:t>
      </w:r>
      <w:r w:rsidR="001A67A7">
        <w:t xml:space="preserve"> the read</w:t>
      </w:r>
      <w:r w:rsidR="004E675B">
        <w:t xml:space="preserve">(self) method and the hooks method raise </w:t>
      </w:r>
      <w:r w:rsidR="00EE2029">
        <w:t xml:space="preserve">NOT IMPLEMENTED which is for the </w:t>
      </w:r>
      <w:r w:rsidR="00EE2029" w:rsidRPr="00340A5E">
        <w:rPr>
          <w:b/>
          <w:bCs/>
        </w:rPr>
        <w:t xml:space="preserve">Raise </w:t>
      </w:r>
      <w:proofErr w:type="spellStart"/>
      <w:r w:rsidR="00EE2029" w:rsidRPr="00340A5E">
        <w:rPr>
          <w:b/>
          <w:bCs/>
        </w:rPr>
        <w:t>NotImplementedError</w:t>
      </w:r>
      <w:proofErr w:type="spellEnd"/>
      <w:r w:rsidR="00EE2029">
        <w:t xml:space="preserve"> solved the </w:t>
      </w:r>
      <w:r w:rsidR="00EE2029" w:rsidRPr="00A04F79">
        <w:t xml:space="preserve">requirement derived classes to override </w:t>
      </w:r>
      <w:r w:rsidR="00EE2029">
        <w:t xml:space="preserve">all </w:t>
      </w:r>
      <w:r w:rsidR="00EE2029" w:rsidRPr="00A04F79">
        <w:t>the method</w:t>
      </w:r>
      <w:r w:rsidR="00EE2029">
        <w:t xml:space="preserve">s from the </w:t>
      </w:r>
      <w:proofErr w:type="spellStart"/>
      <w:r w:rsidR="00EE2029">
        <w:t>AbstractDrawer</w:t>
      </w:r>
      <w:proofErr w:type="spellEnd"/>
      <w:r w:rsidR="00EE2029">
        <w:t xml:space="preserve"> parent class</w:t>
      </w:r>
      <w:r w:rsidR="00EE2029" w:rsidRPr="00A04F79">
        <w:t>.</w:t>
      </w:r>
      <w:r w:rsidR="0020239A">
        <w:t xml:space="preserve"> </w:t>
      </w:r>
      <w:r w:rsidR="001A5055">
        <w:t>then it implemented the template metho</w:t>
      </w:r>
      <w:r w:rsidR="00E95310">
        <w:t xml:space="preserve">d which for </w:t>
      </w:r>
      <w:r w:rsidR="00243580">
        <w:lastRenderedPageBreak/>
        <w:t xml:space="preserve">Applying </w:t>
      </w:r>
      <w:r w:rsidR="0020239A">
        <w:t xml:space="preserve">the </w:t>
      </w:r>
      <w:r w:rsidR="00243580">
        <w:t xml:space="preserve">Template pattern on class </w:t>
      </w:r>
      <w:proofErr w:type="spellStart"/>
      <w:r w:rsidR="00243580">
        <w:t>AbstractSourceReader</w:t>
      </w:r>
      <w:proofErr w:type="spellEnd"/>
      <w:r w:rsidR="00243580">
        <w:t xml:space="preserve"> made the code more reusable.</w:t>
      </w:r>
      <w:r w:rsidR="00701275">
        <w:t xml:space="preserve"> And then it </w:t>
      </w:r>
      <w:r w:rsidR="00694662">
        <w:t xml:space="preserve">The method </w:t>
      </w:r>
      <w:r w:rsidR="00694662" w:rsidRPr="00340A5E">
        <w:rPr>
          <w:b/>
          <w:bCs/>
        </w:rPr>
        <w:t>read</w:t>
      </w:r>
      <w:r w:rsidR="00694662">
        <w:t xml:space="preserve"> in the </w:t>
      </w:r>
      <w:proofErr w:type="spellStart"/>
      <w:r w:rsidR="00694662" w:rsidRPr="00340A5E">
        <w:rPr>
          <w:b/>
          <w:bCs/>
        </w:rPr>
        <w:t>HardCodedSourceReader</w:t>
      </w:r>
      <w:proofErr w:type="spellEnd"/>
      <w:r w:rsidR="00694662">
        <w:t xml:space="preserve"> class, append function is not good for reusability because when you want to draw more lines means more appends. </w:t>
      </w:r>
      <w:proofErr w:type="spellStart"/>
      <w:r w:rsidR="00340A5E" w:rsidRPr="00340A5E">
        <w:t>HardCodedSourceReader</w:t>
      </w:r>
      <w:proofErr w:type="spellEnd"/>
      <w:r w:rsidR="00340A5E" w:rsidRPr="00340A5E">
        <w:t>(</w:t>
      </w:r>
      <w:proofErr w:type="spellStart"/>
      <w:r w:rsidR="00340A5E" w:rsidRPr="00340A5E">
        <w:t>AbstractSourceReader</w:t>
      </w:r>
      <w:proofErr w:type="spellEnd"/>
      <w:r w:rsidR="00340A5E" w:rsidRPr="00340A5E">
        <w:t>, Singleton)</w:t>
      </w:r>
      <w:r w:rsidR="00340A5E">
        <w:t xml:space="preserve"> which is for the</w:t>
      </w:r>
      <w:r w:rsidR="00DA3BE5" w:rsidRPr="00DA3BE5">
        <w:rPr>
          <w:b/>
          <w:bCs/>
        </w:rPr>
        <w:t xml:space="preserve"> </w:t>
      </w:r>
      <w:r w:rsidR="00DA3BE5" w:rsidRPr="00A62343">
        <w:rPr>
          <w:b/>
          <w:bCs/>
        </w:rPr>
        <w:t>Singleton</w:t>
      </w:r>
      <w:r w:rsidR="00DA3BE5">
        <w:t xml:space="preserve"> Pattern solved the control of object creation in the class </w:t>
      </w:r>
      <w:proofErr w:type="spellStart"/>
      <w:r w:rsidR="00DA3BE5">
        <w:t>HardCodedSourceReader</w:t>
      </w:r>
      <w:proofErr w:type="spellEnd"/>
      <w:r w:rsidR="00DA3BE5">
        <w:t>.</w:t>
      </w:r>
    </w:p>
    <w:p w14:paraId="432201BA" w14:textId="75ABD66A" w:rsidR="00243580" w:rsidRDefault="00243580" w:rsidP="00DA3BE5">
      <w:pPr>
        <w:ind w:left="360"/>
        <w:jc w:val="both"/>
      </w:pPr>
    </w:p>
    <w:p w14:paraId="23A3BC0A" w14:textId="3545D1DF" w:rsidR="00364F61" w:rsidRDefault="00364F61" w:rsidP="00364F61">
      <w:pPr>
        <w:rPr>
          <w:b/>
          <w:bCs/>
        </w:rPr>
      </w:pPr>
      <w:r w:rsidRPr="00FE7EA0">
        <w:rPr>
          <w:b/>
          <w:bCs/>
        </w:rPr>
        <w:t>Before.py</w:t>
      </w:r>
    </w:p>
    <w:p w14:paraId="3D7FA636" w14:textId="77777777" w:rsidR="0009459F" w:rsidRDefault="0009459F" w:rsidP="00B21F0B">
      <w:pPr>
        <w:pStyle w:val="ListParagraph"/>
        <w:numPr>
          <w:ilvl w:val="0"/>
          <w:numId w:val="4"/>
        </w:numPr>
        <w:jc w:val="both"/>
      </w:pPr>
      <w:r>
        <w:rPr>
          <w:noProof/>
        </w:rPr>
        <w:drawing>
          <wp:inline distT="0" distB="0" distL="0" distR="0" wp14:anchorId="5A8A06D3" wp14:editId="7C34C416">
            <wp:extent cx="3457575" cy="29622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57575" cy="2962275"/>
                    </a:xfrm>
                    <a:prstGeom prst="rect">
                      <a:avLst/>
                    </a:prstGeom>
                  </pic:spPr>
                </pic:pic>
              </a:graphicData>
            </a:graphic>
          </wp:inline>
        </w:drawing>
      </w:r>
    </w:p>
    <w:p w14:paraId="7053E23D" w14:textId="022CE6E2" w:rsidR="00246B90" w:rsidRPr="00301FF4" w:rsidRDefault="00B21F0B" w:rsidP="00B21F0B">
      <w:pPr>
        <w:pStyle w:val="ListParagraph"/>
        <w:numPr>
          <w:ilvl w:val="0"/>
          <w:numId w:val="4"/>
        </w:numPr>
        <w:jc w:val="both"/>
      </w:pPr>
      <w:r>
        <w:t xml:space="preserve">The main problem </w:t>
      </w:r>
      <w:r w:rsidR="0020239A">
        <w:t>with</w:t>
      </w:r>
      <w:r>
        <w:t xml:space="preserve"> before.py code in Drawers is using the if and </w:t>
      </w:r>
      <w:proofErr w:type="spellStart"/>
      <w:r>
        <w:t>elif</w:t>
      </w:r>
      <w:proofErr w:type="spellEnd"/>
      <w:r>
        <w:t xml:space="preserve"> which makes the code bigger and </w:t>
      </w:r>
      <w:r w:rsidR="0020239A">
        <w:t xml:space="preserve">more </w:t>
      </w:r>
      <w:r>
        <w:t xml:space="preserve">complex and there is no base </w:t>
      </w:r>
      <w:r w:rsidR="00652D9B">
        <w:t xml:space="preserve">class </w:t>
      </w:r>
      <w:r>
        <w:t xml:space="preserve">in drawers </w:t>
      </w:r>
      <w:r w:rsidR="00652D9B">
        <w:t>there is</w:t>
      </w:r>
      <w:r w:rsidR="00246B90">
        <w:t xml:space="preserve"> nothing about </w:t>
      </w:r>
      <w:r w:rsidR="0020239A">
        <w:t xml:space="preserve">the </w:t>
      </w:r>
      <w:r w:rsidR="00246B90">
        <w:t>pattern</w:t>
      </w:r>
      <w:r w:rsidR="0020239A">
        <w:t>, for example,</w:t>
      </w:r>
      <w:r w:rsidR="00246B90">
        <w:t xml:space="preserve"> abstract patter</w:t>
      </w:r>
      <w:r w:rsidR="0020239A">
        <w:t>n</w:t>
      </w:r>
      <w:r w:rsidR="00246B90">
        <w:t xml:space="preserve"> ad</w:t>
      </w:r>
      <w:r w:rsidR="000E4316">
        <w:t>o</w:t>
      </w:r>
      <w:r w:rsidR="00246B90">
        <w:t>pter pattern.</w:t>
      </w:r>
      <w:r w:rsidR="0036533F">
        <w:t xml:space="preserve"> </w:t>
      </w:r>
    </w:p>
    <w:p w14:paraId="7C5EF1BC" w14:textId="77777777" w:rsidR="00DA33AE" w:rsidRPr="00E47786" w:rsidRDefault="00DA33AE" w:rsidP="00DA33AE">
      <w:pPr>
        <w:pStyle w:val="ListParagraph"/>
        <w:numPr>
          <w:ilvl w:val="0"/>
          <w:numId w:val="4"/>
        </w:numPr>
        <w:rPr>
          <w:b/>
          <w:bCs/>
        </w:rPr>
      </w:pPr>
      <w:r w:rsidRPr="00E47786">
        <w:rPr>
          <w:b/>
          <w:bCs/>
        </w:rPr>
        <w:t>Factory method (Creational Pattern).</w:t>
      </w:r>
      <w:proofErr w:type="spellStart"/>
      <w:r w:rsidRPr="00E47786">
        <w:rPr>
          <w:b/>
          <w:bCs/>
        </w:rPr>
        <w:t>TIGr</w:t>
      </w:r>
      <w:proofErr w:type="spellEnd"/>
      <w:r w:rsidRPr="00E47786">
        <w:rPr>
          <w:b/>
          <w:bCs/>
        </w:rPr>
        <w:t>:</w:t>
      </w:r>
    </w:p>
    <w:p w14:paraId="6274E24A" w14:textId="0FA21311" w:rsidR="00FC3F2B" w:rsidRDefault="00DA33AE" w:rsidP="00301FF4">
      <w:pPr>
        <w:pStyle w:val="ListParagraph"/>
        <w:numPr>
          <w:ilvl w:val="1"/>
          <w:numId w:val="4"/>
        </w:numPr>
      </w:pPr>
      <w:r>
        <w:t xml:space="preserve">can be extended into the abstract factory since </w:t>
      </w:r>
      <w:r w:rsidR="0020239A">
        <w:t xml:space="preserve">the </w:t>
      </w:r>
      <w:r>
        <w:t xml:space="preserve">method since assessed from within the </w:t>
      </w:r>
      <w:proofErr w:type="gramStart"/>
      <w:r>
        <w:t>object</w:t>
      </w:r>
      <w:proofErr w:type="gramEnd"/>
    </w:p>
    <w:p w14:paraId="2CC57095" w14:textId="296207AF" w:rsidR="002D4B8B" w:rsidRDefault="004A257D" w:rsidP="004A257D">
      <w:r>
        <w:t>there is no importing ABC</w:t>
      </w:r>
      <w:r w:rsidR="00D526D6">
        <w:t xml:space="preserve">, </w:t>
      </w:r>
      <w:r w:rsidR="00047A61">
        <w:t xml:space="preserve">and </w:t>
      </w:r>
      <w:proofErr w:type="spellStart"/>
      <w:r w:rsidR="0063598F">
        <w:t>abs</w:t>
      </w:r>
      <w:r w:rsidR="00D526D6">
        <w:t>tractMethod</w:t>
      </w:r>
      <w:proofErr w:type="spellEnd"/>
      <w:r w:rsidR="00D526D6">
        <w:t xml:space="preserve"> there is no </w:t>
      </w:r>
      <w:r w:rsidR="000B08D2">
        <w:t xml:space="preserve">importing singleton </w:t>
      </w:r>
      <w:proofErr w:type="spellStart"/>
      <w:r w:rsidR="000B08D2">
        <w:t>guid</w:t>
      </w:r>
      <w:r w:rsidR="00047A61">
        <w:t>oSingleton</w:t>
      </w:r>
      <w:proofErr w:type="spellEnd"/>
      <w:r w:rsidR="00101451">
        <w:t xml:space="preserve"> in the readers.py there is no base class in the </w:t>
      </w:r>
      <w:r w:rsidR="0063598F">
        <w:t xml:space="preserve">readers.py there is no template method implemented in the </w:t>
      </w:r>
      <w:r w:rsidR="00363778">
        <w:t xml:space="preserve">reader.py </w:t>
      </w:r>
      <w:r w:rsidR="00A645C5">
        <w:t xml:space="preserve">there is no inheritance </w:t>
      </w:r>
      <w:r w:rsidR="00674960">
        <w:t>in readers.py</w:t>
      </w:r>
      <w:r w:rsidR="00AF077E">
        <w:t xml:space="preserve"> hook method even not implemented in readers.py</w:t>
      </w:r>
      <w:r w:rsidR="003F3840">
        <w:t xml:space="preserve">. there is no adapter class </w:t>
      </w:r>
      <w:r w:rsidR="00E213FA">
        <w:t>in the readers.py</w:t>
      </w:r>
      <w:r w:rsidR="002463A3">
        <w:t xml:space="preserve">. the </w:t>
      </w:r>
      <w:r w:rsidR="00FA4D1D">
        <w:t>def</w:t>
      </w:r>
      <w:r w:rsidR="003A2D1A">
        <w:t xml:space="preserve"> </w:t>
      </w:r>
      <w:r w:rsidR="00FA4D1D">
        <w:t>go</w:t>
      </w:r>
      <w:r w:rsidR="003A2D1A">
        <w:t>(self)</w:t>
      </w:r>
      <w:r w:rsidR="00FA4D1D">
        <w:t xml:space="preserve"> method </w:t>
      </w:r>
      <w:r w:rsidR="003A2D1A">
        <w:t>is missing the template method.</w:t>
      </w:r>
    </w:p>
    <w:p w14:paraId="55378BD0" w14:textId="00260A51" w:rsidR="003D50E2" w:rsidRDefault="003D50E2" w:rsidP="003D50E2">
      <w:pPr>
        <w:pStyle w:val="Heading1"/>
      </w:pPr>
      <w:r>
        <w:lastRenderedPageBreak/>
        <w:t>Determining Object Granularity</w:t>
      </w:r>
    </w:p>
    <w:p w14:paraId="4E6685CA" w14:textId="6ABEDF41" w:rsidR="00B16E55" w:rsidRPr="00B16E55" w:rsidRDefault="00B16E55" w:rsidP="00B16E55">
      <w:pPr>
        <w:pStyle w:val="Heading2"/>
      </w:pPr>
      <w:r>
        <w:t>Evaluate</w:t>
      </w:r>
    </w:p>
    <w:p w14:paraId="1E4E9304" w14:textId="41C5DF70" w:rsidR="00F43C8B" w:rsidRPr="00FE7EA0" w:rsidRDefault="00954497" w:rsidP="00F43C8B">
      <w:pPr>
        <w:rPr>
          <w:b/>
          <w:bCs/>
        </w:rPr>
      </w:pPr>
      <w:r>
        <w:rPr>
          <w:noProof/>
        </w:rPr>
        <w:drawing>
          <wp:anchor distT="0" distB="0" distL="114300" distR="114300" simplePos="0" relativeHeight="251658240" behindDoc="0" locked="0" layoutInCell="1" allowOverlap="1" wp14:anchorId="23B4C304" wp14:editId="5F4A2BFD">
            <wp:simplePos x="0" y="0"/>
            <wp:positionH relativeFrom="column">
              <wp:posOffset>189230</wp:posOffset>
            </wp:positionH>
            <wp:positionV relativeFrom="paragraph">
              <wp:posOffset>282575</wp:posOffset>
            </wp:positionV>
            <wp:extent cx="5089525" cy="5132705"/>
            <wp:effectExtent l="0" t="0" r="0" b="0"/>
            <wp:wrapSquare wrapText="bothSides"/>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89525" cy="5132705"/>
                    </a:xfrm>
                    <a:prstGeom prst="rect">
                      <a:avLst/>
                    </a:prstGeom>
                  </pic:spPr>
                </pic:pic>
              </a:graphicData>
            </a:graphic>
            <wp14:sizeRelH relativeFrom="margin">
              <wp14:pctWidth>0</wp14:pctWidth>
            </wp14:sizeRelH>
            <wp14:sizeRelV relativeFrom="margin">
              <wp14:pctHeight>0</wp14:pctHeight>
            </wp14:sizeRelV>
          </wp:anchor>
        </w:drawing>
      </w:r>
      <w:r w:rsidR="00F43C8B" w:rsidRPr="00FE7EA0">
        <w:rPr>
          <w:b/>
          <w:bCs/>
        </w:rPr>
        <w:t>&lt;After.py&gt;</w:t>
      </w:r>
      <w:r w:rsidR="00F126B8" w:rsidRPr="00F126B8">
        <w:rPr>
          <w:noProof/>
        </w:rPr>
        <w:t xml:space="preserve"> </w:t>
      </w:r>
    </w:p>
    <w:p w14:paraId="21400F8D" w14:textId="534A81D4" w:rsidR="000547C2" w:rsidRDefault="003D50E2" w:rsidP="00C147D2">
      <w:pPr>
        <w:jc w:val="both"/>
      </w:pPr>
      <w:bookmarkStart w:id="0" w:name="_Hlk75357797"/>
      <w:r>
        <w:t xml:space="preserve">When </w:t>
      </w:r>
      <w:r w:rsidR="0020239A">
        <w:t xml:space="preserve">the </w:t>
      </w:r>
      <w:r w:rsidR="00954497">
        <w:rPr>
          <w:b/>
          <w:bCs/>
        </w:rPr>
        <w:t xml:space="preserve">decorator </w:t>
      </w:r>
      <w:r>
        <w:t xml:space="preserve">pattern was applied in the drawers.py the </w:t>
      </w:r>
      <w:r w:rsidRPr="00A62343">
        <w:rPr>
          <w:b/>
          <w:bCs/>
        </w:rPr>
        <w:t>OBJECT</w:t>
      </w:r>
      <w:r>
        <w:t xml:space="preserve"> </w:t>
      </w:r>
      <w:r w:rsidRPr="00A62343">
        <w:rPr>
          <w:b/>
          <w:bCs/>
        </w:rPr>
        <w:t>GRANULARITY</w:t>
      </w:r>
      <w:r>
        <w:t xml:space="preserve"> became bigger because three new classes had been added.</w:t>
      </w:r>
      <w:r w:rsidR="00927761" w:rsidRPr="00927761">
        <w:t xml:space="preserve"> </w:t>
      </w:r>
      <w:r w:rsidR="00922CA4">
        <w:t xml:space="preserve">The granularity </w:t>
      </w:r>
      <w:r w:rsidR="0020239A">
        <w:t>o</w:t>
      </w:r>
      <w:r w:rsidR="00922CA4">
        <w:t>n the client side</w:t>
      </w:r>
      <w:r w:rsidR="006868E4">
        <w:t xml:space="preserve"> becomes shorter</w:t>
      </w:r>
      <w:r w:rsidR="00922CA4">
        <w:t>. In the new classes that ha</w:t>
      </w:r>
      <w:r w:rsidR="0020239A">
        <w:t>ve</w:t>
      </w:r>
      <w:r w:rsidR="00922CA4">
        <w:t xml:space="preserve"> been added, the granularity of the method </w:t>
      </w:r>
      <w:r w:rsidR="00E10794">
        <w:t xml:space="preserve">with decorator pattern </w:t>
      </w:r>
      <w:r w:rsidR="00B02E2E">
        <w:t xml:space="preserve">made the objects in printing </w:t>
      </w:r>
      <w:proofErr w:type="spellStart"/>
      <w:r w:rsidR="00B02E2E">
        <w:t>Tig</w:t>
      </w:r>
      <w:r w:rsidR="000547C2">
        <w:t>r</w:t>
      </w:r>
      <w:proofErr w:type="spellEnd"/>
      <w:r w:rsidR="000547C2">
        <w:t xml:space="preserve"> which make</w:t>
      </w:r>
      <w:r w:rsidR="0020239A">
        <w:t>s</w:t>
      </w:r>
      <w:r w:rsidR="000547C2">
        <w:t xml:space="preserve"> proper objects with </w:t>
      </w:r>
      <w:proofErr w:type="spellStart"/>
      <w:r w:rsidR="000547C2">
        <w:t>make_drawer</w:t>
      </w:r>
      <w:proofErr w:type="spellEnd"/>
      <w:r w:rsidR="000547C2">
        <w:t xml:space="preserve"> or </w:t>
      </w:r>
      <w:proofErr w:type="spellStart"/>
      <w:r w:rsidR="000547C2">
        <w:t>make_parser</w:t>
      </w:r>
      <w:proofErr w:type="spellEnd"/>
      <w:r w:rsidR="000547C2">
        <w:t>, make reader</w:t>
      </w:r>
      <w:r w:rsidR="00A50E1F">
        <w:t xml:space="preserve"> then it inheritance the </w:t>
      </w:r>
      <w:proofErr w:type="spellStart"/>
      <w:r w:rsidR="007A6F1E">
        <w:t>TurtleTigr</w:t>
      </w:r>
      <w:proofErr w:type="spellEnd"/>
      <w:r w:rsidR="007A6F1E">
        <w:t xml:space="preserve"> class which is the printing </w:t>
      </w:r>
      <w:proofErr w:type="spellStart"/>
      <w:r w:rsidR="00FD7A68">
        <w:t>TIGr</w:t>
      </w:r>
      <w:proofErr w:type="spellEnd"/>
      <w:r w:rsidR="00B3016C">
        <w:t xml:space="preserve"> and return is the </w:t>
      </w:r>
      <w:proofErr w:type="spellStart"/>
      <w:r w:rsidR="00B3016C">
        <w:t>TKD</w:t>
      </w:r>
      <w:r w:rsidR="00CC1F81">
        <w:t>rawer</w:t>
      </w:r>
      <w:proofErr w:type="spellEnd"/>
      <w:r w:rsidR="00CC1F81">
        <w:t>()</w:t>
      </w:r>
    </w:p>
    <w:p w14:paraId="78BCF19D" w14:textId="4BF3F822" w:rsidR="00EB44B4" w:rsidRPr="00E47786" w:rsidRDefault="008C2F59" w:rsidP="00EB44B4">
      <w:pPr>
        <w:pStyle w:val="ListParagraph"/>
        <w:numPr>
          <w:ilvl w:val="0"/>
          <w:numId w:val="4"/>
        </w:numPr>
        <w:rPr>
          <w:b/>
          <w:bCs/>
        </w:rPr>
      </w:pPr>
      <w:r>
        <w:t>It</w:t>
      </w:r>
      <w:r w:rsidR="004906AB">
        <w:t xml:space="preserve"> is also importing the </w:t>
      </w:r>
      <w:r w:rsidR="00854FB6">
        <w:t xml:space="preserve">ABC method and abstract method </w:t>
      </w:r>
      <w:r w:rsidR="00A17BF6">
        <w:t xml:space="preserve">even in the same file it is importing the </w:t>
      </w:r>
      <w:proofErr w:type="spellStart"/>
      <w:r w:rsidR="00F15121">
        <w:t>PrintingDrawer</w:t>
      </w:r>
      <w:proofErr w:type="spellEnd"/>
      <w:r w:rsidR="00F15121">
        <w:t xml:space="preserve">, </w:t>
      </w:r>
      <w:proofErr w:type="spellStart"/>
      <w:r w:rsidR="00F15121">
        <w:t>TKDrawer</w:t>
      </w:r>
      <w:proofErr w:type="spellEnd"/>
      <w:r w:rsidR="00F15121">
        <w:t xml:space="preserve">, and </w:t>
      </w:r>
      <w:proofErr w:type="spellStart"/>
      <w:r w:rsidR="00F15121">
        <w:t>TurtleDrawer</w:t>
      </w:r>
      <w:proofErr w:type="spellEnd"/>
      <w:r w:rsidR="00F15121">
        <w:t xml:space="preserve"> classes added which inherit the methods from </w:t>
      </w:r>
      <w:proofErr w:type="spellStart"/>
      <w:r w:rsidR="00F15121">
        <w:t>AbstractDrawer</w:t>
      </w:r>
      <w:proofErr w:type="spellEnd"/>
      <w:r w:rsidR="00F15121">
        <w:t xml:space="preserve"> and made the code ROBUST and FLEXIBLE.</w:t>
      </w:r>
      <w:r w:rsidR="004B1521" w:rsidRPr="004B1521">
        <w:t xml:space="preserve"> </w:t>
      </w:r>
      <w:r w:rsidR="004B1521">
        <w:t>The Abstract Factory pattern helped control the classes of objects</w:t>
      </w:r>
      <w:r w:rsidR="00304878">
        <w:t xml:space="preserve"> Abstract Factory Pattern solved the design problem in class </w:t>
      </w:r>
      <w:proofErr w:type="spellStart"/>
      <w:r w:rsidR="00921780">
        <w:t>PrintingTIGR</w:t>
      </w:r>
      <w:proofErr w:type="spellEnd"/>
      <w:r w:rsidR="00921780">
        <w:t xml:space="preserve"> </w:t>
      </w:r>
      <w:r w:rsidR="00BD5C85">
        <w:t>is the base class then it inherit</w:t>
      </w:r>
      <w:r w:rsidR="0020239A">
        <w:t>ed</w:t>
      </w:r>
      <w:r w:rsidR="00BD5C85">
        <w:t xml:space="preserve"> the Turtle </w:t>
      </w:r>
      <w:proofErr w:type="spellStart"/>
      <w:r w:rsidR="00BD5C85">
        <w:t>Tihgr</w:t>
      </w:r>
      <w:proofErr w:type="spellEnd"/>
      <w:r w:rsidR="00D879BE">
        <w:t xml:space="preserve"> class and TK </w:t>
      </w:r>
      <w:proofErr w:type="spellStart"/>
      <w:r w:rsidR="00D879BE">
        <w:t>tigr</w:t>
      </w:r>
      <w:proofErr w:type="spellEnd"/>
      <w:r w:rsidR="00D879BE">
        <w:t xml:space="preserve"> class with decorator pattern </w:t>
      </w:r>
      <w:r w:rsidR="009E6297">
        <w:t>It inherits from multiple classes, so it inherits attributes from both its parents, and can perform their methods as well. This means less code is needed to be written and it also has extended capabilities since it is inherit</w:t>
      </w:r>
      <w:r w:rsidR="0020239A">
        <w:t>ed</w:t>
      </w:r>
      <w:r w:rsidR="009E6297">
        <w:t xml:space="preserve"> from many parents.</w:t>
      </w:r>
      <w:r w:rsidR="0020239A">
        <w:t xml:space="preserve"> </w:t>
      </w:r>
      <w:r w:rsidR="009E6297">
        <w:t xml:space="preserve">can do </w:t>
      </w:r>
      <w:r w:rsidR="0020239A">
        <w:t xml:space="preserve">the </w:t>
      </w:r>
      <w:r w:rsidR="00EB44B4" w:rsidRPr="00E47786">
        <w:rPr>
          <w:b/>
          <w:bCs/>
        </w:rPr>
        <w:t>Factory method (Creational Pattern</w:t>
      </w:r>
      <w:proofErr w:type="gramStart"/>
      <w:r w:rsidR="00EB44B4" w:rsidRPr="00E47786">
        <w:rPr>
          <w:b/>
          <w:bCs/>
        </w:rPr>
        <w:t>).</w:t>
      </w:r>
      <w:proofErr w:type="spellStart"/>
      <w:r w:rsidR="00EB44B4" w:rsidRPr="00E47786">
        <w:rPr>
          <w:b/>
          <w:bCs/>
        </w:rPr>
        <w:t>TIGr</w:t>
      </w:r>
      <w:proofErr w:type="spellEnd"/>
      <w:proofErr w:type="gramEnd"/>
      <w:r w:rsidR="00EB44B4" w:rsidRPr="00E47786">
        <w:rPr>
          <w:b/>
          <w:bCs/>
        </w:rPr>
        <w:t>:</w:t>
      </w:r>
    </w:p>
    <w:p w14:paraId="0CCD0E8A" w14:textId="69831474" w:rsidR="004B1521" w:rsidRDefault="00EB44B4" w:rsidP="00EB44B4">
      <w:pPr>
        <w:pStyle w:val="ListParagraph"/>
        <w:numPr>
          <w:ilvl w:val="1"/>
          <w:numId w:val="4"/>
        </w:numPr>
      </w:pPr>
      <w:r>
        <w:lastRenderedPageBreak/>
        <w:t xml:space="preserve">can be extended into the abstract factory since </w:t>
      </w:r>
      <w:r w:rsidR="0020239A">
        <w:t xml:space="preserve">the </w:t>
      </w:r>
      <w:r>
        <w:t xml:space="preserve">method since assessed from within the </w:t>
      </w:r>
      <w:proofErr w:type="gramStart"/>
      <w:r>
        <w:t>object</w:t>
      </w:r>
      <w:bookmarkEnd w:id="0"/>
      <w:proofErr w:type="gramEnd"/>
    </w:p>
    <w:p w14:paraId="7F740D24" w14:textId="0F130A8B" w:rsidR="000C0CEE" w:rsidRDefault="00840D66" w:rsidP="000C0CEE">
      <w:pPr>
        <w:pStyle w:val="Heading2"/>
      </w:pPr>
      <w:r>
        <w:t xml:space="preserve">Evaluate </w:t>
      </w:r>
    </w:p>
    <w:p w14:paraId="74212047" w14:textId="36B12D75" w:rsidR="00840D66" w:rsidRDefault="00B34FAF" w:rsidP="00840D66">
      <w:pPr>
        <w:rPr>
          <w:b/>
          <w:bCs/>
        </w:rPr>
      </w:pPr>
      <w:r w:rsidRPr="00B34FAF">
        <w:rPr>
          <w:b/>
          <w:bCs/>
        </w:rPr>
        <w:t>&lt;Before.py&gt;</w:t>
      </w:r>
    </w:p>
    <w:p w14:paraId="49BFF3BF" w14:textId="66963E14" w:rsidR="00866A20" w:rsidRDefault="00866A20" w:rsidP="00866A20">
      <w:pPr>
        <w:jc w:val="both"/>
      </w:pPr>
      <w:r>
        <w:t xml:space="preserve">There is no </w:t>
      </w:r>
      <w:r>
        <w:rPr>
          <w:b/>
          <w:bCs/>
        </w:rPr>
        <w:t xml:space="preserve">decorator </w:t>
      </w:r>
      <w:r>
        <w:t xml:space="preserve">pattern was applied in the drawers.py the </w:t>
      </w:r>
      <w:r w:rsidRPr="00A62343">
        <w:rPr>
          <w:b/>
          <w:bCs/>
        </w:rPr>
        <w:t>OBJECT</w:t>
      </w:r>
      <w:r>
        <w:t xml:space="preserve"> </w:t>
      </w:r>
      <w:r w:rsidRPr="00A62343">
        <w:rPr>
          <w:b/>
          <w:bCs/>
        </w:rPr>
        <w:t>GRANULARITY</w:t>
      </w:r>
      <w:r>
        <w:t xml:space="preserve"> became bigger because three new classes had been added.</w:t>
      </w:r>
      <w:r w:rsidRPr="00927761">
        <w:t xml:space="preserve"> </w:t>
      </w:r>
      <w:r>
        <w:t xml:space="preserve">The granularity </w:t>
      </w:r>
      <w:r w:rsidR="0020239A">
        <w:t>o</w:t>
      </w:r>
      <w:r>
        <w:t>n the client side becomes shorter. In the new classes that ha</w:t>
      </w:r>
      <w:r w:rsidR="0020239A">
        <w:t>ve</w:t>
      </w:r>
      <w:r>
        <w:t xml:space="preserve"> been added, the granularity of the method with decorator pattern made the objects in printing </w:t>
      </w:r>
      <w:proofErr w:type="spellStart"/>
      <w:r>
        <w:t>Tigr</w:t>
      </w:r>
      <w:proofErr w:type="spellEnd"/>
      <w:r>
        <w:t xml:space="preserve"> which make</w:t>
      </w:r>
      <w:r w:rsidR="0020239A">
        <w:t>s</w:t>
      </w:r>
      <w:r>
        <w:t xml:space="preserve"> proper objects with </w:t>
      </w:r>
      <w:proofErr w:type="spellStart"/>
      <w:r>
        <w:t>make_drawer</w:t>
      </w:r>
      <w:proofErr w:type="spellEnd"/>
      <w:r>
        <w:t xml:space="preserve"> or </w:t>
      </w:r>
      <w:proofErr w:type="spellStart"/>
      <w:r>
        <w:t>make_parser</w:t>
      </w:r>
      <w:proofErr w:type="spellEnd"/>
      <w:r>
        <w:t xml:space="preserve">, make reader then it inheritance the </w:t>
      </w:r>
      <w:proofErr w:type="spellStart"/>
      <w:r>
        <w:t>TurtleTigr</w:t>
      </w:r>
      <w:proofErr w:type="spellEnd"/>
      <w:r>
        <w:t xml:space="preserve"> class which is the printing </w:t>
      </w:r>
      <w:proofErr w:type="spellStart"/>
      <w:r>
        <w:t>TIGr</w:t>
      </w:r>
      <w:proofErr w:type="spellEnd"/>
      <w:r>
        <w:t xml:space="preserve"> and return is the </w:t>
      </w:r>
      <w:proofErr w:type="spellStart"/>
      <w:r>
        <w:t>TKDrawer</w:t>
      </w:r>
      <w:proofErr w:type="spellEnd"/>
      <w:r>
        <w:t>()</w:t>
      </w:r>
    </w:p>
    <w:p w14:paraId="17E8C29F" w14:textId="670A2D47" w:rsidR="0029503D" w:rsidRDefault="00866A20" w:rsidP="0029503D">
      <w:pPr>
        <w:pStyle w:val="ListParagraph"/>
        <w:numPr>
          <w:ilvl w:val="0"/>
          <w:numId w:val="2"/>
        </w:numPr>
        <w:jc w:val="both"/>
      </w:pPr>
      <w:r>
        <w:t xml:space="preserve">It is also not importing the ABC method and abstract method even in the same file it is </w:t>
      </w:r>
      <w:r w:rsidR="007F0439">
        <w:t xml:space="preserve">also not </w:t>
      </w:r>
      <w:r>
        <w:t xml:space="preserve">importing the </w:t>
      </w:r>
      <w:proofErr w:type="spellStart"/>
      <w:r>
        <w:t>PrintingDrawer</w:t>
      </w:r>
      <w:proofErr w:type="spellEnd"/>
      <w:r>
        <w:t xml:space="preserve">, </w:t>
      </w:r>
      <w:proofErr w:type="spellStart"/>
      <w:r>
        <w:t>TKDrawer</w:t>
      </w:r>
      <w:proofErr w:type="spellEnd"/>
      <w:r>
        <w:t xml:space="preserve">, and </w:t>
      </w:r>
      <w:proofErr w:type="spellStart"/>
      <w:r>
        <w:t>TurtleDrawer</w:t>
      </w:r>
      <w:proofErr w:type="spellEnd"/>
      <w:r>
        <w:t xml:space="preserve"> classes which inherit the methods from </w:t>
      </w:r>
      <w:proofErr w:type="spellStart"/>
      <w:r>
        <w:t>AbstractDrawer</w:t>
      </w:r>
      <w:proofErr w:type="spellEnd"/>
      <w:r>
        <w:t xml:space="preserve"> and made the code ROBUST and FLEXIBLE.</w:t>
      </w:r>
      <w:r w:rsidRPr="004B1521">
        <w:t xml:space="preserve"> </w:t>
      </w:r>
      <w:r>
        <w:t xml:space="preserve">The Abstract Factory pattern helped control the classes of objects Abstract Factory Pattern solved the design problem in class </w:t>
      </w:r>
      <w:proofErr w:type="spellStart"/>
      <w:r>
        <w:t>PrintingTIGR</w:t>
      </w:r>
      <w:proofErr w:type="spellEnd"/>
      <w:r>
        <w:t xml:space="preserve"> is the base class then it inherit</w:t>
      </w:r>
      <w:r w:rsidR="0020239A">
        <w:t>ed</w:t>
      </w:r>
      <w:r>
        <w:t xml:space="preserve"> the Turtle </w:t>
      </w:r>
      <w:proofErr w:type="spellStart"/>
      <w:r w:rsidR="0020239A">
        <w:t>t</w:t>
      </w:r>
      <w:r>
        <w:t>igr</w:t>
      </w:r>
      <w:proofErr w:type="spellEnd"/>
      <w:r>
        <w:t xml:space="preserve"> class and TK </w:t>
      </w:r>
      <w:proofErr w:type="spellStart"/>
      <w:r>
        <w:t>tigr</w:t>
      </w:r>
      <w:proofErr w:type="spellEnd"/>
      <w:r>
        <w:t xml:space="preserve"> class with decorator pattern It inherits from multiple classes, so it inherits attributes from both its parents, and can perform their methods as well. This means </w:t>
      </w:r>
      <w:r w:rsidR="00753035">
        <w:t>more</w:t>
      </w:r>
      <w:r>
        <w:t xml:space="preserve"> code is written and it </w:t>
      </w:r>
      <w:r w:rsidR="0020239A">
        <w:t xml:space="preserve">is </w:t>
      </w:r>
      <w:r>
        <w:t xml:space="preserve">also </w:t>
      </w:r>
      <w:r w:rsidR="00D51CB9">
        <w:t xml:space="preserve">in the client code </w:t>
      </w:r>
      <w:r w:rsidR="0029503D">
        <w:t xml:space="preserve">Parser could be refactored using </w:t>
      </w:r>
      <w:r w:rsidR="0020239A">
        <w:t xml:space="preserve">the </w:t>
      </w:r>
      <w:r w:rsidR="0029503D">
        <w:t xml:space="preserve">template method or extended using </w:t>
      </w:r>
      <w:r w:rsidR="0020239A">
        <w:t xml:space="preserve">the </w:t>
      </w:r>
      <w:r w:rsidR="0029503D">
        <w:t>decorator.</w:t>
      </w:r>
    </w:p>
    <w:p w14:paraId="577F03C9" w14:textId="77777777" w:rsidR="0029503D" w:rsidRDefault="0029503D" w:rsidP="0029503D">
      <w:pPr>
        <w:pStyle w:val="ListParagraph"/>
        <w:numPr>
          <w:ilvl w:val="0"/>
          <w:numId w:val="2"/>
        </w:numPr>
        <w:jc w:val="both"/>
      </w:pPr>
      <w:r>
        <w:t xml:space="preserve">The </w:t>
      </w:r>
      <w:r w:rsidRPr="00A62343">
        <w:rPr>
          <w:b/>
          <w:bCs/>
        </w:rPr>
        <w:t>OBJECT</w:t>
      </w:r>
      <w:r>
        <w:t xml:space="preserve"> </w:t>
      </w:r>
      <w:r w:rsidRPr="00A62343">
        <w:rPr>
          <w:b/>
          <w:bCs/>
        </w:rPr>
        <w:t>GRANULARITY</w:t>
      </w:r>
      <w:r>
        <w:t xml:space="preserve"> for the client code is less complex and smaller.</w:t>
      </w:r>
    </w:p>
    <w:p w14:paraId="3EC10E6F" w14:textId="77777777" w:rsidR="0029503D" w:rsidRDefault="0029503D" w:rsidP="0029503D">
      <w:pPr>
        <w:pStyle w:val="ListParagraph"/>
        <w:numPr>
          <w:ilvl w:val="0"/>
          <w:numId w:val="2"/>
        </w:numPr>
        <w:jc w:val="both"/>
      </w:pPr>
      <w:r>
        <w:t xml:space="preserve">The problem in the </w:t>
      </w:r>
      <w:proofErr w:type="spellStart"/>
      <w:r w:rsidRPr="003C0F7E">
        <w:rPr>
          <w:b/>
          <w:bCs/>
        </w:rPr>
        <w:t>TIGr</w:t>
      </w:r>
      <w:proofErr w:type="spellEnd"/>
      <w:r>
        <w:t xml:space="preserve"> was ABC was imported but never used.</w:t>
      </w:r>
    </w:p>
    <w:p w14:paraId="0F539F0E" w14:textId="77777777" w:rsidR="0029503D" w:rsidRDefault="0029503D" w:rsidP="0029503D">
      <w:pPr>
        <w:pStyle w:val="ListParagraph"/>
        <w:numPr>
          <w:ilvl w:val="0"/>
          <w:numId w:val="2"/>
        </w:numPr>
        <w:jc w:val="both"/>
      </w:pPr>
      <w:bookmarkStart w:id="1" w:name="_Hlk75352677"/>
      <w:r>
        <w:t xml:space="preserve">The method </w:t>
      </w:r>
      <w:r w:rsidRPr="00300E34">
        <w:rPr>
          <w:b/>
          <w:bCs/>
        </w:rPr>
        <w:t>read</w:t>
      </w:r>
      <w:r>
        <w:t xml:space="preserve"> in the </w:t>
      </w:r>
      <w:proofErr w:type="spellStart"/>
      <w:r w:rsidRPr="00A62343">
        <w:rPr>
          <w:b/>
          <w:bCs/>
        </w:rPr>
        <w:t>HardCodedSourceReader</w:t>
      </w:r>
      <w:proofErr w:type="spellEnd"/>
      <w:r>
        <w:t xml:space="preserve"> class, append function is not good for reusability because when you want to draw more lines means more appends.</w:t>
      </w:r>
    </w:p>
    <w:bookmarkEnd w:id="1"/>
    <w:p w14:paraId="2C37526E" w14:textId="160990B0" w:rsidR="007F0439" w:rsidRPr="007F0439" w:rsidRDefault="007F0439" w:rsidP="00866A20">
      <w:pPr>
        <w:pStyle w:val="ListParagraph"/>
        <w:numPr>
          <w:ilvl w:val="0"/>
          <w:numId w:val="4"/>
        </w:numPr>
        <w:rPr>
          <w:b/>
          <w:bCs/>
        </w:rPr>
      </w:pPr>
    </w:p>
    <w:p w14:paraId="63F6AF97" w14:textId="6BFEE22A" w:rsidR="00866A20" w:rsidRPr="00E47786" w:rsidRDefault="00866A20" w:rsidP="00866A20">
      <w:pPr>
        <w:pStyle w:val="ListParagraph"/>
        <w:numPr>
          <w:ilvl w:val="0"/>
          <w:numId w:val="4"/>
        </w:numPr>
        <w:rPr>
          <w:b/>
          <w:bCs/>
        </w:rPr>
      </w:pPr>
      <w:r w:rsidRPr="00E47786">
        <w:rPr>
          <w:b/>
          <w:bCs/>
        </w:rPr>
        <w:t>Factory method (Creational Pattern).</w:t>
      </w:r>
      <w:proofErr w:type="spellStart"/>
      <w:r w:rsidRPr="00E47786">
        <w:rPr>
          <w:b/>
          <w:bCs/>
        </w:rPr>
        <w:t>TIGr</w:t>
      </w:r>
      <w:proofErr w:type="spellEnd"/>
      <w:r w:rsidRPr="00E47786">
        <w:rPr>
          <w:b/>
          <w:bCs/>
        </w:rPr>
        <w:t>:</w:t>
      </w:r>
    </w:p>
    <w:p w14:paraId="4DD1AAE8" w14:textId="7B7C70CD" w:rsidR="00DA33AE" w:rsidRDefault="00DA33AE" w:rsidP="00DA33AE">
      <w:pPr>
        <w:jc w:val="both"/>
      </w:pPr>
      <w:r>
        <w:t xml:space="preserve">The </w:t>
      </w:r>
      <w:r w:rsidRPr="002100C1">
        <w:rPr>
          <w:b/>
          <w:bCs/>
        </w:rPr>
        <w:t>object</w:t>
      </w:r>
      <w:r>
        <w:t xml:space="preserve"> </w:t>
      </w:r>
      <w:r w:rsidRPr="002100C1">
        <w:rPr>
          <w:b/>
          <w:bCs/>
        </w:rPr>
        <w:t>granularity</w:t>
      </w:r>
      <w:r>
        <w:t>. for the client is more complex and bigger.</w:t>
      </w:r>
      <w:r w:rsidR="00355AEC">
        <w:t xml:space="preserve"> </w:t>
      </w:r>
      <w:r w:rsidR="0020239A">
        <w:t>T</w:t>
      </w:r>
      <w:r w:rsidR="00355AEC">
        <w:t xml:space="preserve">he client code granularity </w:t>
      </w:r>
      <w:r w:rsidR="00AA5518">
        <w:t>of client code is too big.</w:t>
      </w:r>
      <w:r w:rsidR="0020239A">
        <w:t xml:space="preserve"> </w:t>
      </w:r>
      <w:proofErr w:type="gramStart"/>
      <w:r w:rsidR="00101125">
        <w:t>because</w:t>
      </w:r>
      <w:proofErr w:type="gramEnd"/>
      <w:r w:rsidR="00101125">
        <w:t xml:space="preserve"> it is not implementing</w:t>
      </w:r>
    </w:p>
    <w:p w14:paraId="4BC2A87F" w14:textId="5E47770A" w:rsidR="00840D66" w:rsidRDefault="00840D66" w:rsidP="00DA33AE">
      <w:pPr>
        <w:jc w:val="both"/>
      </w:pPr>
      <w:r>
        <w:rPr>
          <w:noProof/>
        </w:rPr>
        <w:drawing>
          <wp:inline distT="0" distB="0" distL="0" distR="0" wp14:anchorId="76AEB5D0" wp14:editId="7B823FF7">
            <wp:extent cx="4362450" cy="1966823"/>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0"/>
                    <a:stretch>
                      <a:fillRect/>
                    </a:stretch>
                  </pic:blipFill>
                  <pic:spPr>
                    <a:xfrm>
                      <a:off x="0" y="0"/>
                      <a:ext cx="4363907" cy="1967480"/>
                    </a:xfrm>
                    <a:prstGeom prst="rect">
                      <a:avLst/>
                    </a:prstGeom>
                  </pic:spPr>
                </pic:pic>
              </a:graphicData>
            </a:graphic>
          </wp:inline>
        </w:drawing>
      </w:r>
    </w:p>
    <w:p w14:paraId="045105E6" w14:textId="3F3D1562" w:rsidR="00840D66" w:rsidRDefault="00840D66" w:rsidP="00DA33AE">
      <w:pPr>
        <w:jc w:val="both"/>
      </w:pPr>
      <w:r>
        <w:rPr>
          <w:noProof/>
        </w:rPr>
        <w:lastRenderedPageBreak/>
        <w:drawing>
          <wp:inline distT="0" distB="0" distL="0" distR="0" wp14:anchorId="256A1683" wp14:editId="48814CA6">
            <wp:extent cx="4610100" cy="4451230"/>
            <wp:effectExtent l="0" t="0" r="0" b="698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1"/>
                    <a:stretch>
                      <a:fillRect/>
                    </a:stretch>
                  </pic:blipFill>
                  <pic:spPr>
                    <a:xfrm>
                      <a:off x="0" y="0"/>
                      <a:ext cx="4613199" cy="4454222"/>
                    </a:xfrm>
                    <a:prstGeom prst="rect">
                      <a:avLst/>
                    </a:prstGeom>
                  </pic:spPr>
                </pic:pic>
              </a:graphicData>
            </a:graphic>
          </wp:inline>
        </w:drawing>
      </w:r>
    </w:p>
    <w:p w14:paraId="192CDA8B" w14:textId="6E7A296A" w:rsidR="00355AEC" w:rsidRDefault="00355AEC" w:rsidP="00DA33AE">
      <w:pPr>
        <w:jc w:val="both"/>
      </w:pPr>
    </w:p>
    <w:p w14:paraId="216A561D" w14:textId="6168CF93" w:rsidR="005D480A" w:rsidRDefault="005D480A" w:rsidP="005D480A">
      <w:pPr>
        <w:pStyle w:val="Heading1"/>
      </w:pPr>
      <w:r>
        <w:t>Specifying Object Interface</w:t>
      </w:r>
    </w:p>
    <w:p w14:paraId="0CF01D76" w14:textId="2EDEC6DA" w:rsidR="00B34FAF" w:rsidRDefault="00B34FAF" w:rsidP="00B34FAF">
      <w:pPr>
        <w:pStyle w:val="Heading2"/>
      </w:pPr>
      <w:r>
        <w:t>Evaluate</w:t>
      </w:r>
    </w:p>
    <w:p w14:paraId="337F567D" w14:textId="15F5AB4C" w:rsidR="00B34FAF" w:rsidRDefault="004F4FB8" w:rsidP="00B34FAF">
      <w:pPr>
        <w:rPr>
          <w:b/>
          <w:bCs/>
        </w:rPr>
      </w:pPr>
      <w:r w:rsidRPr="00EF69F0">
        <w:rPr>
          <w:b/>
          <w:bCs/>
        </w:rPr>
        <w:t>After.py</w:t>
      </w:r>
    </w:p>
    <w:p w14:paraId="0CB92EE5" w14:textId="3C46FDBA" w:rsidR="001D768B" w:rsidRDefault="00B73DC5" w:rsidP="00B34FAF">
      <w:pPr>
        <w:rPr>
          <w:b/>
          <w:bCs/>
        </w:rPr>
      </w:pPr>
      <w:r>
        <w:rPr>
          <w:noProof/>
        </w:rPr>
        <w:lastRenderedPageBreak/>
        <w:drawing>
          <wp:inline distT="0" distB="0" distL="0" distR="0" wp14:anchorId="62BA21CE" wp14:editId="2E704076">
            <wp:extent cx="5731510" cy="5287992"/>
            <wp:effectExtent l="0" t="0" r="2540" b="825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2"/>
                    <a:stretch>
                      <a:fillRect/>
                    </a:stretch>
                  </pic:blipFill>
                  <pic:spPr>
                    <a:xfrm>
                      <a:off x="0" y="0"/>
                      <a:ext cx="5736108" cy="5292234"/>
                    </a:xfrm>
                    <a:prstGeom prst="rect">
                      <a:avLst/>
                    </a:prstGeom>
                  </pic:spPr>
                </pic:pic>
              </a:graphicData>
            </a:graphic>
          </wp:inline>
        </w:drawing>
      </w:r>
    </w:p>
    <w:p w14:paraId="0A80911B" w14:textId="290DFF00" w:rsidR="008B5F24" w:rsidRDefault="008B5F24" w:rsidP="00B34FAF">
      <w:pPr>
        <w:rPr>
          <w:b/>
          <w:bCs/>
        </w:rPr>
      </w:pPr>
      <w:r>
        <w:rPr>
          <w:noProof/>
        </w:rPr>
        <w:lastRenderedPageBreak/>
        <w:drawing>
          <wp:inline distT="0" distB="0" distL="0" distR="0" wp14:anchorId="39C7DC9E" wp14:editId="436774D0">
            <wp:extent cx="5638800" cy="7886700"/>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3"/>
                    <a:stretch>
                      <a:fillRect/>
                    </a:stretch>
                  </pic:blipFill>
                  <pic:spPr>
                    <a:xfrm>
                      <a:off x="0" y="0"/>
                      <a:ext cx="5638800" cy="7886700"/>
                    </a:xfrm>
                    <a:prstGeom prst="rect">
                      <a:avLst/>
                    </a:prstGeom>
                  </pic:spPr>
                </pic:pic>
              </a:graphicData>
            </a:graphic>
          </wp:inline>
        </w:drawing>
      </w:r>
    </w:p>
    <w:p w14:paraId="77A35C9A" w14:textId="7CB9E2C7" w:rsidR="00114005" w:rsidRDefault="001C2CE9" w:rsidP="007C3D41">
      <w:pPr>
        <w:rPr>
          <w:b/>
          <w:bCs/>
        </w:rPr>
      </w:pPr>
      <w:r>
        <w:rPr>
          <w:noProof/>
        </w:rPr>
        <w:lastRenderedPageBreak/>
        <w:drawing>
          <wp:inline distT="0" distB="0" distL="0" distR="0" wp14:anchorId="6B6E0B7C" wp14:editId="082E7917">
            <wp:extent cx="5731510" cy="4881245"/>
            <wp:effectExtent l="0" t="0" r="254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4"/>
                    <a:stretch>
                      <a:fillRect/>
                    </a:stretch>
                  </pic:blipFill>
                  <pic:spPr>
                    <a:xfrm>
                      <a:off x="0" y="0"/>
                      <a:ext cx="5731510" cy="4881245"/>
                    </a:xfrm>
                    <a:prstGeom prst="rect">
                      <a:avLst/>
                    </a:prstGeom>
                  </pic:spPr>
                </pic:pic>
              </a:graphicData>
            </a:graphic>
          </wp:inline>
        </w:drawing>
      </w:r>
      <w:r w:rsidR="00EF69F0">
        <w:t>T</w:t>
      </w:r>
      <w:r w:rsidR="006133F8" w:rsidRPr="006133F8">
        <w:t xml:space="preserve">he object interface that was required is the </w:t>
      </w:r>
      <w:r w:rsidR="0035578D">
        <w:t>dra</w:t>
      </w:r>
      <w:r w:rsidR="004E790A">
        <w:t>w</w:t>
      </w:r>
      <w:r w:rsidR="0020239A">
        <w:t>ing</w:t>
      </w:r>
      <w:r w:rsidR="006133F8" w:rsidRPr="006133F8">
        <w:t>.</w:t>
      </w:r>
      <w:r w:rsidR="00F6368D" w:rsidRPr="00F6368D">
        <w:rPr>
          <w:b/>
          <w:bCs/>
        </w:rPr>
        <w:t xml:space="preserve"> </w:t>
      </w:r>
      <w:r w:rsidR="00F6368D" w:rsidRPr="00A62343">
        <w:rPr>
          <w:b/>
          <w:bCs/>
        </w:rPr>
        <w:t>Singleton</w:t>
      </w:r>
      <w:r w:rsidR="00F6368D">
        <w:t xml:space="preserve"> Pattern solved the control of object creation in the class </w:t>
      </w:r>
      <w:proofErr w:type="spellStart"/>
      <w:r w:rsidR="00F6368D">
        <w:t>HardCodedSourceReader</w:t>
      </w:r>
      <w:proofErr w:type="spellEnd"/>
      <w:r w:rsidR="004137E5">
        <w:t>.</w:t>
      </w:r>
      <w:r w:rsidR="00B859B8">
        <w:t xml:space="preserve"> And </w:t>
      </w:r>
      <w:r w:rsidR="00070EA8">
        <w:t>It inherits from multiple classes, so it inherits attributes from both its parents and can perform their methods as well. This means less code is needed to be written and it also has extended capabilities since it is inherit</w:t>
      </w:r>
      <w:r w:rsidR="0020239A">
        <w:t>ed</w:t>
      </w:r>
      <w:r w:rsidR="00070EA8">
        <w:t xml:space="preserve"> from many parents.</w:t>
      </w:r>
      <w:r w:rsidR="00114005" w:rsidRPr="00114005">
        <w:rPr>
          <w:b/>
          <w:bCs/>
        </w:rPr>
        <w:t xml:space="preserve"> </w:t>
      </w:r>
      <w:r w:rsidR="00114005">
        <w:rPr>
          <w:b/>
          <w:bCs/>
        </w:rPr>
        <w:t>Abstract Factory Pattern</w:t>
      </w:r>
    </w:p>
    <w:p w14:paraId="51248791" w14:textId="1651B0E8" w:rsidR="00114005" w:rsidRDefault="0020239A" w:rsidP="00114005">
      <w:pPr>
        <w:pStyle w:val="ListParagraph"/>
        <w:numPr>
          <w:ilvl w:val="0"/>
          <w:numId w:val="2"/>
        </w:numPr>
        <w:jc w:val="both"/>
      </w:pPr>
      <w:r>
        <w:t>The a</w:t>
      </w:r>
      <w:r w:rsidR="00114005" w:rsidRPr="001C57FF">
        <w:t>dapter</w:t>
      </w:r>
      <w:r w:rsidR="00114005">
        <w:t xml:space="preserve"> and </w:t>
      </w:r>
      <w:r w:rsidR="00114005" w:rsidRPr="001C57FF">
        <w:t>Abstract</w:t>
      </w:r>
      <w:r w:rsidR="00114005">
        <w:t xml:space="preserve"> </w:t>
      </w:r>
      <w:r w:rsidR="00114005" w:rsidRPr="001C57FF">
        <w:t>Factory</w:t>
      </w:r>
      <w:r w:rsidR="00114005">
        <w:t xml:space="preserve"> pattern were done excellently on </w:t>
      </w:r>
      <w:r w:rsidR="00114005" w:rsidRPr="00404832">
        <w:rPr>
          <w:b/>
          <w:bCs/>
        </w:rPr>
        <w:t>drawers.py</w:t>
      </w:r>
      <w:r w:rsidR="00114005">
        <w:t xml:space="preserve">. because </w:t>
      </w:r>
      <w:bookmarkStart w:id="2" w:name="_Hlk75353675"/>
      <w:proofErr w:type="spellStart"/>
      <w:r w:rsidR="00114005">
        <w:t>PrintingDrawer</w:t>
      </w:r>
      <w:proofErr w:type="spellEnd"/>
      <w:r w:rsidR="00114005">
        <w:t xml:space="preserve">, </w:t>
      </w:r>
      <w:proofErr w:type="spellStart"/>
      <w:r w:rsidR="00114005">
        <w:t>TKDrawer</w:t>
      </w:r>
      <w:proofErr w:type="spellEnd"/>
      <w:r w:rsidR="00114005">
        <w:t xml:space="preserve">, and </w:t>
      </w:r>
      <w:proofErr w:type="spellStart"/>
      <w:r w:rsidR="00114005">
        <w:t>TurtleDrawer</w:t>
      </w:r>
      <w:proofErr w:type="spellEnd"/>
      <w:r w:rsidR="00114005">
        <w:t xml:space="preserve"> classes had been added which inherit the methods from </w:t>
      </w:r>
      <w:proofErr w:type="spellStart"/>
      <w:r w:rsidR="00114005">
        <w:t>AbstractDrawer</w:t>
      </w:r>
      <w:proofErr w:type="spellEnd"/>
      <w:r w:rsidR="00114005">
        <w:t xml:space="preserve"> and made the code ROBUST and FLEXIBLE.</w:t>
      </w:r>
      <w:bookmarkEnd w:id="2"/>
    </w:p>
    <w:p w14:paraId="017196D4" w14:textId="77777777" w:rsidR="00114005" w:rsidRDefault="00114005" w:rsidP="00114005">
      <w:pPr>
        <w:pStyle w:val="ListParagraph"/>
        <w:numPr>
          <w:ilvl w:val="0"/>
          <w:numId w:val="2"/>
        </w:numPr>
        <w:jc w:val="both"/>
      </w:pPr>
      <w:bookmarkStart w:id="3" w:name="_Hlk75353688"/>
      <w:r>
        <w:t>The Abstract Factory pattern helped control the classes of objects</w:t>
      </w:r>
    </w:p>
    <w:p w14:paraId="7DB3EBA0" w14:textId="56FC5F24" w:rsidR="00114005" w:rsidRDefault="00114005" w:rsidP="00114005">
      <w:pPr>
        <w:pStyle w:val="ListParagraph"/>
        <w:numPr>
          <w:ilvl w:val="0"/>
          <w:numId w:val="2"/>
        </w:numPr>
        <w:jc w:val="both"/>
      </w:pPr>
      <w:bookmarkStart w:id="4" w:name="_Hlk75353701"/>
      <w:bookmarkEnd w:id="3"/>
      <w:r>
        <w:t xml:space="preserve">Abstract Factory Pattern solved the design problem in </w:t>
      </w:r>
      <w:r w:rsidR="0020239A">
        <w:t xml:space="preserve">the </w:t>
      </w:r>
      <w:r>
        <w:t xml:space="preserve">class </w:t>
      </w:r>
      <w:proofErr w:type="spellStart"/>
      <w:r>
        <w:t>HardCodedSourceReader</w:t>
      </w:r>
      <w:proofErr w:type="spellEnd"/>
      <w:r>
        <w:t xml:space="preserve"> by </w:t>
      </w:r>
      <w:r>
        <w:rPr>
          <w:b/>
          <w:bCs/>
        </w:rPr>
        <w:t xml:space="preserve"> </w:t>
      </w:r>
    </w:p>
    <w:bookmarkEnd w:id="4"/>
    <w:p w14:paraId="7A634432" w14:textId="77777777" w:rsidR="00114005" w:rsidRPr="003C0F7E" w:rsidRDefault="00114005" w:rsidP="00114005">
      <w:pPr>
        <w:jc w:val="both"/>
        <w:rPr>
          <w:b/>
          <w:bCs/>
        </w:rPr>
      </w:pPr>
      <w:r w:rsidRPr="003C0F7E">
        <w:rPr>
          <w:b/>
          <w:bCs/>
        </w:rPr>
        <w:t>Adapter Pattern</w:t>
      </w:r>
    </w:p>
    <w:p w14:paraId="4D3C2D45" w14:textId="2ADABE06" w:rsidR="00114005" w:rsidRDefault="00114005" w:rsidP="00114005">
      <w:pPr>
        <w:pStyle w:val="ListParagraph"/>
        <w:numPr>
          <w:ilvl w:val="0"/>
          <w:numId w:val="2"/>
        </w:numPr>
        <w:jc w:val="both"/>
      </w:pPr>
      <w:r>
        <w:t xml:space="preserve">When </w:t>
      </w:r>
      <w:r w:rsidR="0020239A">
        <w:t xml:space="preserve">the </w:t>
      </w:r>
      <w:r w:rsidRPr="00A62343">
        <w:rPr>
          <w:b/>
          <w:bCs/>
        </w:rPr>
        <w:t>Adapter</w:t>
      </w:r>
      <w:r>
        <w:t xml:space="preserve"> pattern was applied in the drawers.py the </w:t>
      </w:r>
      <w:r w:rsidRPr="00A62343">
        <w:rPr>
          <w:b/>
          <w:bCs/>
        </w:rPr>
        <w:t>OBJECT</w:t>
      </w:r>
      <w:r>
        <w:t xml:space="preserve"> </w:t>
      </w:r>
      <w:r w:rsidRPr="00A62343">
        <w:rPr>
          <w:b/>
          <w:bCs/>
        </w:rPr>
        <w:t>GRANULARITY</w:t>
      </w:r>
      <w:r>
        <w:t xml:space="preserve"> became bigger because three new classes had been added. </w:t>
      </w:r>
    </w:p>
    <w:p w14:paraId="18A19AB1" w14:textId="412352A5" w:rsidR="00114005" w:rsidRDefault="0020239A" w:rsidP="00114005">
      <w:pPr>
        <w:pStyle w:val="ListParagraph"/>
        <w:numPr>
          <w:ilvl w:val="0"/>
          <w:numId w:val="2"/>
        </w:numPr>
        <w:jc w:val="both"/>
      </w:pPr>
      <w:r>
        <w:t>The a</w:t>
      </w:r>
      <w:r w:rsidR="00114005">
        <w:t xml:space="preserve">dapter pattern on </w:t>
      </w:r>
      <w:r w:rsidR="00114005" w:rsidRPr="00847A04">
        <w:rPr>
          <w:b/>
          <w:bCs/>
        </w:rPr>
        <w:t>drawers</w:t>
      </w:r>
      <w:r w:rsidR="00114005">
        <w:t xml:space="preserve">.py solved the problem by enabling </w:t>
      </w:r>
      <w:r>
        <w:t xml:space="preserve">it </w:t>
      </w:r>
      <w:r w:rsidR="00114005">
        <w:t>to work with multiple programs.</w:t>
      </w:r>
    </w:p>
    <w:p w14:paraId="0AB83DFD" w14:textId="1B9EE02B" w:rsidR="00114005" w:rsidRDefault="0020239A" w:rsidP="00114005">
      <w:pPr>
        <w:pStyle w:val="ListParagraph"/>
        <w:numPr>
          <w:ilvl w:val="0"/>
          <w:numId w:val="2"/>
        </w:numPr>
        <w:jc w:val="both"/>
      </w:pPr>
      <w:r>
        <w:t>The a</w:t>
      </w:r>
      <w:r w:rsidR="00114005">
        <w:t xml:space="preserve">dapter pattern helped FIND APPROPRIATE OBJECTS in </w:t>
      </w:r>
      <w:r w:rsidR="00114005" w:rsidRPr="002129C9">
        <w:rPr>
          <w:b/>
          <w:bCs/>
        </w:rPr>
        <w:t>Drawer</w:t>
      </w:r>
      <w:r w:rsidR="00114005">
        <w:t xml:space="preserve"> by looking at the specific request from the client code, checking which object is implementing that specific request and then looking at the object that is not implementing that request and find</w:t>
      </w:r>
      <w:r>
        <w:t>ing</w:t>
      </w:r>
      <w:r w:rsidR="00114005">
        <w:t xml:space="preserve"> a way how it can adapt to the specific request.</w:t>
      </w:r>
    </w:p>
    <w:p w14:paraId="592EC38A" w14:textId="38F1716F" w:rsidR="00114005" w:rsidRDefault="0020239A" w:rsidP="00114005">
      <w:pPr>
        <w:pStyle w:val="ListParagraph"/>
        <w:numPr>
          <w:ilvl w:val="0"/>
          <w:numId w:val="2"/>
        </w:numPr>
        <w:jc w:val="both"/>
      </w:pPr>
      <w:r>
        <w:lastRenderedPageBreak/>
        <w:t>The a</w:t>
      </w:r>
      <w:r w:rsidR="00114005">
        <w:t>dapter pattern helped implementation by converting the interface into another interface that the client expects.</w:t>
      </w:r>
    </w:p>
    <w:p w14:paraId="72105A8C" w14:textId="6583CC06" w:rsidR="00114005" w:rsidRDefault="0020239A" w:rsidP="00114005">
      <w:pPr>
        <w:pStyle w:val="ListParagraph"/>
        <w:numPr>
          <w:ilvl w:val="0"/>
          <w:numId w:val="2"/>
        </w:numPr>
        <w:jc w:val="both"/>
      </w:pPr>
      <w:r>
        <w:t>The a</w:t>
      </w:r>
      <w:r w:rsidR="00114005">
        <w:t>dapter pattern helped implementation by implementing the target interface.</w:t>
      </w:r>
    </w:p>
    <w:p w14:paraId="3ABC9929" w14:textId="779D5F2E" w:rsidR="00502E68" w:rsidRDefault="00502E68" w:rsidP="00502E68">
      <w:pPr>
        <w:pStyle w:val="ListParagraph"/>
        <w:numPr>
          <w:ilvl w:val="0"/>
          <w:numId w:val="2"/>
        </w:numPr>
        <w:jc w:val="both"/>
      </w:pPr>
      <w:r>
        <w:t>It inherits multiple classes, so it inherits attributes from both its parents and can perform their methods as well. This means less code is needed to be written and it also has extended capabilities since it is inherit</w:t>
      </w:r>
      <w:r w:rsidR="0020239A">
        <w:t>ed</w:t>
      </w:r>
      <w:r>
        <w:t xml:space="preserve"> from many parents.</w:t>
      </w:r>
    </w:p>
    <w:p w14:paraId="2A9EA9A1" w14:textId="786EAFC2" w:rsidR="006133F8" w:rsidRDefault="006133F8" w:rsidP="00070EA8"/>
    <w:p w14:paraId="7F56B4EB" w14:textId="7B3DA451" w:rsidR="000C0DEE" w:rsidRDefault="00EF69F0" w:rsidP="00EF69F0">
      <w:pPr>
        <w:pStyle w:val="Heading2"/>
      </w:pPr>
      <w:r>
        <w:t>Evaluate</w:t>
      </w:r>
    </w:p>
    <w:p w14:paraId="4F6A4FC3" w14:textId="343F8B1B" w:rsidR="004E790A" w:rsidRDefault="00EF69F0" w:rsidP="006133F8">
      <w:r w:rsidRPr="00EF69F0">
        <w:rPr>
          <w:b/>
          <w:bCs/>
        </w:rPr>
        <w:t>Before</w:t>
      </w:r>
      <w:r>
        <w:t>.</w:t>
      </w:r>
      <w:r w:rsidRPr="00EF69F0">
        <w:rPr>
          <w:b/>
          <w:bCs/>
        </w:rPr>
        <w:t>py</w:t>
      </w:r>
    </w:p>
    <w:p w14:paraId="1DCDECA2" w14:textId="437AB0FC" w:rsidR="00117200" w:rsidRDefault="00E27B27" w:rsidP="00117200">
      <w:pPr>
        <w:jc w:val="both"/>
      </w:pPr>
      <w:r>
        <w:rPr>
          <w:noProof/>
        </w:rPr>
        <w:drawing>
          <wp:inline distT="0" distB="0" distL="0" distR="0" wp14:anchorId="0190A1B1" wp14:editId="44302B59">
            <wp:extent cx="4572000" cy="5391509"/>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15"/>
                    <a:stretch>
                      <a:fillRect/>
                    </a:stretch>
                  </pic:blipFill>
                  <pic:spPr>
                    <a:xfrm>
                      <a:off x="0" y="0"/>
                      <a:ext cx="4574523" cy="5394484"/>
                    </a:xfrm>
                    <a:prstGeom prst="rect">
                      <a:avLst/>
                    </a:prstGeom>
                  </pic:spPr>
                </pic:pic>
              </a:graphicData>
            </a:graphic>
          </wp:inline>
        </w:drawing>
      </w:r>
    </w:p>
    <w:p w14:paraId="54E49939" w14:textId="2F958F53" w:rsidR="0060471C" w:rsidRDefault="0060471C" w:rsidP="00117200">
      <w:pPr>
        <w:jc w:val="both"/>
      </w:pPr>
      <w:r>
        <w:rPr>
          <w:noProof/>
        </w:rPr>
        <w:lastRenderedPageBreak/>
        <w:drawing>
          <wp:inline distT="0" distB="0" distL="0" distR="0" wp14:anchorId="56D40BE4" wp14:editId="1FD918E0">
            <wp:extent cx="5257800" cy="6896100"/>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16"/>
                    <a:stretch>
                      <a:fillRect/>
                    </a:stretch>
                  </pic:blipFill>
                  <pic:spPr>
                    <a:xfrm>
                      <a:off x="0" y="0"/>
                      <a:ext cx="5257800" cy="6896100"/>
                    </a:xfrm>
                    <a:prstGeom prst="rect">
                      <a:avLst/>
                    </a:prstGeom>
                  </pic:spPr>
                </pic:pic>
              </a:graphicData>
            </a:graphic>
          </wp:inline>
        </w:drawing>
      </w:r>
    </w:p>
    <w:p w14:paraId="63DCCE8A" w14:textId="77777777" w:rsidR="00871515" w:rsidRDefault="00871515" w:rsidP="00871515">
      <w:pPr>
        <w:pStyle w:val="ListParagraph"/>
        <w:numPr>
          <w:ilvl w:val="0"/>
          <w:numId w:val="1"/>
        </w:numPr>
        <w:jc w:val="both"/>
      </w:pPr>
      <w:r>
        <w:t xml:space="preserve">The </w:t>
      </w:r>
      <w:proofErr w:type="spellStart"/>
      <w:r w:rsidRPr="001F7AE0">
        <w:rPr>
          <w:b/>
          <w:bCs/>
        </w:rPr>
        <w:t>HardCodedSourceReader</w:t>
      </w:r>
      <w:proofErr w:type="spellEnd"/>
      <w:r>
        <w:t xml:space="preserve"> class is hard coded which is not flexible and reusable.</w:t>
      </w:r>
    </w:p>
    <w:p w14:paraId="28EC8157" w14:textId="6B5959C0" w:rsidR="00871515" w:rsidRDefault="00871515" w:rsidP="00871515">
      <w:pPr>
        <w:pStyle w:val="ListParagraph"/>
        <w:numPr>
          <w:ilvl w:val="0"/>
          <w:numId w:val="1"/>
        </w:numPr>
        <w:jc w:val="both"/>
      </w:pPr>
      <w:r>
        <w:t xml:space="preserve">A problem in the </w:t>
      </w:r>
      <w:r w:rsidRPr="001F7AE0">
        <w:rPr>
          <w:b/>
          <w:bCs/>
        </w:rPr>
        <w:t>before</w:t>
      </w:r>
      <w:r>
        <w:t>.</w:t>
      </w:r>
      <w:r w:rsidRPr="001F7AE0">
        <w:rPr>
          <w:b/>
          <w:bCs/>
        </w:rPr>
        <w:t>py</w:t>
      </w:r>
      <w:r>
        <w:t xml:space="preserve"> was it doesn’t have </w:t>
      </w:r>
      <w:r w:rsidR="0020239A">
        <w:t xml:space="preserve">a </w:t>
      </w:r>
      <w:r>
        <w:t>base class and no inheritance.</w:t>
      </w:r>
    </w:p>
    <w:p w14:paraId="142AAE17" w14:textId="505E7815" w:rsidR="00871515" w:rsidRDefault="00871515" w:rsidP="00871515">
      <w:pPr>
        <w:pStyle w:val="ListParagraph"/>
        <w:numPr>
          <w:ilvl w:val="0"/>
          <w:numId w:val="1"/>
        </w:numPr>
        <w:jc w:val="both"/>
      </w:pPr>
      <w:r>
        <w:t xml:space="preserve">No inline comments in the </w:t>
      </w:r>
      <w:r w:rsidRPr="001F7AE0">
        <w:rPr>
          <w:b/>
          <w:bCs/>
        </w:rPr>
        <w:t>before</w:t>
      </w:r>
      <w:r>
        <w:t>.py which makes the code harder to read. Both developer and client</w:t>
      </w:r>
      <w:r w:rsidR="0020239A">
        <w:t>-</w:t>
      </w:r>
      <w:r>
        <w:t>wise.</w:t>
      </w:r>
    </w:p>
    <w:p w14:paraId="446566C5" w14:textId="77777777" w:rsidR="00871515" w:rsidRDefault="00871515" w:rsidP="00871515">
      <w:pPr>
        <w:pStyle w:val="ListParagraph"/>
        <w:numPr>
          <w:ilvl w:val="0"/>
          <w:numId w:val="1"/>
        </w:numPr>
        <w:jc w:val="both"/>
      </w:pPr>
      <w:r>
        <w:t xml:space="preserve">The </w:t>
      </w:r>
      <w:r w:rsidRPr="001F7AE0">
        <w:rPr>
          <w:b/>
          <w:bCs/>
        </w:rPr>
        <w:t>OBJECT</w:t>
      </w:r>
      <w:r>
        <w:t xml:space="preserve"> </w:t>
      </w:r>
      <w:r w:rsidRPr="001F7AE0">
        <w:rPr>
          <w:b/>
          <w:bCs/>
        </w:rPr>
        <w:t>GRANULARITY</w:t>
      </w:r>
      <w:r>
        <w:t xml:space="preserve"> for the client code is more complex and bigger.</w:t>
      </w:r>
    </w:p>
    <w:p w14:paraId="0124792C" w14:textId="77777777" w:rsidR="00871515" w:rsidRDefault="00871515" w:rsidP="00871515">
      <w:pPr>
        <w:pStyle w:val="ListParagraph"/>
        <w:numPr>
          <w:ilvl w:val="0"/>
          <w:numId w:val="1"/>
        </w:numPr>
        <w:jc w:val="both"/>
      </w:pPr>
      <w:r w:rsidRPr="001F7AE0">
        <w:rPr>
          <w:b/>
          <w:bCs/>
        </w:rPr>
        <w:t>Singleton</w:t>
      </w:r>
      <w:r>
        <w:t xml:space="preserve"> Pattern was not implemented.</w:t>
      </w:r>
    </w:p>
    <w:p w14:paraId="6F494C25" w14:textId="468C571E" w:rsidR="00871515" w:rsidRDefault="00871515" w:rsidP="00871515">
      <w:pPr>
        <w:pStyle w:val="ListParagraph"/>
        <w:numPr>
          <w:ilvl w:val="0"/>
          <w:numId w:val="1"/>
        </w:numPr>
        <w:jc w:val="both"/>
      </w:pPr>
      <w:r>
        <w:t xml:space="preserve">The </w:t>
      </w:r>
      <w:r w:rsidRPr="00207DC1">
        <w:rPr>
          <w:b/>
          <w:bCs/>
        </w:rPr>
        <w:t>Drawer</w:t>
      </w:r>
      <w:r>
        <w:t xml:space="preserve"> class on line</w:t>
      </w:r>
      <w:r w:rsidR="0020239A">
        <w:t>s</w:t>
      </w:r>
      <w:r>
        <w:t xml:space="preserve"> 8 and 20 is using if operation to check the object type.</w:t>
      </w:r>
    </w:p>
    <w:p w14:paraId="69FB2C5D" w14:textId="463D8C7D" w:rsidR="00871515" w:rsidRDefault="00871515" w:rsidP="00871515">
      <w:pPr>
        <w:pStyle w:val="ListParagraph"/>
        <w:numPr>
          <w:ilvl w:val="0"/>
          <w:numId w:val="1"/>
        </w:numPr>
        <w:jc w:val="both"/>
      </w:pPr>
      <w:r>
        <w:t xml:space="preserve">The </w:t>
      </w:r>
      <w:r>
        <w:rPr>
          <w:b/>
          <w:bCs/>
        </w:rPr>
        <w:t>Drawer</w:t>
      </w:r>
      <w:r>
        <w:t xml:space="preserve"> methods such as </w:t>
      </w:r>
      <w:proofErr w:type="spellStart"/>
      <w:r>
        <w:t>select_pen</w:t>
      </w:r>
      <w:proofErr w:type="spellEnd"/>
      <w:r>
        <w:t xml:space="preserve">, </w:t>
      </w:r>
      <w:proofErr w:type="spellStart"/>
      <w:r>
        <w:t>pen_down</w:t>
      </w:r>
      <w:proofErr w:type="spellEnd"/>
      <w:r>
        <w:t xml:space="preserve">, etc. use </w:t>
      </w:r>
      <w:proofErr w:type="spellStart"/>
      <w:r>
        <w:t>elif</w:t>
      </w:r>
      <w:proofErr w:type="spellEnd"/>
      <w:r>
        <w:t xml:space="preserve"> operation to check the object type.</w:t>
      </w:r>
      <w:r w:rsidR="0020239A">
        <w:t xml:space="preserve"> </w:t>
      </w:r>
      <w:r>
        <w:t xml:space="preserve">there </w:t>
      </w:r>
      <w:r w:rsidR="0020239A">
        <w:t>are</w:t>
      </w:r>
      <w:r>
        <w:t xml:space="preserve"> no comments at the end of the </w:t>
      </w:r>
      <w:proofErr w:type="gramStart"/>
      <w:r>
        <w:t>line</w:t>
      </w:r>
      <w:proofErr w:type="gramEnd"/>
      <w:r>
        <w:t xml:space="preserve"> </w:t>
      </w:r>
    </w:p>
    <w:p w14:paraId="743CA4CE" w14:textId="58EE64B8" w:rsidR="001A6FC1" w:rsidRDefault="001A6FC1" w:rsidP="001A6FC1">
      <w:pPr>
        <w:pStyle w:val="ListParagraph"/>
        <w:numPr>
          <w:ilvl w:val="0"/>
          <w:numId w:val="1"/>
        </w:numPr>
        <w:jc w:val="both"/>
      </w:pPr>
      <w:r>
        <w:lastRenderedPageBreak/>
        <w:t xml:space="preserve"> The specific request from the client does not match the interface name from the draw</w:t>
      </w:r>
      <w:r w:rsidR="0020239A">
        <w:t>ing</w:t>
      </w:r>
      <w:r>
        <w:t xml:space="preserve"> object The interface name in the s and the interface name in the draw</w:t>
      </w:r>
      <w:r w:rsidR="0020239A">
        <w:t>ing</w:t>
      </w:r>
      <w:r>
        <w:t xml:space="preserve"> </w:t>
      </w:r>
      <w:r w:rsidR="0020239A">
        <w:t>are</w:t>
      </w:r>
      <w:r>
        <w:t xml:space="preserve"> incompatible, but</w:t>
      </w:r>
      <w:r w:rsidR="0020239A">
        <w:t xml:space="preserve"> it</w:t>
      </w:r>
      <w:r>
        <w:t xml:space="preserve"> has </w:t>
      </w:r>
      <w:r w:rsidR="0020239A">
        <w:t xml:space="preserve">a </w:t>
      </w:r>
      <w:r>
        <w:t xml:space="preserve">similar purpose. The </w:t>
      </w:r>
      <w:r w:rsidR="000C4A83">
        <w:t>draw</w:t>
      </w:r>
      <w:r w:rsidR="0020239A">
        <w:t>ing</w:t>
      </w:r>
      <w:r w:rsidR="000C4A83">
        <w:t xml:space="preserve"> is not implementing the adap</w:t>
      </w:r>
      <w:r w:rsidR="001302F2">
        <w:t xml:space="preserve">ter pattern and there </w:t>
      </w:r>
      <w:r>
        <w:t>is not flexible and cannot be extended because the method implementation</w:t>
      </w:r>
      <w:r w:rsidR="001302F2">
        <w:t xml:space="preserve"> </w:t>
      </w:r>
      <w:r>
        <w:t>is incompatible.</w:t>
      </w:r>
      <w:r w:rsidR="0020239A">
        <w:t xml:space="preserve"> </w:t>
      </w:r>
      <w:r>
        <w:t xml:space="preserve">The method in the </w:t>
      </w:r>
      <w:proofErr w:type="spellStart"/>
      <w:r w:rsidR="001302F2">
        <w:t>drawline</w:t>
      </w:r>
      <w:proofErr w:type="spellEnd"/>
      <w:r w:rsidR="001302F2">
        <w:t xml:space="preserve"> </w:t>
      </w:r>
      <w:r>
        <w:t xml:space="preserve">is broken down into 2 different </w:t>
      </w:r>
      <w:r w:rsidR="001302F2">
        <w:t xml:space="preserve">if and </w:t>
      </w:r>
      <w:proofErr w:type="spellStart"/>
      <w:r w:rsidR="001302F2">
        <w:t>elif</w:t>
      </w:r>
      <w:proofErr w:type="spellEnd"/>
      <w:r w:rsidR="001302F2">
        <w:t xml:space="preserve"> function</w:t>
      </w:r>
      <w:r w:rsidR="00623A5E">
        <w:t xml:space="preserve">. </w:t>
      </w:r>
      <w:r w:rsidR="00703CF7">
        <w:t>In the before drawer</w:t>
      </w:r>
      <w:r w:rsidR="0020239A">
        <w:t>,</w:t>
      </w:r>
      <w:r w:rsidR="00703CF7">
        <w:t xml:space="preserve"> there is no </w:t>
      </w:r>
      <w:r w:rsidR="00036924">
        <w:t>class implemented which can inheri</w:t>
      </w:r>
      <w:r w:rsidR="00DF7838">
        <w:t xml:space="preserve">t the </w:t>
      </w:r>
      <w:proofErr w:type="spellStart"/>
      <w:r w:rsidR="00DF7838">
        <w:t>abstractdrawer</w:t>
      </w:r>
      <w:proofErr w:type="spellEnd"/>
      <w:r w:rsidR="00DF7838">
        <w:t xml:space="preserve"> interface even </w:t>
      </w:r>
      <w:r w:rsidR="0020239A">
        <w:t xml:space="preserve">if </w:t>
      </w:r>
      <w:r w:rsidR="00DF7838">
        <w:t xml:space="preserve">it is not importing the </w:t>
      </w:r>
      <w:r w:rsidR="0020239A">
        <w:t>ABC</w:t>
      </w:r>
      <w:r w:rsidR="00236743">
        <w:t>.</w:t>
      </w:r>
    </w:p>
    <w:p w14:paraId="17A82FBB" w14:textId="77777777" w:rsidR="0060471C" w:rsidRDefault="0060471C" w:rsidP="00117200">
      <w:pPr>
        <w:jc w:val="both"/>
      </w:pPr>
    </w:p>
    <w:p w14:paraId="380B1FC0" w14:textId="6C9DEED7" w:rsidR="00117200" w:rsidRDefault="00165887" w:rsidP="009C4AB0">
      <w:pPr>
        <w:pStyle w:val="Heading1"/>
      </w:pPr>
      <w:r>
        <w:t xml:space="preserve">Specifying </w:t>
      </w:r>
      <w:r w:rsidR="009C4AB0">
        <w:t xml:space="preserve">Object </w:t>
      </w:r>
      <w:r w:rsidR="00EE5455">
        <w:t>Implementatio</w:t>
      </w:r>
      <w:r w:rsidR="00E04584">
        <w:t>n</w:t>
      </w:r>
    </w:p>
    <w:p w14:paraId="01E0A76B" w14:textId="27A8CAE9" w:rsidR="00E04584" w:rsidRDefault="00E04584" w:rsidP="00E04584">
      <w:pPr>
        <w:pStyle w:val="Heading2"/>
      </w:pPr>
      <w:r>
        <w:t>Evaluate</w:t>
      </w:r>
    </w:p>
    <w:p w14:paraId="117D0332" w14:textId="03F051A3" w:rsidR="00A35B6F" w:rsidRPr="00A35B6F" w:rsidRDefault="00A35B6F" w:rsidP="00A35B6F">
      <w:r>
        <w:rPr>
          <w:noProof/>
        </w:rPr>
        <w:drawing>
          <wp:inline distT="0" distB="0" distL="0" distR="0" wp14:anchorId="35787DBB" wp14:editId="6A7C4C84">
            <wp:extent cx="4637288" cy="3959525"/>
            <wp:effectExtent l="0" t="0" r="0" b="317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7"/>
                    <a:stretch>
                      <a:fillRect/>
                    </a:stretch>
                  </pic:blipFill>
                  <pic:spPr>
                    <a:xfrm>
                      <a:off x="0" y="0"/>
                      <a:ext cx="4659655" cy="3978623"/>
                    </a:xfrm>
                    <a:prstGeom prst="rect">
                      <a:avLst/>
                    </a:prstGeom>
                  </pic:spPr>
                </pic:pic>
              </a:graphicData>
            </a:graphic>
          </wp:inline>
        </w:drawing>
      </w:r>
    </w:p>
    <w:p w14:paraId="5BC5B8DB" w14:textId="47AA56B9" w:rsidR="00E04584" w:rsidRPr="00E04584" w:rsidRDefault="00E04584" w:rsidP="00E04584">
      <w:pPr>
        <w:rPr>
          <w:b/>
          <w:bCs/>
        </w:rPr>
      </w:pPr>
      <w:r w:rsidRPr="00E04584">
        <w:rPr>
          <w:b/>
          <w:bCs/>
        </w:rPr>
        <w:t>&lt;AFTER.PY&gt;</w:t>
      </w:r>
    </w:p>
    <w:p w14:paraId="2F990796" w14:textId="37C90F14" w:rsidR="00A046F9" w:rsidRPr="00A046F9" w:rsidRDefault="0020239A" w:rsidP="00904062">
      <w:pPr>
        <w:pStyle w:val="ListParagraph"/>
        <w:numPr>
          <w:ilvl w:val="0"/>
          <w:numId w:val="4"/>
        </w:numPr>
        <w:rPr>
          <w:b/>
          <w:bCs/>
        </w:rPr>
      </w:pPr>
      <w:r>
        <w:t>The a</w:t>
      </w:r>
      <w:r w:rsidR="009C4AB0">
        <w:t>dapter pattern helped implementation by implementing the target interface</w:t>
      </w:r>
      <w:r w:rsidR="000C0DEE">
        <w:t>.</w:t>
      </w:r>
      <w:r w:rsidR="00E04584" w:rsidRPr="00E04584">
        <w:t xml:space="preserve"> </w:t>
      </w:r>
      <w:r w:rsidR="00E04584">
        <w:t xml:space="preserve">Separated different implementations into different objects which follow the same interface as </w:t>
      </w:r>
      <w:r>
        <w:t xml:space="preserve">the </w:t>
      </w:r>
      <w:r w:rsidR="00E04584">
        <w:t>printing Drawer.</w:t>
      </w:r>
      <w:r w:rsidR="00E04584" w:rsidRPr="00E04584">
        <w:t xml:space="preserve"> </w:t>
      </w:r>
      <w:r w:rsidR="00E04584">
        <w:t xml:space="preserve">Abstract Factory Pattern solved the design problem in class </w:t>
      </w:r>
      <w:proofErr w:type="spellStart"/>
      <w:r w:rsidR="00E04584">
        <w:t>HardCodedSourceReader</w:t>
      </w:r>
      <w:proofErr w:type="spellEnd"/>
      <w:r w:rsidR="00E04584">
        <w:t xml:space="preserve"> by (interfaces Abstract Source reader, Singleton).</w:t>
      </w:r>
    </w:p>
    <w:p w14:paraId="6F262D83" w14:textId="1CC4C436" w:rsidR="00904062" w:rsidRPr="00E47786" w:rsidRDefault="00904062" w:rsidP="00904062">
      <w:pPr>
        <w:pStyle w:val="ListParagraph"/>
        <w:numPr>
          <w:ilvl w:val="0"/>
          <w:numId w:val="4"/>
        </w:numPr>
        <w:rPr>
          <w:b/>
          <w:bCs/>
        </w:rPr>
      </w:pPr>
      <w:r w:rsidRPr="00E47786">
        <w:rPr>
          <w:b/>
          <w:bCs/>
        </w:rPr>
        <w:t>Singleton creational pattern: Source Reader and Parser.</w:t>
      </w:r>
    </w:p>
    <w:p w14:paraId="26ACE6B7" w14:textId="402FA5FF" w:rsidR="00904062" w:rsidRDefault="00904062" w:rsidP="00904062">
      <w:pPr>
        <w:pStyle w:val="ListParagraph"/>
        <w:numPr>
          <w:ilvl w:val="1"/>
          <w:numId w:val="4"/>
        </w:numPr>
      </w:pPr>
      <w:r>
        <w:t xml:space="preserve">No increase in flexibility but likely no need for multiple instances for </w:t>
      </w:r>
      <w:r w:rsidR="0020239A">
        <w:t xml:space="preserve">the </w:t>
      </w:r>
      <w:r>
        <w:t>parser currently since re</w:t>
      </w:r>
      <w:r w:rsidR="0020239A">
        <w:t>-</w:t>
      </w:r>
      <w:r>
        <w:t>instantiating it does change the specified the while otherwise using the same instance.</w:t>
      </w:r>
      <w:r w:rsidRPr="00F11C5A">
        <w:t xml:space="preserve"> </w:t>
      </w:r>
      <w:r>
        <w:t xml:space="preserve">Source reader uses singleton but only for the </w:t>
      </w:r>
      <w:r w:rsidRPr="00E47786">
        <w:rPr>
          <w:b/>
          <w:bCs/>
        </w:rPr>
        <w:t>hard</w:t>
      </w:r>
      <w:r w:rsidR="0020239A">
        <w:rPr>
          <w:b/>
          <w:bCs/>
        </w:rPr>
        <w:t>-</w:t>
      </w:r>
      <w:r w:rsidRPr="00E47786">
        <w:rPr>
          <w:b/>
          <w:bCs/>
        </w:rPr>
        <w:t>coded source reader</w:t>
      </w:r>
      <w:r>
        <w:t xml:space="preserve"> implementation.</w:t>
      </w:r>
    </w:p>
    <w:p w14:paraId="0026823A" w14:textId="2BAD4F70" w:rsidR="00904062" w:rsidRDefault="0020239A" w:rsidP="00904062">
      <w:pPr>
        <w:pStyle w:val="ListParagraph"/>
        <w:numPr>
          <w:ilvl w:val="0"/>
          <w:numId w:val="4"/>
        </w:numPr>
        <w:jc w:val="both"/>
      </w:pPr>
      <w:r>
        <w:t>The a</w:t>
      </w:r>
      <w:r w:rsidR="00904062">
        <w:t>dapter pattern helped implementation by converting the interface into another interface that the client expects.</w:t>
      </w:r>
    </w:p>
    <w:p w14:paraId="4248DBD6" w14:textId="55A3F4FA" w:rsidR="00904062" w:rsidRDefault="0020239A" w:rsidP="002801B5">
      <w:pPr>
        <w:pStyle w:val="ListParagraph"/>
        <w:numPr>
          <w:ilvl w:val="0"/>
          <w:numId w:val="4"/>
        </w:numPr>
        <w:jc w:val="both"/>
      </w:pPr>
      <w:r>
        <w:lastRenderedPageBreak/>
        <w:t>The a</w:t>
      </w:r>
      <w:r w:rsidR="00904062">
        <w:t xml:space="preserve">dapter pattern on </w:t>
      </w:r>
      <w:r w:rsidR="00904062" w:rsidRPr="00847A04">
        <w:rPr>
          <w:b/>
          <w:bCs/>
        </w:rPr>
        <w:t>drawers</w:t>
      </w:r>
      <w:r w:rsidR="00904062">
        <w:t xml:space="preserve">.py solved the problem by enabling </w:t>
      </w:r>
      <w:r>
        <w:t xml:space="preserve">it </w:t>
      </w:r>
      <w:r w:rsidR="00904062">
        <w:t>to work with multiple programs.</w:t>
      </w:r>
    </w:p>
    <w:p w14:paraId="61604DB4" w14:textId="4D1F9B8B" w:rsidR="007D57DF" w:rsidRDefault="007D57DF" w:rsidP="007D57DF">
      <w:pPr>
        <w:pStyle w:val="ListParagraph"/>
        <w:numPr>
          <w:ilvl w:val="0"/>
          <w:numId w:val="4"/>
        </w:numPr>
        <w:jc w:val="both"/>
      </w:pPr>
      <w:r w:rsidRPr="00A62343">
        <w:rPr>
          <w:b/>
          <w:bCs/>
        </w:rPr>
        <w:t xml:space="preserve">Raise </w:t>
      </w:r>
      <w:proofErr w:type="spellStart"/>
      <w:r w:rsidRPr="00A62343">
        <w:rPr>
          <w:b/>
          <w:bCs/>
        </w:rPr>
        <w:t>NotImplementedError</w:t>
      </w:r>
      <w:proofErr w:type="spellEnd"/>
      <w:r>
        <w:t xml:space="preserve"> solved the </w:t>
      </w:r>
      <w:r w:rsidRPr="00A04F79">
        <w:t>requirement</w:t>
      </w:r>
      <w:r w:rsidR="0020239A">
        <w:t>-</w:t>
      </w:r>
      <w:r w:rsidRPr="00A04F79">
        <w:t xml:space="preserve">derived classes to override </w:t>
      </w:r>
      <w:r>
        <w:t xml:space="preserve">all </w:t>
      </w:r>
      <w:r w:rsidRPr="00A04F79">
        <w:t>the method</w:t>
      </w:r>
      <w:r>
        <w:t xml:space="preserve">s from the </w:t>
      </w:r>
      <w:proofErr w:type="spellStart"/>
      <w:r>
        <w:t>AbstractDrawer</w:t>
      </w:r>
      <w:proofErr w:type="spellEnd"/>
      <w:r>
        <w:t xml:space="preserve"> parent class</w:t>
      </w:r>
      <w:r w:rsidRPr="00A04F79">
        <w:t>.</w:t>
      </w:r>
    </w:p>
    <w:p w14:paraId="7AA32F73" w14:textId="7B0B783C" w:rsidR="007D57DF" w:rsidRDefault="007D57DF" w:rsidP="00880CB7">
      <w:pPr>
        <w:pStyle w:val="ListParagraph"/>
        <w:numPr>
          <w:ilvl w:val="0"/>
          <w:numId w:val="4"/>
        </w:numPr>
        <w:jc w:val="both"/>
      </w:pPr>
      <w:r>
        <w:t xml:space="preserve">The drawers.py code became more </w:t>
      </w:r>
      <w:r w:rsidRPr="00A62343">
        <w:rPr>
          <w:b/>
          <w:bCs/>
        </w:rPr>
        <w:t>ROBUST</w:t>
      </w:r>
      <w:r>
        <w:t xml:space="preserve"> because it uses inheritance which inherits the attributes/methods from its parent. Which means it can perform their methods as well.</w:t>
      </w:r>
    </w:p>
    <w:p w14:paraId="4891F22B" w14:textId="77777777" w:rsidR="00026B11" w:rsidRDefault="00026B11" w:rsidP="00026B11">
      <w:pPr>
        <w:pStyle w:val="Heading2"/>
      </w:pPr>
      <w:r>
        <w:t>Adapter Structural Pattern: Drawer</w:t>
      </w:r>
    </w:p>
    <w:p w14:paraId="2AF262A5" w14:textId="4F56F3C5" w:rsidR="001E30E3" w:rsidRPr="001E30E3" w:rsidRDefault="007D57DF" w:rsidP="001E30E3">
      <w:pPr>
        <w:pStyle w:val="Heading2"/>
      </w:pPr>
      <w:r>
        <w:t>E</w:t>
      </w:r>
      <w:r w:rsidR="002801B5">
        <w:t>valuate</w:t>
      </w:r>
    </w:p>
    <w:p w14:paraId="29B92754" w14:textId="55D2AAFA" w:rsidR="002801B5" w:rsidRDefault="002801B5" w:rsidP="002801B5">
      <w:pPr>
        <w:rPr>
          <w:b/>
          <w:bCs/>
        </w:rPr>
      </w:pPr>
      <w:r w:rsidRPr="002801B5">
        <w:rPr>
          <w:b/>
          <w:bCs/>
        </w:rPr>
        <w:t>&lt;Before.py&gt;</w:t>
      </w:r>
    </w:p>
    <w:p w14:paraId="337337DD" w14:textId="7F6C5245" w:rsidR="001E30E3" w:rsidRDefault="0020239A" w:rsidP="001E30E3">
      <w:pPr>
        <w:rPr>
          <w:rFonts w:cstheme="minorHAnsi"/>
          <w:b/>
          <w:bCs/>
          <w:sz w:val="24"/>
          <w:szCs w:val="24"/>
        </w:rPr>
      </w:pPr>
      <w:r>
        <w:rPr>
          <w:rFonts w:cstheme="minorHAnsi"/>
          <w:b/>
          <w:bCs/>
          <w:sz w:val="24"/>
          <w:szCs w:val="24"/>
        </w:rPr>
        <w:t>The p</w:t>
      </w:r>
      <w:r w:rsidR="001E30E3" w:rsidRPr="001267E4">
        <w:rPr>
          <w:rFonts w:cstheme="minorHAnsi"/>
          <w:b/>
          <w:bCs/>
          <w:sz w:val="24"/>
          <w:szCs w:val="24"/>
        </w:rPr>
        <w:t>roblem in the before code</w:t>
      </w:r>
    </w:p>
    <w:p w14:paraId="6632D800" w14:textId="1DE9909B" w:rsidR="001E30E3" w:rsidRPr="00E809D3" w:rsidRDefault="001E30E3" w:rsidP="001E30E3">
      <w:pPr>
        <w:rPr>
          <w:rFonts w:cstheme="minorHAnsi"/>
        </w:rPr>
      </w:pPr>
      <w:r w:rsidRPr="005C0E4B">
        <w:rPr>
          <w:rFonts w:cstheme="minorHAnsi"/>
          <w:b/>
          <w:bCs/>
        </w:rPr>
        <w:t>Hooks</w:t>
      </w:r>
      <w:r w:rsidRPr="00E809D3">
        <w:rPr>
          <w:rFonts w:cstheme="minorHAnsi"/>
        </w:rPr>
        <w:t xml:space="preserve"> are methods that should not need to be implemented. </w:t>
      </w:r>
      <w:r w:rsidR="0020239A">
        <w:rPr>
          <w:rFonts w:cstheme="minorHAnsi"/>
        </w:rPr>
        <w:t>This</w:t>
      </w:r>
      <w:r w:rsidRPr="00E809D3">
        <w:rPr>
          <w:rFonts w:cstheme="minorHAnsi"/>
        </w:rPr>
        <w:t xml:space="preserve"> is not how they have been implemented in the source reader, as read is commented as a hook.</w:t>
      </w:r>
    </w:p>
    <w:p w14:paraId="4795531D" w14:textId="245D5311" w:rsidR="001E30E3" w:rsidRPr="001267E4" w:rsidRDefault="001E30E3" w:rsidP="001E30E3">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to </w:t>
      </w:r>
      <w:r w:rsidRPr="001267E4">
        <w:rPr>
          <w:rFonts w:cstheme="minorHAnsi"/>
          <w:b/>
          <w:bCs/>
          <w:sz w:val="24"/>
          <w:szCs w:val="24"/>
        </w:rPr>
        <w:t>design pattern solved design problem</w:t>
      </w:r>
    </w:p>
    <w:p w14:paraId="46A25494" w14:textId="2B4874F7" w:rsidR="001E30E3" w:rsidRPr="00E809D3" w:rsidRDefault="001E30E3" w:rsidP="001E30E3">
      <w:pPr>
        <w:rPr>
          <w:rFonts w:cstheme="minorHAnsi"/>
        </w:rPr>
      </w:pPr>
      <w:r w:rsidRPr="00E809D3">
        <w:rPr>
          <w:rFonts w:cstheme="minorHAnsi"/>
        </w:rPr>
        <w:t xml:space="preserve">The Adapter pattern solved the design problem in the </w:t>
      </w:r>
      <w:r w:rsidRPr="00E809D3">
        <w:rPr>
          <w:rFonts w:cstheme="minorHAnsi"/>
          <w:b/>
          <w:bCs/>
        </w:rPr>
        <w:t>drawers</w:t>
      </w:r>
      <w:r w:rsidRPr="00E809D3">
        <w:rPr>
          <w:rFonts w:cstheme="minorHAnsi"/>
        </w:rPr>
        <w:t xml:space="preserve"> by letting the different adapters (</w:t>
      </w:r>
      <w:proofErr w:type="spellStart"/>
      <w:r w:rsidRPr="00E809D3">
        <w:rPr>
          <w:rFonts w:cstheme="minorHAnsi"/>
        </w:rPr>
        <w:t>PrintingDrawer</w:t>
      </w:r>
      <w:proofErr w:type="spellEnd"/>
      <w:r w:rsidRPr="00E809D3">
        <w:rPr>
          <w:rFonts w:cstheme="minorHAnsi"/>
        </w:rPr>
        <w:t xml:space="preserve">, </w:t>
      </w:r>
      <w:proofErr w:type="spellStart"/>
      <w:r w:rsidRPr="00E809D3">
        <w:rPr>
          <w:rFonts w:cstheme="minorHAnsi"/>
        </w:rPr>
        <w:t>TKDrawer</w:t>
      </w:r>
      <w:proofErr w:type="spellEnd"/>
      <w:r w:rsidRPr="00E809D3">
        <w:rPr>
          <w:rFonts w:cstheme="minorHAnsi"/>
        </w:rPr>
        <w:t xml:space="preserve">, and </w:t>
      </w:r>
      <w:proofErr w:type="spellStart"/>
      <w:r w:rsidRPr="00E809D3">
        <w:rPr>
          <w:rFonts w:cstheme="minorHAnsi"/>
        </w:rPr>
        <w:t>TurtleDrawer</w:t>
      </w:r>
      <w:proofErr w:type="spellEnd"/>
      <w:r w:rsidRPr="00E809D3">
        <w:rPr>
          <w:rFonts w:cstheme="minorHAnsi"/>
        </w:rPr>
        <w:t xml:space="preserve">) work with many </w:t>
      </w:r>
      <w:proofErr w:type="spellStart"/>
      <w:r w:rsidRPr="00E809D3">
        <w:rPr>
          <w:rFonts w:cstheme="minorHAnsi"/>
        </w:rPr>
        <w:t>Adaptees</w:t>
      </w:r>
      <w:proofErr w:type="spellEnd"/>
      <w:r w:rsidRPr="00E809D3">
        <w:rPr>
          <w:rFonts w:cstheme="minorHAnsi"/>
        </w:rPr>
        <w:t>.</w:t>
      </w:r>
    </w:p>
    <w:p w14:paraId="5C9391D3" w14:textId="77777777" w:rsidR="001E30E3" w:rsidRDefault="001E30E3" w:rsidP="001E30E3">
      <w:pPr>
        <w:rPr>
          <w:rFonts w:cstheme="minorHAnsi"/>
          <w:b/>
          <w:bCs/>
          <w:sz w:val="24"/>
          <w:szCs w:val="24"/>
        </w:rPr>
      </w:pPr>
      <w:r w:rsidRPr="001267E4">
        <w:rPr>
          <w:rFonts w:cstheme="minorHAnsi"/>
          <w:b/>
          <w:bCs/>
          <w:sz w:val="24"/>
          <w:szCs w:val="24"/>
        </w:rPr>
        <w:t>Evaluation</w:t>
      </w:r>
    </w:p>
    <w:p w14:paraId="244E2040" w14:textId="6598721C" w:rsidR="001E30E3" w:rsidRPr="00E809D3" w:rsidRDefault="001E30E3" w:rsidP="001E30E3">
      <w:pPr>
        <w:pStyle w:val="ListParagraph"/>
        <w:numPr>
          <w:ilvl w:val="0"/>
          <w:numId w:val="5"/>
        </w:numPr>
        <w:rPr>
          <w:rFonts w:cstheme="minorHAnsi"/>
        </w:rPr>
      </w:pPr>
      <w:r w:rsidRPr="00E809D3">
        <w:rPr>
          <w:rFonts w:cstheme="minorHAnsi"/>
        </w:rPr>
        <w:t xml:space="preserve">Regarding </w:t>
      </w:r>
      <w:r w:rsidR="0020239A">
        <w:rPr>
          <w:rFonts w:cstheme="minorHAnsi"/>
        </w:rPr>
        <w:t xml:space="preserve">the </w:t>
      </w:r>
      <w:r w:rsidRPr="00E809D3">
        <w:rPr>
          <w:rFonts w:cstheme="minorHAnsi"/>
        </w:rPr>
        <w:t>hook method, Primitive methods are those which must be overridden in implementations, hooks are those that can be overridden but are not required to be done as such. This is partially a labelling issue since read can be considered a primitive method.</w:t>
      </w:r>
    </w:p>
    <w:p w14:paraId="6437ED7F" w14:textId="768B1C0D" w:rsidR="001E30E3" w:rsidRPr="00E809D3" w:rsidRDefault="0020239A" w:rsidP="001E30E3">
      <w:pPr>
        <w:pStyle w:val="ListParagraph"/>
        <w:numPr>
          <w:ilvl w:val="0"/>
          <w:numId w:val="5"/>
        </w:numPr>
        <w:rPr>
          <w:rFonts w:cstheme="minorHAnsi"/>
        </w:rPr>
      </w:pPr>
      <w:r>
        <w:rPr>
          <w:rFonts w:cstheme="minorHAnsi"/>
        </w:rPr>
        <w:t>The a</w:t>
      </w:r>
      <w:r w:rsidR="001E30E3" w:rsidRPr="00E809D3">
        <w:rPr>
          <w:rFonts w:cstheme="minorHAnsi"/>
        </w:rPr>
        <w:t xml:space="preserve">dapter pattern was done </w:t>
      </w:r>
      <w:r>
        <w:rPr>
          <w:rFonts w:cstheme="minorHAnsi"/>
        </w:rPr>
        <w:t>well</w:t>
      </w:r>
      <w:r w:rsidR="001E30E3" w:rsidRPr="00E809D3">
        <w:rPr>
          <w:rFonts w:cstheme="minorHAnsi"/>
        </w:rPr>
        <w:t xml:space="preserve"> on the drawers because 3 different types of drawer classes had been added which inherits its methods from the </w:t>
      </w:r>
      <w:proofErr w:type="spellStart"/>
      <w:r w:rsidR="001E30E3" w:rsidRPr="00E809D3">
        <w:rPr>
          <w:rFonts w:cstheme="minorHAnsi"/>
        </w:rPr>
        <w:t>AbstractDrawer</w:t>
      </w:r>
      <w:proofErr w:type="spellEnd"/>
      <w:r w:rsidR="001E30E3" w:rsidRPr="00E809D3">
        <w:rPr>
          <w:rFonts w:cstheme="minorHAnsi"/>
        </w:rPr>
        <w:t xml:space="preserve"> base class and made the code more ROBUST and FLEXIBLE.</w:t>
      </w:r>
    </w:p>
    <w:p w14:paraId="509F0E75" w14:textId="50DF5A4A" w:rsidR="001E30E3" w:rsidRPr="00E809D3" w:rsidRDefault="001E30E3" w:rsidP="001E30E3">
      <w:pPr>
        <w:pStyle w:val="ListParagraph"/>
        <w:numPr>
          <w:ilvl w:val="0"/>
          <w:numId w:val="5"/>
        </w:numPr>
        <w:rPr>
          <w:rFonts w:cstheme="minorHAnsi"/>
        </w:rPr>
      </w:pPr>
      <w:r w:rsidRPr="00E809D3">
        <w:rPr>
          <w:rFonts w:cstheme="minorHAnsi"/>
        </w:rPr>
        <w:t xml:space="preserve">The Drawer class in the before code was using IF/ELIF statements to check the object type. </w:t>
      </w:r>
      <w:r w:rsidR="0020239A">
        <w:rPr>
          <w:rFonts w:cstheme="minorHAnsi"/>
        </w:rPr>
        <w:t>This</w:t>
      </w:r>
      <w:r w:rsidRPr="00E809D3">
        <w:rPr>
          <w:rFonts w:cstheme="minorHAnsi"/>
        </w:rPr>
        <w:t xml:space="preserve"> was solved by the adapter pattern by having their interfaces and inherit</w:t>
      </w:r>
      <w:r w:rsidR="0020239A">
        <w:rPr>
          <w:rFonts w:cstheme="minorHAnsi"/>
        </w:rPr>
        <w:t>ing</w:t>
      </w:r>
      <w:r w:rsidRPr="00E809D3">
        <w:rPr>
          <w:rFonts w:cstheme="minorHAnsi"/>
        </w:rPr>
        <w:t xml:space="preserve"> the methods from the </w:t>
      </w:r>
      <w:proofErr w:type="spellStart"/>
      <w:r w:rsidRPr="00E809D3">
        <w:rPr>
          <w:rFonts w:cstheme="minorHAnsi"/>
        </w:rPr>
        <w:t>AbstractDrawer</w:t>
      </w:r>
      <w:proofErr w:type="spellEnd"/>
      <w:r w:rsidRPr="00E809D3">
        <w:rPr>
          <w:rFonts w:cstheme="minorHAnsi"/>
        </w:rPr>
        <w:t xml:space="preserve"> base class.</w:t>
      </w:r>
    </w:p>
    <w:p w14:paraId="0E5AEA10" w14:textId="354E8EFE" w:rsidR="00AB0A3B" w:rsidRDefault="00AB0A3B" w:rsidP="00AB0A3B">
      <w:pPr>
        <w:pStyle w:val="Heading1"/>
      </w:pPr>
      <w:r>
        <w:t>Putting Reuse Mechanisms to Work</w:t>
      </w:r>
    </w:p>
    <w:p w14:paraId="21D0806A" w14:textId="69BDF3CF" w:rsidR="00151F1E" w:rsidRPr="00151F1E" w:rsidRDefault="00151F1E" w:rsidP="00151F1E">
      <w:pPr>
        <w:pStyle w:val="Heading2"/>
      </w:pPr>
      <w:r>
        <w:t xml:space="preserve">Evaluate </w:t>
      </w:r>
    </w:p>
    <w:p w14:paraId="400CB6BB" w14:textId="6ED934BE" w:rsidR="00A17813" w:rsidRDefault="00A17813" w:rsidP="00A17813">
      <w:pPr>
        <w:pStyle w:val="Heading2"/>
      </w:pPr>
      <w:r>
        <w:t>&lt;After.py&gt;</w:t>
      </w:r>
    </w:p>
    <w:p w14:paraId="509A30C9" w14:textId="77777777" w:rsidR="00B6586C" w:rsidRDefault="00B6586C" w:rsidP="00B6586C">
      <w:pPr>
        <w:jc w:val="both"/>
        <w:rPr>
          <w:b/>
          <w:bCs/>
        </w:rPr>
      </w:pPr>
      <w:r w:rsidRPr="00DF7612">
        <w:rPr>
          <w:b/>
          <w:bCs/>
        </w:rPr>
        <w:t>Template</w:t>
      </w:r>
      <w:r>
        <w:t xml:space="preserve"> </w:t>
      </w:r>
      <w:r w:rsidRPr="00DF7612">
        <w:rPr>
          <w:b/>
          <w:bCs/>
        </w:rPr>
        <w:t>Pattern</w:t>
      </w:r>
    </w:p>
    <w:p w14:paraId="63C15ACF" w14:textId="34B4A02F" w:rsidR="00B46674" w:rsidRDefault="00B6586C" w:rsidP="002D1554">
      <w:pPr>
        <w:pStyle w:val="ListParagraph"/>
        <w:numPr>
          <w:ilvl w:val="0"/>
          <w:numId w:val="3"/>
        </w:numPr>
        <w:jc w:val="both"/>
      </w:pPr>
      <w:r>
        <w:t xml:space="preserve">Applying </w:t>
      </w:r>
      <w:r w:rsidR="0020239A">
        <w:t xml:space="preserve">the </w:t>
      </w:r>
      <w:r>
        <w:t xml:space="preserve">Template pattern </w:t>
      </w:r>
      <w:r w:rsidR="0020239A">
        <w:t>to</w:t>
      </w:r>
      <w:r>
        <w:t xml:space="preserve"> </w:t>
      </w:r>
      <w:r w:rsidR="0020239A">
        <w:t xml:space="preserve">the </w:t>
      </w:r>
      <w:r>
        <w:t xml:space="preserve">class </w:t>
      </w:r>
      <w:proofErr w:type="spellStart"/>
      <w:r>
        <w:t>AbstractSourceReader</w:t>
      </w:r>
      <w:proofErr w:type="spellEnd"/>
      <w:r>
        <w:t xml:space="preserve"> made the code more </w:t>
      </w:r>
      <w:r w:rsidR="00634CCC">
        <w:t>reusable.</w:t>
      </w:r>
    </w:p>
    <w:p w14:paraId="0ED1B972" w14:textId="1071EBBE" w:rsidR="00080E9D" w:rsidRPr="001267E4" w:rsidRDefault="00080E9D" w:rsidP="00080E9D">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to </w:t>
      </w:r>
      <w:r w:rsidRPr="001267E4">
        <w:rPr>
          <w:rFonts w:cstheme="minorHAnsi"/>
          <w:b/>
          <w:bCs/>
          <w:sz w:val="24"/>
          <w:szCs w:val="24"/>
        </w:rPr>
        <w:t>design pattern solved design problem</w:t>
      </w:r>
    </w:p>
    <w:p w14:paraId="1EC4102D" w14:textId="3C8CABB3" w:rsidR="00080E9D" w:rsidRPr="00E809D3" w:rsidRDefault="0020239A" w:rsidP="00080E9D">
      <w:pPr>
        <w:pStyle w:val="ListParagraph"/>
        <w:numPr>
          <w:ilvl w:val="0"/>
          <w:numId w:val="6"/>
        </w:numPr>
        <w:rPr>
          <w:rFonts w:cstheme="minorHAnsi"/>
        </w:rPr>
      </w:pPr>
      <w:r>
        <w:rPr>
          <w:rFonts w:cstheme="minorHAnsi"/>
        </w:rPr>
        <w:t>The a</w:t>
      </w:r>
      <w:r w:rsidR="00080E9D" w:rsidRPr="00E809D3">
        <w:rPr>
          <w:rFonts w:cstheme="minorHAnsi"/>
        </w:rPr>
        <w:t>dapter and Factory pattern w</w:t>
      </w:r>
      <w:r>
        <w:rPr>
          <w:rFonts w:cstheme="minorHAnsi"/>
        </w:rPr>
        <w:t>ere</w:t>
      </w:r>
      <w:r w:rsidR="00080E9D" w:rsidRPr="00E809D3">
        <w:rPr>
          <w:rFonts w:cstheme="minorHAnsi"/>
        </w:rPr>
        <w:t xml:space="preserve"> implemented to the after code to solve the inheritance and reusability design problem. Adding responsibilities to objects make the code more flexible too. In addition, creating objects inside a class with a factory method is always more flexible than creating an object directly.</w:t>
      </w:r>
    </w:p>
    <w:p w14:paraId="62AD45F1" w14:textId="7BA3D2E8" w:rsidR="00080E9D" w:rsidRPr="00E809D3" w:rsidRDefault="00080E9D" w:rsidP="00080E9D">
      <w:pPr>
        <w:pStyle w:val="ListParagraph"/>
        <w:numPr>
          <w:ilvl w:val="0"/>
          <w:numId w:val="6"/>
        </w:numPr>
        <w:rPr>
          <w:rFonts w:cstheme="minorHAnsi"/>
        </w:rPr>
      </w:pPr>
      <w:r w:rsidRPr="00E809D3">
        <w:rPr>
          <w:rFonts w:cstheme="minorHAnsi"/>
        </w:rPr>
        <w:t xml:space="preserve">Applying </w:t>
      </w:r>
      <w:r w:rsidR="0020239A">
        <w:rPr>
          <w:rFonts w:cstheme="minorHAnsi"/>
        </w:rPr>
        <w:t xml:space="preserve">the </w:t>
      </w:r>
      <w:r w:rsidRPr="00E809D3">
        <w:rPr>
          <w:rFonts w:cstheme="minorHAnsi"/>
        </w:rPr>
        <w:t xml:space="preserve">Template pattern in the </w:t>
      </w:r>
      <w:proofErr w:type="spellStart"/>
      <w:r w:rsidRPr="00E809D3">
        <w:rPr>
          <w:rFonts w:cstheme="minorHAnsi"/>
        </w:rPr>
        <w:t>AbstractSourceReader</w:t>
      </w:r>
      <w:proofErr w:type="spellEnd"/>
      <w:r w:rsidRPr="00E809D3">
        <w:rPr>
          <w:rFonts w:cstheme="minorHAnsi"/>
        </w:rPr>
        <w:t xml:space="preserve"> class go method made the code more reusable.</w:t>
      </w:r>
    </w:p>
    <w:p w14:paraId="2C612636" w14:textId="77777777" w:rsidR="00080E9D" w:rsidRPr="001267E4" w:rsidRDefault="00080E9D" w:rsidP="00080E9D">
      <w:pPr>
        <w:rPr>
          <w:rFonts w:cstheme="minorHAnsi"/>
          <w:b/>
          <w:bCs/>
          <w:sz w:val="24"/>
          <w:szCs w:val="24"/>
        </w:rPr>
      </w:pPr>
      <w:r w:rsidRPr="001267E4">
        <w:rPr>
          <w:rFonts w:cstheme="minorHAnsi"/>
          <w:b/>
          <w:bCs/>
          <w:sz w:val="24"/>
          <w:szCs w:val="24"/>
        </w:rPr>
        <w:lastRenderedPageBreak/>
        <w:t>Evaluation</w:t>
      </w:r>
    </w:p>
    <w:p w14:paraId="2603C288" w14:textId="456F65E7" w:rsidR="00080E9D" w:rsidRPr="00E809D3" w:rsidRDefault="00080E9D" w:rsidP="00080E9D">
      <w:pPr>
        <w:rPr>
          <w:rFonts w:cstheme="minorHAnsi"/>
        </w:rPr>
      </w:pPr>
      <w:r w:rsidRPr="00E809D3">
        <w:rPr>
          <w:rFonts w:cstheme="minorHAnsi"/>
        </w:rPr>
        <w:t>The after code has a base class and inheritance implemented which now enables the classes to be reused, extended and/or modified. Although inheritance requires creating a new class for each additional responsibility and mak</w:t>
      </w:r>
      <w:r w:rsidR="0020239A">
        <w:rPr>
          <w:rFonts w:cstheme="minorHAnsi"/>
        </w:rPr>
        <w:t>ing</w:t>
      </w:r>
      <w:r w:rsidRPr="00E809D3">
        <w:rPr>
          <w:rFonts w:cstheme="minorHAnsi"/>
        </w:rPr>
        <w:t xml:space="preserve"> the code more complex and bigger.</w:t>
      </w:r>
    </w:p>
    <w:p w14:paraId="794A97DF" w14:textId="77777777" w:rsidR="00080E9D" w:rsidRPr="001267E4" w:rsidRDefault="00080E9D" w:rsidP="00080E9D">
      <w:pPr>
        <w:rPr>
          <w:rFonts w:cstheme="minorHAnsi"/>
          <w:b/>
          <w:bCs/>
          <w:sz w:val="24"/>
          <w:szCs w:val="24"/>
        </w:rPr>
      </w:pPr>
      <w:r w:rsidRPr="001267E4">
        <w:rPr>
          <w:rFonts w:cstheme="minorHAnsi"/>
          <w:noProof/>
        </w:rPr>
        <w:drawing>
          <wp:inline distT="0" distB="0" distL="0" distR="0" wp14:anchorId="1AE1AB45" wp14:editId="5E743168">
            <wp:extent cx="2914650" cy="266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4650" cy="266700"/>
                    </a:xfrm>
                    <a:prstGeom prst="rect">
                      <a:avLst/>
                    </a:prstGeom>
                  </pic:spPr>
                </pic:pic>
              </a:graphicData>
            </a:graphic>
          </wp:inline>
        </w:drawing>
      </w:r>
    </w:p>
    <w:p w14:paraId="3DB13641" w14:textId="77777777" w:rsidR="00080E9D" w:rsidRPr="001267E4" w:rsidRDefault="00080E9D" w:rsidP="00080E9D">
      <w:pPr>
        <w:rPr>
          <w:rFonts w:cstheme="minorHAnsi"/>
          <w:b/>
          <w:bCs/>
          <w:sz w:val="24"/>
          <w:szCs w:val="24"/>
        </w:rPr>
      </w:pPr>
      <w:r w:rsidRPr="001267E4">
        <w:rPr>
          <w:rFonts w:cstheme="minorHAnsi"/>
          <w:noProof/>
        </w:rPr>
        <w:drawing>
          <wp:inline distT="0" distB="0" distL="0" distR="0" wp14:anchorId="2A985D97" wp14:editId="324B3888">
            <wp:extent cx="1952625" cy="3333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52625" cy="333375"/>
                    </a:xfrm>
                    <a:prstGeom prst="rect">
                      <a:avLst/>
                    </a:prstGeom>
                  </pic:spPr>
                </pic:pic>
              </a:graphicData>
            </a:graphic>
          </wp:inline>
        </w:drawing>
      </w:r>
    </w:p>
    <w:p w14:paraId="527B3959" w14:textId="77777777" w:rsidR="00080E9D" w:rsidRPr="001267E4" w:rsidRDefault="00080E9D" w:rsidP="00080E9D">
      <w:pPr>
        <w:rPr>
          <w:rFonts w:cstheme="minorHAnsi"/>
        </w:rPr>
      </w:pPr>
      <w:r w:rsidRPr="001267E4">
        <w:rPr>
          <w:rFonts w:cstheme="minorHAnsi"/>
          <w:noProof/>
        </w:rPr>
        <w:drawing>
          <wp:inline distT="0" distB="0" distL="0" distR="0" wp14:anchorId="0AC4889C" wp14:editId="30B97BED">
            <wp:extent cx="4676775" cy="3048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6775" cy="304800"/>
                    </a:xfrm>
                    <a:prstGeom prst="rect">
                      <a:avLst/>
                    </a:prstGeom>
                  </pic:spPr>
                </pic:pic>
              </a:graphicData>
            </a:graphic>
          </wp:inline>
        </w:drawing>
      </w:r>
      <w:r w:rsidRPr="001267E4">
        <w:rPr>
          <w:rFonts w:cstheme="minorHAnsi"/>
          <w:noProof/>
        </w:rPr>
        <w:t xml:space="preserve"> </w:t>
      </w:r>
      <w:r w:rsidRPr="001267E4">
        <w:rPr>
          <w:rFonts w:cstheme="minorHAnsi"/>
          <w:noProof/>
        </w:rPr>
        <w:drawing>
          <wp:inline distT="0" distB="0" distL="0" distR="0" wp14:anchorId="56D3EFDD" wp14:editId="1BA5D70A">
            <wp:extent cx="1533525" cy="238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33525" cy="238125"/>
                    </a:xfrm>
                    <a:prstGeom prst="rect">
                      <a:avLst/>
                    </a:prstGeom>
                  </pic:spPr>
                </pic:pic>
              </a:graphicData>
            </a:graphic>
          </wp:inline>
        </w:drawing>
      </w:r>
    </w:p>
    <w:p w14:paraId="5C53EE16" w14:textId="77777777" w:rsidR="00080E9D" w:rsidRPr="001267E4" w:rsidRDefault="00080E9D" w:rsidP="00080E9D">
      <w:pPr>
        <w:rPr>
          <w:rFonts w:cstheme="minorHAnsi"/>
        </w:rPr>
      </w:pPr>
      <w:r w:rsidRPr="001267E4">
        <w:rPr>
          <w:rFonts w:cstheme="minorHAnsi"/>
          <w:noProof/>
        </w:rPr>
        <w:drawing>
          <wp:inline distT="0" distB="0" distL="0" distR="0" wp14:anchorId="443767BC" wp14:editId="1C936D9E">
            <wp:extent cx="2495550" cy="276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5550" cy="276225"/>
                    </a:xfrm>
                    <a:prstGeom prst="rect">
                      <a:avLst/>
                    </a:prstGeom>
                  </pic:spPr>
                </pic:pic>
              </a:graphicData>
            </a:graphic>
          </wp:inline>
        </w:drawing>
      </w:r>
    </w:p>
    <w:p w14:paraId="0001D866" w14:textId="77777777" w:rsidR="009A5896" w:rsidRDefault="009A5896" w:rsidP="002D1554">
      <w:pPr>
        <w:pStyle w:val="ListParagraph"/>
        <w:numPr>
          <w:ilvl w:val="0"/>
          <w:numId w:val="3"/>
        </w:numPr>
        <w:jc w:val="both"/>
      </w:pPr>
    </w:p>
    <w:p w14:paraId="3C6C829A" w14:textId="255FC7FD" w:rsidR="00CC031E" w:rsidRDefault="00CC031E" w:rsidP="00151F1E">
      <w:pPr>
        <w:pStyle w:val="Heading2"/>
      </w:pPr>
      <w:r>
        <w:t>Evaluate</w:t>
      </w:r>
    </w:p>
    <w:p w14:paraId="66880DEC" w14:textId="6C163363" w:rsidR="00151F1E" w:rsidRDefault="00151F1E" w:rsidP="00151F1E">
      <w:pPr>
        <w:rPr>
          <w:b/>
          <w:bCs/>
        </w:rPr>
      </w:pPr>
      <w:r w:rsidRPr="00546380">
        <w:rPr>
          <w:b/>
          <w:bCs/>
        </w:rPr>
        <w:t>Before.py</w:t>
      </w:r>
    </w:p>
    <w:p w14:paraId="61880922" w14:textId="185BAC0A" w:rsidR="00546380" w:rsidRPr="001267E4" w:rsidRDefault="0020239A" w:rsidP="00546380">
      <w:pPr>
        <w:rPr>
          <w:rFonts w:cstheme="minorHAnsi"/>
          <w:b/>
          <w:bCs/>
          <w:sz w:val="24"/>
          <w:szCs w:val="24"/>
        </w:rPr>
      </w:pPr>
      <w:r>
        <w:rPr>
          <w:rFonts w:cstheme="minorHAnsi"/>
          <w:b/>
          <w:bCs/>
          <w:sz w:val="24"/>
          <w:szCs w:val="24"/>
        </w:rPr>
        <w:t>The p</w:t>
      </w:r>
      <w:r w:rsidR="00546380" w:rsidRPr="001267E4">
        <w:rPr>
          <w:rFonts w:cstheme="minorHAnsi"/>
          <w:b/>
          <w:bCs/>
          <w:sz w:val="24"/>
          <w:szCs w:val="24"/>
        </w:rPr>
        <w:t>roblem in the before code</w:t>
      </w:r>
    </w:p>
    <w:p w14:paraId="3AD33505" w14:textId="77777777" w:rsidR="00546380" w:rsidRPr="00E809D3" w:rsidRDefault="00546380" w:rsidP="00546380">
      <w:pPr>
        <w:rPr>
          <w:rFonts w:cstheme="minorHAnsi"/>
        </w:rPr>
      </w:pPr>
      <w:r w:rsidRPr="00E809D3">
        <w:rPr>
          <w:rFonts w:cstheme="minorHAnsi"/>
        </w:rPr>
        <w:t>The before code does not have base classes to inherit from. This is a problem because inheritance enables you to create new classes that reuse, extend, and modify the behaviour defined in other classes. Therefore, this makes the code both not flexible and reusable.</w:t>
      </w:r>
    </w:p>
    <w:p w14:paraId="53A5C839" w14:textId="77777777" w:rsidR="00546380" w:rsidRPr="001267E4" w:rsidRDefault="00546380" w:rsidP="00546380">
      <w:pPr>
        <w:rPr>
          <w:rFonts w:cstheme="minorHAnsi"/>
          <w:b/>
          <w:bCs/>
          <w:sz w:val="24"/>
          <w:szCs w:val="24"/>
        </w:rPr>
      </w:pPr>
      <w:r w:rsidRPr="001267E4">
        <w:rPr>
          <w:rFonts w:cstheme="minorHAnsi"/>
          <w:noProof/>
        </w:rPr>
        <w:drawing>
          <wp:inline distT="0" distB="0" distL="0" distR="0" wp14:anchorId="405AE2B1" wp14:editId="79B76C5A">
            <wp:extent cx="1104900" cy="276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04900" cy="276225"/>
                    </a:xfrm>
                    <a:prstGeom prst="rect">
                      <a:avLst/>
                    </a:prstGeom>
                  </pic:spPr>
                </pic:pic>
              </a:graphicData>
            </a:graphic>
          </wp:inline>
        </w:drawing>
      </w:r>
    </w:p>
    <w:p w14:paraId="19FF1085" w14:textId="77777777" w:rsidR="00546380" w:rsidRPr="001267E4" w:rsidRDefault="00546380" w:rsidP="00546380">
      <w:pPr>
        <w:tabs>
          <w:tab w:val="left" w:pos="1725"/>
        </w:tabs>
        <w:rPr>
          <w:rFonts w:cstheme="minorHAnsi"/>
          <w:b/>
          <w:bCs/>
          <w:sz w:val="24"/>
          <w:szCs w:val="24"/>
        </w:rPr>
      </w:pPr>
      <w:r w:rsidRPr="001267E4">
        <w:rPr>
          <w:rFonts w:cstheme="minorHAnsi"/>
          <w:noProof/>
        </w:rPr>
        <w:drawing>
          <wp:anchor distT="0" distB="0" distL="114300" distR="114300" simplePos="0" relativeHeight="251660288" behindDoc="0" locked="0" layoutInCell="1" allowOverlap="1" wp14:anchorId="0CC4A08D" wp14:editId="6E4FEB68">
            <wp:simplePos x="914400" y="6619875"/>
            <wp:positionH relativeFrom="column">
              <wp:align>left</wp:align>
            </wp:positionH>
            <wp:positionV relativeFrom="paragraph">
              <wp:align>top</wp:align>
            </wp:positionV>
            <wp:extent cx="1257300" cy="2571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257300" cy="257175"/>
                    </a:xfrm>
                    <a:prstGeom prst="rect">
                      <a:avLst/>
                    </a:prstGeom>
                  </pic:spPr>
                </pic:pic>
              </a:graphicData>
            </a:graphic>
          </wp:anchor>
        </w:drawing>
      </w:r>
      <w:r w:rsidRPr="001267E4">
        <w:rPr>
          <w:rFonts w:cstheme="minorHAnsi"/>
          <w:b/>
          <w:bCs/>
          <w:sz w:val="24"/>
          <w:szCs w:val="24"/>
        </w:rPr>
        <w:tab/>
      </w:r>
    </w:p>
    <w:p w14:paraId="692981AD" w14:textId="77777777" w:rsidR="00546380" w:rsidRPr="001267E4" w:rsidRDefault="00546380" w:rsidP="00546380">
      <w:pPr>
        <w:tabs>
          <w:tab w:val="left" w:pos="1725"/>
        </w:tabs>
        <w:rPr>
          <w:rFonts w:cstheme="minorHAnsi"/>
          <w:b/>
          <w:bCs/>
          <w:sz w:val="24"/>
          <w:szCs w:val="24"/>
        </w:rPr>
      </w:pPr>
      <w:r w:rsidRPr="001267E4">
        <w:rPr>
          <w:rFonts w:cstheme="minorHAnsi"/>
          <w:noProof/>
        </w:rPr>
        <w:drawing>
          <wp:inline distT="0" distB="0" distL="0" distR="0" wp14:anchorId="0B06D8BD" wp14:editId="20B58A20">
            <wp:extent cx="2190750" cy="257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90750" cy="257175"/>
                    </a:xfrm>
                    <a:prstGeom prst="rect">
                      <a:avLst/>
                    </a:prstGeom>
                  </pic:spPr>
                </pic:pic>
              </a:graphicData>
            </a:graphic>
          </wp:inline>
        </w:drawing>
      </w:r>
    </w:p>
    <w:p w14:paraId="7860AEFF" w14:textId="77777777" w:rsidR="00546380" w:rsidRPr="001267E4" w:rsidRDefault="00546380" w:rsidP="00546380">
      <w:pPr>
        <w:rPr>
          <w:rFonts w:cstheme="minorHAnsi"/>
          <w:b/>
          <w:bCs/>
          <w:sz w:val="24"/>
          <w:szCs w:val="24"/>
        </w:rPr>
      </w:pPr>
    </w:p>
    <w:p w14:paraId="5C903346" w14:textId="1FCD3AEC" w:rsidR="00546380" w:rsidRPr="001267E4" w:rsidRDefault="00546380" w:rsidP="00546380">
      <w:pPr>
        <w:rPr>
          <w:rFonts w:cstheme="minorHAnsi"/>
          <w:b/>
          <w:bCs/>
          <w:sz w:val="24"/>
          <w:szCs w:val="24"/>
        </w:rPr>
      </w:pPr>
    </w:p>
    <w:p w14:paraId="230BECF5" w14:textId="1F5A3100" w:rsidR="00546380" w:rsidRPr="001267E4" w:rsidRDefault="00546380" w:rsidP="00546380">
      <w:pPr>
        <w:rPr>
          <w:rFonts w:cstheme="minorHAnsi"/>
          <w:b/>
          <w:bCs/>
          <w:sz w:val="24"/>
          <w:szCs w:val="24"/>
        </w:rPr>
      </w:pPr>
    </w:p>
    <w:p w14:paraId="1B8E3565" w14:textId="157F2C28" w:rsidR="00546380" w:rsidRPr="001267E4" w:rsidRDefault="00546380" w:rsidP="00546380">
      <w:pPr>
        <w:rPr>
          <w:rFonts w:cstheme="minorHAnsi"/>
        </w:rPr>
      </w:pPr>
      <w:r w:rsidRPr="001267E4">
        <w:rPr>
          <w:rFonts w:cstheme="minorHAnsi"/>
          <w:noProof/>
        </w:rPr>
        <w:t xml:space="preserve"> </w:t>
      </w:r>
    </w:p>
    <w:p w14:paraId="39A3149F" w14:textId="4ACDC0F7" w:rsidR="00546380" w:rsidRPr="001267E4" w:rsidRDefault="00546380" w:rsidP="00546380">
      <w:pPr>
        <w:rPr>
          <w:rFonts w:cstheme="minorHAnsi"/>
        </w:rPr>
      </w:pPr>
    </w:p>
    <w:p w14:paraId="2ABE4C76" w14:textId="77777777" w:rsidR="00546380" w:rsidRPr="00546380" w:rsidRDefault="00546380" w:rsidP="00151F1E">
      <w:pPr>
        <w:rPr>
          <w:b/>
          <w:bCs/>
        </w:rPr>
      </w:pPr>
    </w:p>
    <w:p w14:paraId="2128D247" w14:textId="19E8F3FE" w:rsidR="00735311" w:rsidRPr="00735311" w:rsidRDefault="00417BF3" w:rsidP="00735311">
      <w:r>
        <w:rPr>
          <w:noProof/>
        </w:rPr>
        <w:lastRenderedPageBreak/>
        <w:drawing>
          <wp:inline distT="0" distB="0" distL="0" distR="0" wp14:anchorId="18E5298C" wp14:editId="7C3AD848">
            <wp:extent cx="4819650" cy="4580626"/>
            <wp:effectExtent l="0" t="0" r="0" b="0"/>
            <wp:docPr id="24" name="Picture 2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with medium confidence"/>
                    <pic:cNvPicPr/>
                  </pic:nvPicPr>
                  <pic:blipFill>
                    <a:blip r:embed="rId26"/>
                    <a:stretch>
                      <a:fillRect/>
                    </a:stretch>
                  </pic:blipFill>
                  <pic:spPr>
                    <a:xfrm>
                      <a:off x="0" y="0"/>
                      <a:ext cx="4822067" cy="4582923"/>
                    </a:xfrm>
                    <a:prstGeom prst="rect">
                      <a:avLst/>
                    </a:prstGeom>
                  </pic:spPr>
                </pic:pic>
              </a:graphicData>
            </a:graphic>
          </wp:inline>
        </w:drawing>
      </w:r>
    </w:p>
    <w:p w14:paraId="50D21B36" w14:textId="46FDB421" w:rsidR="00AB0A3B" w:rsidRDefault="00AB0A3B" w:rsidP="00AB0A3B">
      <w:pPr>
        <w:pStyle w:val="Heading1"/>
      </w:pPr>
      <w:r>
        <w:t>Designing for change</w:t>
      </w:r>
    </w:p>
    <w:p w14:paraId="1D15736E" w14:textId="1072219E" w:rsidR="00F34515" w:rsidRDefault="00F34515" w:rsidP="00301FF4">
      <w:pPr>
        <w:pStyle w:val="ListParagraph"/>
        <w:jc w:val="both"/>
      </w:pPr>
    </w:p>
    <w:p w14:paraId="4929E8C5" w14:textId="30005178" w:rsidR="004F76AE" w:rsidRDefault="0020239A" w:rsidP="004F76AE">
      <w:pPr>
        <w:rPr>
          <w:rFonts w:cstheme="minorHAnsi"/>
          <w:b/>
          <w:bCs/>
          <w:sz w:val="24"/>
          <w:szCs w:val="24"/>
        </w:rPr>
      </w:pPr>
      <w:r>
        <w:rPr>
          <w:rFonts w:cstheme="minorHAnsi"/>
          <w:b/>
          <w:bCs/>
          <w:sz w:val="24"/>
          <w:szCs w:val="24"/>
        </w:rPr>
        <w:t>The p</w:t>
      </w:r>
      <w:r w:rsidR="004F76AE" w:rsidRPr="001267E4">
        <w:rPr>
          <w:rFonts w:cstheme="minorHAnsi"/>
          <w:b/>
          <w:bCs/>
          <w:sz w:val="24"/>
          <w:szCs w:val="24"/>
        </w:rPr>
        <w:t>roblem in the before code</w:t>
      </w:r>
    </w:p>
    <w:p w14:paraId="65E4FAFB" w14:textId="2104BE0C" w:rsidR="00395F89" w:rsidRDefault="00395F89" w:rsidP="004F76AE">
      <w:pPr>
        <w:rPr>
          <w:rFonts w:cstheme="minorHAnsi"/>
          <w:b/>
          <w:bCs/>
          <w:sz w:val="24"/>
          <w:szCs w:val="24"/>
        </w:rPr>
      </w:pPr>
      <w:r>
        <w:rPr>
          <w:noProof/>
        </w:rPr>
        <w:drawing>
          <wp:inline distT="0" distB="0" distL="0" distR="0" wp14:anchorId="4DFB98A4" wp14:editId="481BB3F4">
            <wp:extent cx="2971800" cy="2705100"/>
            <wp:effectExtent l="0" t="0" r="0"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7"/>
                    <a:stretch>
                      <a:fillRect/>
                    </a:stretch>
                  </pic:blipFill>
                  <pic:spPr>
                    <a:xfrm>
                      <a:off x="0" y="0"/>
                      <a:ext cx="2971800" cy="2705100"/>
                    </a:xfrm>
                    <a:prstGeom prst="rect">
                      <a:avLst/>
                    </a:prstGeom>
                  </pic:spPr>
                </pic:pic>
              </a:graphicData>
            </a:graphic>
          </wp:inline>
        </w:drawing>
      </w:r>
    </w:p>
    <w:p w14:paraId="67D3AE5F" w14:textId="31519950" w:rsidR="004F76AE" w:rsidRDefault="004F76AE" w:rsidP="004F76AE">
      <w:pPr>
        <w:rPr>
          <w:rFonts w:cstheme="minorHAnsi"/>
          <w:sz w:val="24"/>
          <w:szCs w:val="24"/>
        </w:rPr>
      </w:pPr>
      <w:r>
        <w:rPr>
          <w:rFonts w:cstheme="minorHAnsi"/>
          <w:sz w:val="24"/>
          <w:szCs w:val="24"/>
        </w:rPr>
        <w:t xml:space="preserve">Source reader does not have a base class separated from the </w:t>
      </w:r>
      <w:proofErr w:type="spellStart"/>
      <w:r w:rsidRPr="00783D45">
        <w:rPr>
          <w:rFonts w:cstheme="minorHAnsi"/>
          <w:b/>
          <w:bCs/>
          <w:sz w:val="24"/>
          <w:szCs w:val="24"/>
        </w:rPr>
        <w:t>HardCodedSourceReader</w:t>
      </w:r>
      <w:proofErr w:type="spellEnd"/>
      <w:r>
        <w:rPr>
          <w:rFonts w:cstheme="minorHAnsi"/>
          <w:sz w:val="24"/>
          <w:szCs w:val="24"/>
        </w:rPr>
        <w:t xml:space="preserve"> class. This is a problem because the class cannot be reused.</w:t>
      </w:r>
    </w:p>
    <w:p w14:paraId="3FDA1BC8" w14:textId="4D96F0AE" w:rsidR="00A229F3" w:rsidRDefault="0020239A" w:rsidP="00A229F3">
      <w:pPr>
        <w:pStyle w:val="ListParagraph"/>
        <w:numPr>
          <w:ilvl w:val="0"/>
          <w:numId w:val="2"/>
        </w:numPr>
        <w:jc w:val="both"/>
      </w:pPr>
      <w:r>
        <w:lastRenderedPageBreak/>
        <w:t>The p</w:t>
      </w:r>
      <w:r w:rsidR="00A229F3">
        <w:t>oor naming convention of variable</w:t>
      </w:r>
      <w:r>
        <w:t>s</w:t>
      </w:r>
      <w:r w:rsidR="00A229F3">
        <w:t xml:space="preserve"> in </w:t>
      </w:r>
      <w:r w:rsidR="00A229F3" w:rsidRPr="00B8190B">
        <w:rPr>
          <w:b/>
          <w:bCs/>
        </w:rPr>
        <w:t>TIGr</w:t>
      </w:r>
      <w:r w:rsidR="00A229F3">
        <w:rPr>
          <w:b/>
          <w:bCs/>
        </w:rPr>
        <w:t xml:space="preserve">.py </w:t>
      </w:r>
      <w:r w:rsidR="00A229F3">
        <w:t>on line</w:t>
      </w:r>
      <w:r>
        <w:t>s</w:t>
      </w:r>
      <w:r w:rsidR="00A229F3">
        <w:t xml:space="preserve"> 9 – 12. Could have named it as </w:t>
      </w:r>
      <w:proofErr w:type="spellStart"/>
      <w:r w:rsidR="00A229F3">
        <w:t>makeDrawer</w:t>
      </w:r>
      <w:proofErr w:type="spellEnd"/>
      <w:r w:rsidR="00A229F3">
        <w:t xml:space="preserve">, </w:t>
      </w:r>
      <w:proofErr w:type="spellStart"/>
      <w:r w:rsidR="00A229F3">
        <w:t>makeParser</w:t>
      </w:r>
      <w:proofErr w:type="spellEnd"/>
      <w:r w:rsidR="00A229F3">
        <w:t>, and make</w:t>
      </w:r>
      <w:r>
        <w:t xml:space="preserve"> the reader</w:t>
      </w:r>
      <w:r w:rsidR="00A229F3">
        <w:t>.</w:t>
      </w:r>
    </w:p>
    <w:p w14:paraId="2D689F66" w14:textId="2C97A98E" w:rsidR="00A229F3" w:rsidRDefault="0020239A" w:rsidP="00A229F3">
      <w:pPr>
        <w:pStyle w:val="ListParagraph"/>
        <w:numPr>
          <w:ilvl w:val="0"/>
          <w:numId w:val="2"/>
        </w:numPr>
        <w:jc w:val="both"/>
      </w:pPr>
      <w:r>
        <w:t>The p</w:t>
      </w:r>
      <w:r w:rsidR="00A229F3">
        <w:t xml:space="preserve">arser could be refactored using </w:t>
      </w:r>
      <w:r>
        <w:t xml:space="preserve">the </w:t>
      </w:r>
      <w:r w:rsidR="00A229F3">
        <w:t xml:space="preserve">template method or extended using </w:t>
      </w:r>
      <w:r>
        <w:t xml:space="preserve">a </w:t>
      </w:r>
      <w:r w:rsidR="00A229F3">
        <w:t>decorator.</w:t>
      </w:r>
    </w:p>
    <w:p w14:paraId="21B7DA6F" w14:textId="77777777" w:rsidR="00A229F3" w:rsidRDefault="00A229F3" w:rsidP="00A229F3">
      <w:pPr>
        <w:pStyle w:val="ListParagraph"/>
        <w:numPr>
          <w:ilvl w:val="0"/>
          <w:numId w:val="2"/>
        </w:numPr>
        <w:jc w:val="both"/>
      </w:pPr>
      <w:r>
        <w:t xml:space="preserve">The </w:t>
      </w:r>
      <w:r w:rsidRPr="00A62343">
        <w:rPr>
          <w:b/>
          <w:bCs/>
        </w:rPr>
        <w:t>OBJECT</w:t>
      </w:r>
      <w:r>
        <w:t xml:space="preserve"> </w:t>
      </w:r>
      <w:r w:rsidRPr="00A62343">
        <w:rPr>
          <w:b/>
          <w:bCs/>
        </w:rPr>
        <w:t>GRANULARITY</w:t>
      </w:r>
      <w:r>
        <w:t xml:space="preserve"> for the client code is less complex and smaller.</w:t>
      </w:r>
    </w:p>
    <w:p w14:paraId="254387A7" w14:textId="77777777" w:rsidR="00A229F3" w:rsidRDefault="00A229F3" w:rsidP="00A229F3">
      <w:pPr>
        <w:pStyle w:val="ListParagraph"/>
        <w:numPr>
          <w:ilvl w:val="0"/>
          <w:numId w:val="2"/>
        </w:numPr>
        <w:jc w:val="both"/>
      </w:pPr>
      <w:r>
        <w:t xml:space="preserve">The problem in the </w:t>
      </w:r>
      <w:proofErr w:type="spellStart"/>
      <w:r w:rsidRPr="003C0F7E">
        <w:rPr>
          <w:b/>
          <w:bCs/>
        </w:rPr>
        <w:t>TIGr</w:t>
      </w:r>
      <w:proofErr w:type="spellEnd"/>
      <w:r>
        <w:t xml:space="preserve"> was ABC was imported but never used.</w:t>
      </w:r>
    </w:p>
    <w:p w14:paraId="2AB7D568" w14:textId="77777777" w:rsidR="00A229F3" w:rsidRDefault="00A229F3" w:rsidP="00A229F3">
      <w:pPr>
        <w:pStyle w:val="ListParagraph"/>
        <w:numPr>
          <w:ilvl w:val="0"/>
          <w:numId w:val="2"/>
        </w:numPr>
        <w:jc w:val="both"/>
      </w:pPr>
      <w:r>
        <w:t xml:space="preserve">The method </w:t>
      </w:r>
      <w:r w:rsidRPr="00300E34">
        <w:rPr>
          <w:b/>
          <w:bCs/>
        </w:rPr>
        <w:t>read</w:t>
      </w:r>
      <w:r>
        <w:t xml:space="preserve"> in the </w:t>
      </w:r>
      <w:proofErr w:type="spellStart"/>
      <w:r w:rsidRPr="00A62343">
        <w:rPr>
          <w:b/>
          <w:bCs/>
        </w:rPr>
        <w:t>HardCodedSourceReader</w:t>
      </w:r>
      <w:proofErr w:type="spellEnd"/>
      <w:r>
        <w:t xml:space="preserve"> class, append function is not good for reusability because when you want to draw more lines means more appends.</w:t>
      </w:r>
    </w:p>
    <w:p w14:paraId="22736443" w14:textId="77777777" w:rsidR="00A229F3" w:rsidRPr="00783D45" w:rsidRDefault="00A229F3" w:rsidP="004F76AE">
      <w:pPr>
        <w:rPr>
          <w:rFonts w:cstheme="minorHAnsi"/>
          <w:sz w:val="24"/>
          <w:szCs w:val="24"/>
        </w:rPr>
      </w:pPr>
    </w:p>
    <w:p w14:paraId="3ED5666D" w14:textId="3B8FE9D2" w:rsidR="004F76AE" w:rsidRPr="001267E4" w:rsidRDefault="004F76AE" w:rsidP="004F76AE">
      <w:pPr>
        <w:rPr>
          <w:rFonts w:cstheme="minorHAnsi"/>
          <w:b/>
          <w:bCs/>
          <w:sz w:val="24"/>
          <w:szCs w:val="24"/>
        </w:rPr>
      </w:pPr>
    </w:p>
    <w:p w14:paraId="1BC73D5D" w14:textId="51508719" w:rsidR="004F76AE" w:rsidRPr="001267E4" w:rsidRDefault="00395F89" w:rsidP="004F76AE">
      <w:pPr>
        <w:rPr>
          <w:rFonts w:cstheme="minorHAnsi"/>
          <w:b/>
          <w:bCs/>
          <w:sz w:val="24"/>
          <w:szCs w:val="24"/>
        </w:rPr>
      </w:pPr>
      <w:r w:rsidRPr="001267E4">
        <w:rPr>
          <w:rFonts w:cstheme="minorHAnsi"/>
          <w:noProof/>
        </w:rPr>
        <w:drawing>
          <wp:anchor distT="0" distB="0" distL="114300" distR="114300" simplePos="0" relativeHeight="251661312" behindDoc="0" locked="0" layoutInCell="1" allowOverlap="1" wp14:anchorId="51CEDDEF" wp14:editId="0780B0DD">
            <wp:simplePos x="0" y="0"/>
            <wp:positionH relativeFrom="column">
              <wp:posOffset>347980</wp:posOffset>
            </wp:positionH>
            <wp:positionV relativeFrom="paragraph">
              <wp:posOffset>414020</wp:posOffset>
            </wp:positionV>
            <wp:extent cx="4783455" cy="2381250"/>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783455" cy="2381250"/>
                    </a:xfrm>
                    <a:prstGeom prst="rect">
                      <a:avLst/>
                    </a:prstGeom>
                  </pic:spPr>
                </pic:pic>
              </a:graphicData>
            </a:graphic>
            <wp14:sizeRelH relativeFrom="margin">
              <wp14:pctWidth>0</wp14:pctWidth>
            </wp14:sizeRelH>
          </wp:anchor>
        </w:drawing>
      </w:r>
      <w:r w:rsidR="004F76AE" w:rsidRPr="001267E4">
        <w:rPr>
          <w:rFonts w:cstheme="minorHAnsi"/>
          <w:b/>
          <w:bCs/>
          <w:sz w:val="24"/>
          <w:szCs w:val="24"/>
        </w:rPr>
        <w:t xml:space="preserve">How </w:t>
      </w:r>
      <w:r w:rsidR="0020239A">
        <w:rPr>
          <w:rFonts w:cstheme="minorHAnsi"/>
          <w:b/>
          <w:bCs/>
          <w:sz w:val="24"/>
          <w:szCs w:val="24"/>
        </w:rPr>
        <w:t xml:space="preserve">to </w:t>
      </w:r>
      <w:r w:rsidR="004F76AE" w:rsidRPr="001267E4">
        <w:rPr>
          <w:rFonts w:cstheme="minorHAnsi"/>
          <w:b/>
          <w:bCs/>
          <w:sz w:val="24"/>
          <w:szCs w:val="24"/>
        </w:rPr>
        <w:t>design pattern solved design problem</w:t>
      </w:r>
    </w:p>
    <w:p w14:paraId="4589E37D" w14:textId="195BB41C" w:rsidR="004F76AE" w:rsidRDefault="004F76AE" w:rsidP="004F76AE">
      <w:pPr>
        <w:pStyle w:val="ListParagraph"/>
        <w:numPr>
          <w:ilvl w:val="0"/>
          <w:numId w:val="8"/>
        </w:numPr>
        <w:rPr>
          <w:rFonts w:cstheme="minorHAnsi"/>
          <w:sz w:val="24"/>
          <w:szCs w:val="24"/>
        </w:rPr>
      </w:pPr>
      <w:r w:rsidRPr="0056556D">
        <w:rPr>
          <w:rFonts w:cstheme="minorHAnsi"/>
          <w:sz w:val="24"/>
          <w:szCs w:val="24"/>
        </w:rPr>
        <w:t>T</w:t>
      </w:r>
      <w:r w:rsidR="0020239A">
        <w:rPr>
          <w:rFonts w:cstheme="minorHAnsi"/>
          <w:sz w:val="24"/>
          <w:szCs w:val="24"/>
        </w:rPr>
        <w:t>he t</w:t>
      </w:r>
      <w:r w:rsidRPr="0056556D">
        <w:rPr>
          <w:rFonts w:cstheme="minorHAnsi"/>
          <w:sz w:val="24"/>
          <w:szCs w:val="24"/>
        </w:rPr>
        <w:t xml:space="preserve">emplate pattern solved the design problem in the </w:t>
      </w:r>
      <w:proofErr w:type="spellStart"/>
      <w:r w:rsidRPr="0056556D">
        <w:rPr>
          <w:rFonts w:cstheme="minorHAnsi"/>
          <w:b/>
          <w:bCs/>
          <w:sz w:val="24"/>
          <w:szCs w:val="24"/>
        </w:rPr>
        <w:t>AbstractSourceReader</w:t>
      </w:r>
      <w:proofErr w:type="spellEnd"/>
      <w:r w:rsidRPr="0056556D">
        <w:rPr>
          <w:rFonts w:cstheme="minorHAnsi"/>
          <w:sz w:val="24"/>
          <w:szCs w:val="24"/>
        </w:rPr>
        <w:t xml:space="preserve"> class. It made the code more extendable than before since it can be expanded with new implementations of the template and hook methods.</w:t>
      </w:r>
    </w:p>
    <w:p w14:paraId="5A345335" w14:textId="5B4AD58D" w:rsidR="00395F89" w:rsidRDefault="00395F89" w:rsidP="00395F89">
      <w:pPr>
        <w:pStyle w:val="ListParagraph"/>
        <w:numPr>
          <w:ilvl w:val="0"/>
          <w:numId w:val="8"/>
        </w:numPr>
        <w:jc w:val="both"/>
      </w:pPr>
      <w:r w:rsidRPr="00A62343">
        <w:rPr>
          <w:b/>
          <w:bCs/>
        </w:rPr>
        <w:t xml:space="preserve">Raise </w:t>
      </w:r>
      <w:proofErr w:type="spellStart"/>
      <w:r w:rsidRPr="00A62343">
        <w:rPr>
          <w:b/>
          <w:bCs/>
        </w:rPr>
        <w:t>NotImplementedError</w:t>
      </w:r>
      <w:proofErr w:type="spellEnd"/>
      <w:r>
        <w:t xml:space="preserve"> solved the </w:t>
      </w:r>
      <w:r w:rsidRPr="00A04F79">
        <w:t>requirement</w:t>
      </w:r>
      <w:r w:rsidR="0020239A">
        <w:t>-</w:t>
      </w:r>
      <w:r w:rsidRPr="00A04F79">
        <w:t xml:space="preserve">derived classes to override </w:t>
      </w:r>
      <w:r>
        <w:t xml:space="preserve">all </w:t>
      </w:r>
      <w:r w:rsidRPr="00A04F79">
        <w:t>the method</w:t>
      </w:r>
      <w:r>
        <w:t xml:space="preserve">s from the </w:t>
      </w:r>
      <w:proofErr w:type="spellStart"/>
      <w:r>
        <w:t>AbstractDrawer</w:t>
      </w:r>
      <w:proofErr w:type="spellEnd"/>
      <w:r>
        <w:t xml:space="preserve"> parent class</w:t>
      </w:r>
      <w:r w:rsidRPr="00A04F79">
        <w:t>.</w:t>
      </w:r>
    </w:p>
    <w:p w14:paraId="2468ED4D" w14:textId="77777777" w:rsidR="00395F89" w:rsidRDefault="00395F89" w:rsidP="00395F89">
      <w:pPr>
        <w:pStyle w:val="ListParagraph"/>
        <w:numPr>
          <w:ilvl w:val="0"/>
          <w:numId w:val="8"/>
        </w:numPr>
        <w:jc w:val="both"/>
      </w:pPr>
      <w:r>
        <w:t xml:space="preserve">The drawers.py code became more </w:t>
      </w:r>
      <w:r w:rsidRPr="00A62343">
        <w:rPr>
          <w:b/>
          <w:bCs/>
        </w:rPr>
        <w:t>ROBUST</w:t>
      </w:r>
      <w:r>
        <w:t xml:space="preserve"> because it uses inheritance which inherits the attributes/methods from its parent. Which means it can perform their methods as well.</w:t>
      </w:r>
    </w:p>
    <w:p w14:paraId="744E4807" w14:textId="77777777" w:rsidR="004F76AE" w:rsidRPr="00395F89" w:rsidRDefault="004F76AE" w:rsidP="00395F89">
      <w:pPr>
        <w:pStyle w:val="ListParagraph"/>
        <w:rPr>
          <w:rFonts w:cstheme="minorHAnsi"/>
          <w:sz w:val="24"/>
          <w:szCs w:val="24"/>
        </w:rPr>
      </w:pPr>
      <w:r w:rsidRPr="00395F89">
        <w:rPr>
          <w:rFonts w:cstheme="minorHAnsi"/>
          <w:color w:val="000000"/>
        </w:rPr>
        <w:t xml:space="preserve">Factory pattern solved the design problem in the </w:t>
      </w:r>
      <w:proofErr w:type="spellStart"/>
      <w:r w:rsidRPr="00395F89">
        <w:rPr>
          <w:rFonts w:cstheme="minorHAnsi"/>
          <w:b/>
          <w:bCs/>
          <w:color w:val="000000"/>
        </w:rPr>
        <w:t>TIGr</w:t>
      </w:r>
      <w:proofErr w:type="spellEnd"/>
      <w:r w:rsidRPr="00395F89">
        <w:rPr>
          <w:rFonts w:cstheme="minorHAnsi"/>
          <w:b/>
          <w:bCs/>
          <w:color w:val="000000"/>
        </w:rPr>
        <w:t xml:space="preserve"> </w:t>
      </w:r>
      <w:r w:rsidRPr="00395F89">
        <w:rPr>
          <w:rFonts w:cstheme="minorHAnsi"/>
          <w:color w:val="000000"/>
        </w:rPr>
        <w:t>by providing a flexible alternative to subclassing and extending its functionality. In addition, the code became flexible by adding responsibilities to the objects.</w:t>
      </w:r>
    </w:p>
    <w:p w14:paraId="7A2E1AAB" w14:textId="77777777" w:rsidR="004F76AE" w:rsidRPr="001267E4" w:rsidRDefault="004F76AE" w:rsidP="004F76AE">
      <w:pPr>
        <w:ind w:firstLine="720"/>
        <w:rPr>
          <w:rFonts w:cstheme="minorHAnsi"/>
          <w:sz w:val="24"/>
          <w:szCs w:val="24"/>
        </w:rPr>
      </w:pPr>
      <w:r>
        <w:rPr>
          <w:noProof/>
        </w:rPr>
        <w:lastRenderedPageBreak/>
        <w:drawing>
          <wp:inline distT="0" distB="0" distL="0" distR="0" wp14:anchorId="52AD63E5" wp14:editId="60DE23FA">
            <wp:extent cx="3028950" cy="4229100"/>
            <wp:effectExtent l="0" t="0" r="0" b="0"/>
            <wp:docPr id="48" name="Picture 4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al user interface&#10;&#10;Description automatically generated"/>
                    <pic:cNvPicPr/>
                  </pic:nvPicPr>
                  <pic:blipFill>
                    <a:blip r:embed="rId29"/>
                    <a:stretch>
                      <a:fillRect/>
                    </a:stretch>
                  </pic:blipFill>
                  <pic:spPr>
                    <a:xfrm>
                      <a:off x="0" y="0"/>
                      <a:ext cx="3028950" cy="4229100"/>
                    </a:xfrm>
                    <a:prstGeom prst="rect">
                      <a:avLst/>
                    </a:prstGeom>
                  </pic:spPr>
                </pic:pic>
              </a:graphicData>
            </a:graphic>
          </wp:inline>
        </w:drawing>
      </w:r>
    </w:p>
    <w:p w14:paraId="55C20223" w14:textId="77777777" w:rsidR="004F76AE" w:rsidRPr="001267E4" w:rsidRDefault="004F76AE" w:rsidP="004F76AE">
      <w:pPr>
        <w:rPr>
          <w:rFonts w:cstheme="minorHAnsi"/>
          <w:b/>
          <w:bCs/>
          <w:sz w:val="24"/>
          <w:szCs w:val="24"/>
        </w:rPr>
      </w:pPr>
      <w:r w:rsidRPr="001267E4">
        <w:rPr>
          <w:rFonts w:cstheme="minorHAnsi"/>
          <w:b/>
          <w:bCs/>
          <w:sz w:val="24"/>
          <w:szCs w:val="24"/>
        </w:rPr>
        <w:t>Evaluation</w:t>
      </w:r>
    </w:p>
    <w:p w14:paraId="066CD200" w14:textId="1AD5E2D4" w:rsidR="00237134" w:rsidRPr="00E24EEB" w:rsidRDefault="0020239A" w:rsidP="00E24EEB">
      <w:pPr>
        <w:rPr>
          <w:rFonts w:cstheme="minorHAnsi"/>
        </w:rPr>
      </w:pPr>
      <w:r>
        <w:rPr>
          <w:rFonts w:cstheme="minorHAnsi"/>
        </w:rPr>
        <w:t>The s</w:t>
      </w:r>
      <w:r w:rsidR="00EB0F14">
        <w:rPr>
          <w:rFonts w:cstheme="minorHAnsi"/>
        </w:rPr>
        <w:t>ource reader is more extendable than before since it can</w:t>
      </w:r>
      <w:r>
        <w:rPr>
          <w:rFonts w:cstheme="minorHAnsi"/>
        </w:rPr>
        <w:t xml:space="preserve"> </w:t>
      </w:r>
      <w:r w:rsidR="00EB0F14">
        <w:rPr>
          <w:rFonts w:cstheme="minorHAnsi"/>
        </w:rPr>
        <w:t xml:space="preserve">be expanded with </w:t>
      </w:r>
      <w:r>
        <w:rPr>
          <w:rFonts w:cstheme="minorHAnsi"/>
        </w:rPr>
        <w:t xml:space="preserve">the </w:t>
      </w:r>
      <w:r w:rsidR="00EB0F14">
        <w:rPr>
          <w:rFonts w:cstheme="minorHAnsi"/>
        </w:rPr>
        <w:t>new implementation</w:t>
      </w:r>
      <w:r>
        <w:rPr>
          <w:rFonts w:cstheme="minorHAnsi"/>
        </w:rPr>
        <w:t xml:space="preserve"> </w:t>
      </w:r>
      <w:r w:rsidR="00E24EEB">
        <w:rPr>
          <w:rFonts w:cstheme="minorHAnsi"/>
        </w:rPr>
        <w:t>of the template and hook methods</w:t>
      </w:r>
    </w:p>
    <w:p w14:paraId="39D63431" w14:textId="7E8AE42B" w:rsidR="00D70837" w:rsidRDefault="00D70837" w:rsidP="00D70837">
      <w:r>
        <w:t xml:space="preserve">The </w:t>
      </w:r>
      <w:r w:rsidRPr="005E110A">
        <w:rPr>
          <w:b/>
          <w:bCs/>
        </w:rPr>
        <w:t>Drawer</w:t>
      </w:r>
      <w:r>
        <w:t xml:space="preserve"> </w:t>
      </w:r>
      <w:r w:rsidRPr="005E110A">
        <w:rPr>
          <w:b/>
          <w:bCs/>
        </w:rPr>
        <w:t>class</w:t>
      </w:r>
      <w:r>
        <w:t xml:space="preserve"> on line</w:t>
      </w:r>
      <w:r w:rsidR="0020239A">
        <w:t>s</w:t>
      </w:r>
      <w:r>
        <w:t xml:space="preserve"> 8 and 20 is using the if operation to check the object type</w:t>
      </w:r>
      <w:r w:rsidR="00E24EEB">
        <w:t>.</w:t>
      </w:r>
    </w:p>
    <w:p w14:paraId="741B3ECF" w14:textId="1A6B998A" w:rsidR="00B106F6" w:rsidRDefault="00B106F6" w:rsidP="00B106F6">
      <w:pPr>
        <w:jc w:val="both"/>
      </w:pPr>
      <w:r>
        <w:t xml:space="preserve">The </w:t>
      </w:r>
      <w:r w:rsidRPr="005E110A">
        <w:rPr>
          <w:b/>
          <w:bCs/>
        </w:rPr>
        <w:t>Drawer</w:t>
      </w:r>
      <w:r>
        <w:t xml:space="preserve"> methods such as </w:t>
      </w:r>
      <w:proofErr w:type="spellStart"/>
      <w:r>
        <w:t>select_pen</w:t>
      </w:r>
      <w:proofErr w:type="spellEnd"/>
      <w:r>
        <w:t xml:space="preserve">, </w:t>
      </w:r>
      <w:proofErr w:type="spellStart"/>
      <w:r>
        <w:t>pen_down</w:t>
      </w:r>
      <w:proofErr w:type="spellEnd"/>
      <w:r>
        <w:t xml:space="preserve">, etc. use </w:t>
      </w:r>
      <w:proofErr w:type="spellStart"/>
      <w:r>
        <w:t>elif</w:t>
      </w:r>
      <w:proofErr w:type="spellEnd"/>
      <w:r>
        <w:t xml:space="preserve"> operation to check the object type.</w:t>
      </w:r>
    </w:p>
    <w:p w14:paraId="6D62C6C5" w14:textId="66AF43BD" w:rsidR="00E93E67" w:rsidRPr="00D70837" w:rsidRDefault="00B106F6" w:rsidP="00D70837">
      <w:r>
        <w:rPr>
          <w:noProof/>
        </w:rPr>
        <w:lastRenderedPageBreak/>
        <w:drawing>
          <wp:inline distT="0" distB="0" distL="0" distR="0" wp14:anchorId="6CC68EE3" wp14:editId="18648384">
            <wp:extent cx="4010025" cy="3810000"/>
            <wp:effectExtent l="0" t="0" r="952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30"/>
                    <a:stretch>
                      <a:fillRect/>
                    </a:stretch>
                  </pic:blipFill>
                  <pic:spPr>
                    <a:xfrm>
                      <a:off x="0" y="0"/>
                      <a:ext cx="4010025" cy="3810000"/>
                    </a:xfrm>
                    <a:prstGeom prst="rect">
                      <a:avLst/>
                    </a:prstGeom>
                  </pic:spPr>
                </pic:pic>
              </a:graphicData>
            </a:graphic>
          </wp:inline>
        </w:drawing>
      </w:r>
    </w:p>
    <w:p w14:paraId="276AD7B0" w14:textId="2E1B55E3" w:rsidR="00AB0A3B" w:rsidRDefault="00AB0A3B" w:rsidP="00AB0A3B">
      <w:pPr>
        <w:pStyle w:val="Heading1"/>
      </w:pPr>
      <w:r>
        <w:t>A Common Design Vocabulary</w:t>
      </w:r>
    </w:p>
    <w:p w14:paraId="3B33118E" w14:textId="4F3C3A58" w:rsidR="00EA3132" w:rsidRDefault="00EA3132" w:rsidP="0033480A">
      <w:pPr>
        <w:pStyle w:val="Heading2"/>
      </w:pPr>
      <w:r w:rsidRPr="00CD1C81">
        <w:t xml:space="preserve">&lt; after.py </w:t>
      </w:r>
      <w:r w:rsidR="0033480A">
        <w:t>&gt;</w:t>
      </w:r>
    </w:p>
    <w:p w14:paraId="43C7E93C" w14:textId="3F4E7987" w:rsidR="004562A0" w:rsidRDefault="0020239A" w:rsidP="004562A0">
      <w:pPr>
        <w:rPr>
          <w:rFonts w:cstheme="minorHAnsi"/>
          <w:b/>
          <w:bCs/>
          <w:sz w:val="24"/>
          <w:szCs w:val="24"/>
        </w:rPr>
      </w:pPr>
      <w:r>
        <w:rPr>
          <w:rFonts w:cstheme="minorHAnsi"/>
          <w:b/>
          <w:bCs/>
          <w:sz w:val="24"/>
          <w:szCs w:val="24"/>
        </w:rPr>
        <w:t>The p</w:t>
      </w:r>
      <w:r w:rsidR="004562A0" w:rsidRPr="001267E4">
        <w:rPr>
          <w:rFonts w:cstheme="minorHAnsi"/>
          <w:b/>
          <w:bCs/>
          <w:sz w:val="24"/>
          <w:szCs w:val="24"/>
        </w:rPr>
        <w:t>roblem in the before code</w:t>
      </w:r>
    </w:p>
    <w:p w14:paraId="674B743E" w14:textId="43C6F95F" w:rsidR="004562A0" w:rsidRDefault="004562A0" w:rsidP="004562A0">
      <w:pPr>
        <w:rPr>
          <w:rFonts w:cstheme="minorHAnsi"/>
          <w:sz w:val="24"/>
          <w:szCs w:val="24"/>
        </w:rPr>
      </w:pPr>
      <w:r>
        <w:rPr>
          <w:rFonts w:cstheme="minorHAnsi"/>
          <w:sz w:val="24"/>
          <w:szCs w:val="24"/>
        </w:rPr>
        <w:t xml:space="preserve">The </w:t>
      </w:r>
      <w:r w:rsidRPr="004F343A">
        <w:rPr>
          <w:rFonts w:cstheme="minorHAnsi"/>
          <w:b/>
          <w:bCs/>
          <w:sz w:val="24"/>
          <w:szCs w:val="24"/>
        </w:rPr>
        <w:t>naming</w:t>
      </w:r>
      <w:r>
        <w:rPr>
          <w:rFonts w:cstheme="minorHAnsi"/>
          <w:sz w:val="24"/>
          <w:szCs w:val="24"/>
        </w:rPr>
        <w:t xml:space="preserve"> </w:t>
      </w:r>
      <w:r w:rsidRPr="004F343A">
        <w:rPr>
          <w:rFonts w:cstheme="minorHAnsi"/>
          <w:b/>
          <w:bCs/>
          <w:sz w:val="24"/>
          <w:szCs w:val="24"/>
        </w:rPr>
        <w:t>convention</w:t>
      </w:r>
      <w:r>
        <w:rPr>
          <w:rFonts w:cstheme="minorHAnsi"/>
          <w:sz w:val="24"/>
          <w:szCs w:val="24"/>
        </w:rPr>
        <w:t xml:space="preserve"> on the </w:t>
      </w:r>
      <w:proofErr w:type="spellStart"/>
      <w:r w:rsidRPr="004F343A">
        <w:rPr>
          <w:rFonts w:cstheme="minorHAnsi"/>
          <w:b/>
          <w:bCs/>
          <w:sz w:val="24"/>
          <w:szCs w:val="24"/>
        </w:rPr>
        <w:t>tigr</w:t>
      </w:r>
      <w:proofErr w:type="spellEnd"/>
      <w:r>
        <w:rPr>
          <w:rFonts w:cstheme="minorHAnsi"/>
          <w:sz w:val="24"/>
          <w:szCs w:val="24"/>
        </w:rPr>
        <w:t xml:space="preserve"> was done poor</w:t>
      </w:r>
      <w:r w:rsidR="0020239A">
        <w:rPr>
          <w:rFonts w:cstheme="minorHAnsi"/>
          <w:sz w:val="24"/>
          <w:szCs w:val="24"/>
        </w:rPr>
        <w:t>ly</w:t>
      </w:r>
      <w:r>
        <w:rPr>
          <w:rFonts w:cstheme="minorHAnsi"/>
          <w:sz w:val="24"/>
          <w:szCs w:val="24"/>
        </w:rPr>
        <w:t xml:space="preserve">. This could have been </w:t>
      </w:r>
      <w:proofErr w:type="spellStart"/>
      <w:r w:rsidRPr="005573B1">
        <w:rPr>
          <w:rFonts w:cstheme="minorHAnsi"/>
          <w:b/>
          <w:bCs/>
          <w:sz w:val="24"/>
          <w:szCs w:val="24"/>
        </w:rPr>
        <w:t>TIGrFactory</w:t>
      </w:r>
      <w:proofErr w:type="spellEnd"/>
      <w:r>
        <w:rPr>
          <w:rFonts w:cstheme="minorHAnsi"/>
          <w:sz w:val="24"/>
          <w:szCs w:val="24"/>
        </w:rPr>
        <w:t xml:space="preserve"> instead of </w:t>
      </w:r>
      <w:proofErr w:type="spellStart"/>
      <w:r>
        <w:rPr>
          <w:rFonts w:cstheme="minorHAnsi"/>
          <w:sz w:val="24"/>
          <w:szCs w:val="24"/>
        </w:rPr>
        <w:t>PrintingTIGr</w:t>
      </w:r>
      <w:proofErr w:type="spellEnd"/>
      <w:r>
        <w:rPr>
          <w:rFonts w:cstheme="minorHAnsi"/>
          <w:sz w:val="24"/>
          <w:szCs w:val="24"/>
        </w:rPr>
        <w:t xml:space="preserve">. So that it contains the right information </w:t>
      </w:r>
      <w:r w:rsidR="0020239A">
        <w:rPr>
          <w:rFonts w:cstheme="minorHAnsi"/>
          <w:sz w:val="24"/>
          <w:szCs w:val="24"/>
        </w:rPr>
        <w:t xml:space="preserve">about </w:t>
      </w:r>
      <w:r>
        <w:rPr>
          <w:rFonts w:cstheme="minorHAnsi"/>
          <w:sz w:val="24"/>
          <w:szCs w:val="24"/>
        </w:rPr>
        <w:t xml:space="preserve">where </w:t>
      </w:r>
      <w:r w:rsidR="0020239A">
        <w:rPr>
          <w:rFonts w:cstheme="minorHAnsi"/>
          <w:sz w:val="24"/>
          <w:szCs w:val="24"/>
        </w:rPr>
        <w:t xml:space="preserve">the </w:t>
      </w:r>
      <w:r>
        <w:rPr>
          <w:rFonts w:cstheme="minorHAnsi"/>
          <w:sz w:val="24"/>
          <w:szCs w:val="24"/>
        </w:rPr>
        <w:t>Factory pattern was applied which will make it easier to distinguish what it does on the code.</w:t>
      </w:r>
    </w:p>
    <w:p w14:paraId="50B9E295" w14:textId="77777777" w:rsidR="00936DD2" w:rsidRDefault="00936DD2" w:rsidP="00936DD2">
      <w:pPr>
        <w:pStyle w:val="ListParagraph"/>
        <w:numPr>
          <w:ilvl w:val="0"/>
          <w:numId w:val="9"/>
        </w:numPr>
        <w:jc w:val="both"/>
      </w:pPr>
      <w:r>
        <w:t xml:space="preserve">The </w:t>
      </w:r>
      <w:proofErr w:type="spellStart"/>
      <w:r w:rsidRPr="001F7AE0">
        <w:rPr>
          <w:b/>
          <w:bCs/>
        </w:rPr>
        <w:t>HardCodedSourceReader</w:t>
      </w:r>
      <w:proofErr w:type="spellEnd"/>
      <w:r>
        <w:t xml:space="preserve"> class is hard coded which is not flexible and reusable.</w:t>
      </w:r>
    </w:p>
    <w:p w14:paraId="063654A2" w14:textId="43598CA0" w:rsidR="00936DD2" w:rsidRDefault="00936DD2" w:rsidP="00936DD2">
      <w:pPr>
        <w:pStyle w:val="ListParagraph"/>
        <w:numPr>
          <w:ilvl w:val="0"/>
          <w:numId w:val="9"/>
        </w:numPr>
        <w:jc w:val="both"/>
      </w:pPr>
      <w:r>
        <w:t xml:space="preserve">A problem in the </w:t>
      </w:r>
      <w:r w:rsidRPr="001F7AE0">
        <w:rPr>
          <w:b/>
          <w:bCs/>
        </w:rPr>
        <w:t>before</w:t>
      </w:r>
      <w:r>
        <w:t>.</w:t>
      </w:r>
      <w:r w:rsidRPr="001F7AE0">
        <w:rPr>
          <w:b/>
          <w:bCs/>
        </w:rPr>
        <w:t>py</w:t>
      </w:r>
      <w:r>
        <w:t xml:space="preserve"> was it doesn’t have </w:t>
      </w:r>
      <w:r w:rsidR="0020239A">
        <w:t xml:space="preserve">a </w:t>
      </w:r>
      <w:r>
        <w:t>base class and no inheritance.</w:t>
      </w:r>
    </w:p>
    <w:p w14:paraId="6D5990E8" w14:textId="5FD770AD" w:rsidR="00936DD2" w:rsidRDefault="00936DD2" w:rsidP="00936DD2">
      <w:pPr>
        <w:pStyle w:val="ListParagraph"/>
        <w:numPr>
          <w:ilvl w:val="0"/>
          <w:numId w:val="9"/>
        </w:numPr>
        <w:jc w:val="both"/>
      </w:pPr>
      <w:r>
        <w:t xml:space="preserve">No inline comments in the </w:t>
      </w:r>
      <w:r w:rsidRPr="001F7AE0">
        <w:rPr>
          <w:b/>
          <w:bCs/>
        </w:rPr>
        <w:t>before</w:t>
      </w:r>
      <w:r>
        <w:t>.py which makes the code harder to read. Both developer and client</w:t>
      </w:r>
      <w:r w:rsidR="0020239A">
        <w:t>-</w:t>
      </w:r>
      <w:r>
        <w:t>wise.</w:t>
      </w:r>
    </w:p>
    <w:p w14:paraId="20190E1E" w14:textId="77777777" w:rsidR="00936DD2" w:rsidRDefault="00936DD2" w:rsidP="00936DD2">
      <w:pPr>
        <w:pStyle w:val="ListParagraph"/>
        <w:numPr>
          <w:ilvl w:val="0"/>
          <w:numId w:val="9"/>
        </w:numPr>
        <w:jc w:val="both"/>
      </w:pPr>
      <w:r>
        <w:t xml:space="preserve">The </w:t>
      </w:r>
      <w:r w:rsidRPr="001F7AE0">
        <w:rPr>
          <w:b/>
          <w:bCs/>
        </w:rPr>
        <w:t>OBJECT</w:t>
      </w:r>
      <w:r>
        <w:t xml:space="preserve"> </w:t>
      </w:r>
      <w:r w:rsidRPr="001F7AE0">
        <w:rPr>
          <w:b/>
          <w:bCs/>
        </w:rPr>
        <w:t>GRANULARITY</w:t>
      </w:r>
      <w:r>
        <w:t xml:space="preserve"> for the client code is more complex and bigger.</w:t>
      </w:r>
    </w:p>
    <w:p w14:paraId="7C3F55DC" w14:textId="77777777" w:rsidR="00936DD2" w:rsidRDefault="00936DD2" w:rsidP="00936DD2">
      <w:pPr>
        <w:pStyle w:val="ListParagraph"/>
        <w:numPr>
          <w:ilvl w:val="0"/>
          <w:numId w:val="9"/>
        </w:numPr>
        <w:jc w:val="both"/>
      </w:pPr>
      <w:r w:rsidRPr="001F7AE0">
        <w:rPr>
          <w:b/>
          <w:bCs/>
        </w:rPr>
        <w:t>Singleton</w:t>
      </w:r>
      <w:r>
        <w:t xml:space="preserve"> Pattern was not implemented.</w:t>
      </w:r>
    </w:p>
    <w:p w14:paraId="24CDC545" w14:textId="670A97CE" w:rsidR="00936DD2" w:rsidRDefault="00936DD2" w:rsidP="00936DD2">
      <w:pPr>
        <w:pStyle w:val="ListParagraph"/>
        <w:numPr>
          <w:ilvl w:val="0"/>
          <w:numId w:val="9"/>
        </w:numPr>
        <w:jc w:val="both"/>
      </w:pPr>
      <w:r>
        <w:t xml:space="preserve">The </w:t>
      </w:r>
      <w:r w:rsidRPr="00207DC1">
        <w:rPr>
          <w:b/>
          <w:bCs/>
        </w:rPr>
        <w:t>Drawer</w:t>
      </w:r>
      <w:r>
        <w:t xml:space="preserve"> class on line</w:t>
      </w:r>
      <w:r w:rsidR="0020239A">
        <w:t>s</w:t>
      </w:r>
      <w:r>
        <w:t xml:space="preserve"> 8 and 20 is using if operation to check the object type.</w:t>
      </w:r>
    </w:p>
    <w:p w14:paraId="0515B4B9" w14:textId="1553DD7C" w:rsidR="00936DD2" w:rsidRDefault="00936DD2" w:rsidP="00936DD2">
      <w:pPr>
        <w:pStyle w:val="ListParagraph"/>
        <w:numPr>
          <w:ilvl w:val="0"/>
          <w:numId w:val="9"/>
        </w:numPr>
        <w:jc w:val="both"/>
      </w:pPr>
      <w:r>
        <w:t xml:space="preserve">The </w:t>
      </w:r>
      <w:r>
        <w:rPr>
          <w:b/>
          <w:bCs/>
        </w:rPr>
        <w:t>Drawer</w:t>
      </w:r>
      <w:r>
        <w:t xml:space="preserve"> methods such as </w:t>
      </w:r>
      <w:proofErr w:type="spellStart"/>
      <w:r>
        <w:t>select_pen</w:t>
      </w:r>
      <w:proofErr w:type="spellEnd"/>
      <w:r>
        <w:t xml:space="preserve">, </w:t>
      </w:r>
      <w:proofErr w:type="spellStart"/>
      <w:r>
        <w:t>pen_down</w:t>
      </w:r>
      <w:proofErr w:type="spellEnd"/>
      <w:r>
        <w:t xml:space="preserve">, etc. use </w:t>
      </w:r>
      <w:proofErr w:type="spellStart"/>
      <w:r>
        <w:t>elif</w:t>
      </w:r>
      <w:proofErr w:type="spellEnd"/>
      <w:r>
        <w:t xml:space="preserve"> operation to check the object type.</w:t>
      </w:r>
      <w:r w:rsidR="0020239A">
        <w:t xml:space="preserve"> </w:t>
      </w:r>
      <w:r>
        <w:t xml:space="preserve">there </w:t>
      </w:r>
      <w:r w:rsidR="0020239A">
        <w:t>are</w:t>
      </w:r>
      <w:r>
        <w:t xml:space="preserve"> no comments at the end of the </w:t>
      </w:r>
      <w:proofErr w:type="gramStart"/>
      <w:r>
        <w:t>line</w:t>
      </w:r>
      <w:proofErr w:type="gramEnd"/>
      <w:r>
        <w:t xml:space="preserve"> </w:t>
      </w:r>
    </w:p>
    <w:p w14:paraId="37AF075A" w14:textId="486CB84B" w:rsidR="00936DD2" w:rsidRDefault="00936DD2" w:rsidP="00936DD2">
      <w:pPr>
        <w:rPr>
          <w:rFonts w:cstheme="minorHAnsi"/>
          <w:sz w:val="24"/>
          <w:szCs w:val="24"/>
        </w:rPr>
      </w:pPr>
      <w:r>
        <w:t xml:space="preserve"> The specific request from the client does not match the interface name from the </w:t>
      </w:r>
      <w:proofErr w:type="spellStart"/>
      <w:r>
        <w:t>drawline</w:t>
      </w:r>
      <w:proofErr w:type="spellEnd"/>
      <w:r>
        <w:t xml:space="preserve"> object The interface name in the s and the interface name in the </w:t>
      </w:r>
      <w:proofErr w:type="spellStart"/>
      <w:r>
        <w:t>drawline</w:t>
      </w:r>
      <w:proofErr w:type="spellEnd"/>
      <w:r>
        <w:t xml:space="preserve"> </w:t>
      </w:r>
      <w:r w:rsidR="0020239A">
        <w:t>are</w:t>
      </w:r>
      <w:r>
        <w:t xml:space="preserve"> incompatible, but</w:t>
      </w:r>
      <w:r w:rsidR="0020239A">
        <w:t xml:space="preserve"> </w:t>
      </w:r>
      <w:r>
        <w:t>i</w:t>
      </w:r>
      <w:r w:rsidR="0020239A">
        <w:t>t</w:t>
      </w:r>
      <w:r>
        <w:t xml:space="preserve"> has </w:t>
      </w:r>
      <w:r w:rsidR="0020239A">
        <w:t xml:space="preserve">a </w:t>
      </w:r>
      <w:r>
        <w:t xml:space="preserve">similar purpose. The </w:t>
      </w:r>
      <w:proofErr w:type="spellStart"/>
      <w:r>
        <w:t>drawline</w:t>
      </w:r>
      <w:proofErr w:type="spellEnd"/>
      <w:r>
        <w:t xml:space="preserve"> is not implementing the adapter pattern and there is not flexible and cannot be extended because the method implementation is incompatible.</w:t>
      </w:r>
      <w:r w:rsidR="0020239A">
        <w:t xml:space="preserve"> </w:t>
      </w:r>
      <w:r>
        <w:t xml:space="preserve">The method in the </w:t>
      </w:r>
      <w:proofErr w:type="spellStart"/>
      <w:r>
        <w:t>drawline</w:t>
      </w:r>
      <w:proofErr w:type="spellEnd"/>
      <w:r>
        <w:t xml:space="preserve"> is broken down into 2 different if and </w:t>
      </w:r>
      <w:proofErr w:type="spellStart"/>
      <w:r>
        <w:t>elif</w:t>
      </w:r>
      <w:proofErr w:type="spellEnd"/>
      <w:r>
        <w:t xml:space="preserve"> function. In the before drawer</w:t>
      </w:r>
      <w:r w:rsidR="0020239A">
        <w:t>,</w:t>
      </w:r>
      <w:r>
        <w:t xml:space="preserve"> there is no class implemented which can inherit the </w:t>
      </w:r>
      <w:proofErr w:type="spellStart"/>
      <w:r>
        <w:t>abstractdrawer</w:t>
      </w:r>
      <w:proofErr w:type="spellEnd"/>
      <w:r>
        <w:t xml:space="preserve"> interface even </w:t>
      </w:r>
      <w:r w:rsidR="0020239A">
        <w:t xml:space="preserve">if </w:t>
      </w:r>
      <w:r>
        <w:t xml:space="preserve">it is not importing the </w:t>
      </w:r>
      <w:r w:rsidR="0020239A">
        <w:t>ABC</w:t>
      </w:r>
      <w:r>
        <w:t>.</w:t>
      </w:r>
    </w:p>
    <w:p w14:paraId="6C0FBEE4" w14:textId="77777777" w:rsidR="004562A0" w:rsidRPr="005573B1" w:rsidRDefault="004562A0" w:rsidP="004562A0">
      <w:pPr>
        <w:rPr>
          <w:rFonts w:cstheme="minorHAnsi"/>
          <w:sz w:val="24"/>
          <w:szCs w:val="24"/>
        </w:rPr>
      </w:pPr>
    </w:p>
    <w:p w14:paraId="54B7595F" w14:textId="77777777" w:rsidR="004562A0" w:rsidRDefault="004562A0" w:rsidP="004562A0">
      <w:pPr>
        <w:rPr>
          <w:rFonts w:cstheme="minorHAnsi"/>
          <w:b/>
          <w:bCs/>
          <w:sz w:val="24"/>
          <w:szCs w:val="24"/>
        </w:rPr>
      </w:pPr>
      <w:r>
        <w:rPr>
          <w:noProof/>
        </w:rPr>
        <w:lastRenderedPageBreak/>
        <w:drawing>
          <wp:inline distT="0" distB="0" distL="0" distR="0" wp14:anchorId="72DE85A5" wp14:editId="5DBA1209">
            <wp:extent cx="2505075" cy="1133475"/>
            <wp:effectExtent l="0" t="0" r="9525" b="9525"/>
            <wp:docPr id="54" name="Picture 5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 letter&#10;&#10;Description automatically generated"/>
                    <pic:cNvPicPr/>
                  </pic:nvPicPr>
                  <pic:blipFill>
                    <a:blip r:embed="rId31"/>
                    <a:stretch>
                      <a:fillRect/>
                    </a:stretch>
                  </pic:blipFill>
                  <pic:spPr>
                    <a:xfrm>
                      <a:off x="0" y="0"/>
                      <a:ext cx="2505075" cy="1133475"/>
                    </a:xfrm>
                    <a:prstGeom prst="rect">
                      <a:avLst/>
                    </a:prstGeom>
                  </pic:spPr>
                </pic:pic>
              </a:graphicData>
            </a:graphic>
          </wp:inline>
        </w:drawing>
      </w:r>
    </w:p>
    <w:p w14:paraId="18EC6C1A" w14:textId="0DE6F36F" w:rsidR="004562A0" w:rsidRPr="00403C62" w:rsidRDefault="004562A0" w:rsidP="004562A0">
      <w:pPr>
        <w:rPr>
          <w:rFonts w:cstheme="minorHAnsi"/>
        </w:rPr>
      </w:pPr>
      <w:r w:rsidRPr="00403C62">
        <w:rPr>
          <w:rFonts w:cstheme="minorHAnsi"/>
        </w:rPr>
        <w:t>Poor variable names in the client code. This is a problem because the code is harder to read and understand.</w:t>
      </w:r>
      <w:r>
        <w:rPr>
          <w:rFonts w:cstheme="minorHAnsi"/>
        </w:rPr>
        <w:t xml:space="preserve"> The variable names could be </w:t>
      </w:r>
      <w:proofErr w:type="spellStart"/>
      <w:r>
        <w:rPr>
          <w:rFonts w:cstheme="minorHAnsi"/>
        </w:rPr>
        <w:t>the_drawer</w:t>
      </w:r>
      <w:proofErr w:type="spellEnd"/>
      <w:r>
        <w:rPr>
          <w:rFonts w:cstheme="minorHAnsi"/>
        </w:rPr>
        <w:t xml:space="preserve">, </w:t>
      </w:r>
      <w:proofErr w:type="spellStart"/>
      <w:r>
        <w:rPr>
          <w:rFonts w:cstheme="minorHAnsi"/>
        </w:rPr>
        <w:t>the_parser</w:t>
      </w:r>
      <w:proofErr w:type="spellEnd"/>
      <w:r>
        <w:rPr>
          <w:rFonts w:cstheme="minorHAnsi"/>
        </w:rPr>
        <w:t xml:space="preserve"> and such, instead of using just a letter only to make it easier to understand. Which follows </w:t>
      </w:r>
      <w:r w:rsidR="0020239A">
        <w:rPr>
          <w:rFonts w:cstheme="minorHAnsi"/>
        </w:rPr>
        <w:t xml:space="preserve">the </w:t>
      </w:r>
      <w:r>
        <w:rPr>
          <w:rFonts w:cstheme="minorHAnsi"/>
        </w:rPr>
        <w:t>PEP8 naming convention as well.</w:t>
      </w:r>
    </w:p>
    <w:p w14:paraId="40FBEC13" w14:textId="77777777" w:rsidR="004562A0" w:rsidRPr="006116B7" w:rsidRDefault="004562A0" w:rsidP="004562A0">
      <w:pPr>
        <w:rPr>
          <w:rFonts w:cstheme="minorHAnsi"/>
        </w:rPr>
      </w:pPr>
      <w:r>
        <w:rPr>
          <w:noProof/>
        </w:rPr>
        <w:drawing>
          <wp:inline distT="0" distB="0" distL="0" distR="0" wp14:anchorId="4652D04A" wp14:editId="720D8BBC">
            <wp:extent cx="2486025" cy="1390650"/>
            <wp:effectExtent l="0" t="0" r="9525"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32"/>
                    <a:stretch>
                      <a:fillRect/>
                    </a:stretch>
                  </pic:blipFill>
                  <pic:spPr>
                    <a:xfrm>
                      <a:off x="0" y="0"/>
                      <a:ext cx="2486025" cy="1390650"/>
                    </a:xfrm>
                    <a:prstGeom prst="rect">
                      <a:avLst/>
                    </a:prstGeom>
                  </pic:spPr>
                </pic:pic>
              </a:graphicData>
            </a:graphic>
          </wp:inline>
        </w:drawing>
      </w:r>
    </w:p>
    <w:p w14:paraId="1B9C6B72" w14:textId="402106D6" w:rsidR="004562A0" w:rsidRPr="001267E4" w:rsidRDefault="004562A0" w:rsidP="004562A0">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do </w:t>
      </w:r>
      <w:r w:rsidRPr="001267E4">
        <w:rPr>
          <w:rFonts w:cstheme="minorHAnsi"/>
          <w:b/>
          <w:bCs/>
          <w:sz w:val="24"/>
          <w:szCs w:val="24"/>
        </w:rPr>
        <w:t>design pattern</w:t>
      </w:r>
      <w:r w:rsidR="0020239A">
        <w:rPr>
          <w:rFonts w:cstheme="minorHAnsi"/>
          <w:b/>
          <w:bCs/>
          <w:sz w:val="24"/>
          <w:szCs w:val="24"/>
        </w:rPr>
        <w:t>s</w:t>
      </w:r>
      <w:r w:rsidRPr="001267E4">
        <w:rPr>
          <w:rFonts w:cstheme="minorHAnsi"/>
          <w:b/>
          <w:bCs/>
          <w:sz w:val="24"/>
          <w:szCs w:val="24"/>
        </w:rPr>
        <w:t xml:space="preserve"> solve design problem</w:t>
      </w:r>
      <w:r>
        <w:rPr>
          <w:rFonts w:cstheme="minorHAnsi"/>
          <w:b/>
          <w:bCs/>
          <w:sz w:val="24"/>
          <w:szCs w:val="24"/>
        </w:rPr>
        <w:t>s</w:t>
      </w:r>
    </w:p>
    <w:p w14:paraId="5AD2C662" w14:textId="77777777" w:rsidR="004562A0" w:rsidRDefault="004562A0" w:rsidP="004562A0">
      <w:pPr>
        <w:rPr>
          <w:rFonts w:cstheme="minorHAnsi"/>
          <w:b/>
          <w:bCs/>
          <w:sz w:val="24"/>
          <w:szCs w:val="24"/>
        </w:rPr>
      </w:pPr>
      <w:r w:rsidRPr="001267E4">
        <w:rPr>
          <w:rFonts w:cstheme="minorHAnsi"/>
          <w:b/>
          <w:bCs/>
          <w:sz w:val="24"/>
          <w:szCs w:val="24"/>
        </w:rPr>
        <w:t>Evaluation</w:t>
      </w:r>
    </w:p>
    <w:p w14:paraId="631192DD" w14:textId="2D293626" w:rsidR="004562A0" w:rsidRPr="00257B2E" w:rsidRDefault="004562A0" w:rsidP="004562A0">
      <w:pPr>
        <w:rPr>
          <w:rFonts w:cstheme="minorHAnsi"/>
        </w:rPr>
      </w:pPr>
      <w:r w:rsidRPr="00257B2E">
        <w:rPr>
          <w:rFonts w:cstheme="minorHAnsi"/>
        </w:rPr>
        <w:t>Using the actual name of the patte</w:t>
      </w:r>
      <w:r w:rsidR="0020239A">
        <w:rPr>
          <w:rFonts w:cstheme="minorHAnsi"/>
        </w:rPr>
        <w:t>r</w:t>
      </w:r>
      <w:r w:rsidRPr="00257B2E">
        <w:rPr>
          <w:rFonts w:cstheme="minorHAnsi"/>
        </w:rPr>
        <w:t>n</w:t>
      </w:r>
      <w:r>
        <w:rPr>
          <w:rFonts w:cstheme="minorHAnsi"/>
        </w:rPr>
        <w:t xml:space="preserve"> in the class name was done excellent</w:t>
      </w:r>
      <w:r w:rsidR="0020239A">
        <w:rPr>
          <w:rFonts w:cstheme="minorHAnsi"/>
        </w:rPr>
        <w:t>ly</w:t>
      </w:r>
      <w:r>
        <w:rPr>
          <w:rFonts w:cstheme="minorHAnsi"/>
        </w:rPr>
        <w:t xml:space="preserve"> and made it easier to distinguish its purpose.</w:t>
      </w:r>
    </w:p>
    <w:p w14:paraId="343C0C64" w14:textId="77777777" w:rsidR="004562A0" w:rsidRDefault="004562A0" w:rsidP="004562A0">
      <w:pPr>
        <w:rPr>
          <w:rFonts w:cstheme="minorHAnsi"/>
          <w:b/>
          <w:bCs/>
          <w:sz w:val="24"/>
          <w:szCs w:val="24"/>
        </w:rPr>
      </w:pPr>
      <w:r>
        <w:rPr>
          <w:noProof/>
        </w:rPr>
        <w:drawing>
          <wp:inline distT="0" distB="0" distL="0" distR="0" wp14:anchorId="0CB697DF" wp14:editId="53ED0121">
            <wp:extent cx="2862470" cy="1530067"/>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2866589" cy="1532269"/>
                    </a:xfrm>
                    <a:prstGeom prst="rect">
                      <a:avLst/>
                    </a:prstGeom>
                  </pic:spPr>
                </pic:pic>
              </a:graphicData>
            </a:graphic>
          </wp:inline>
        </w:drawing>
      </w:r>
    </w:p>
    <w:p w14:paraId="7EB42593" w14:textId="77777777" w:rsidR="004562A0" w:rsidRDefault="004562A0" w:rsidP="004562A0">
      <w:pPr>
        <w:rPr>
          <w:rFonts w:cstheme="minorHAnsi"/>
          <w:b/>
          <w:bCs/>
          <w:sz w:val="24"/>
          <w:szCs w:val="24"/>
        </w:rPr>
      </w:pPr>
      <w:r>
        <w:rPr>
          <w:noProof/>
        </w:rPr>
        <w:drawing>
          <wp:inline distT="0" distB="0" distL="0" distR="0" wp14:anchorId="465134E4" wp14:editId="3466E9DE">
            <wp:extent cx="2329732" cy="773680"/>
            <wp:effectExtent l="0" t="0" r="0" b="762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4"/>
                    <a:stretch>
                      <a:fillRect/>
                    </a:stretch>
                  </pic:blipFill>
                  <pic:spPr>
                    <a:xfrm>
                      <a:off x="0" y="0"/>
                      <a:ext cx="2341769" cy="777677"/>
                    </a:xfrm>
                    <a:prstGeom prst="rect">
                      <a:avLst/>
                    </a:prstGeom>
                  </pic:spPr>
                </pic:pic>
              </a:graphicData>
            </a:graphic>
          </wp:inline>
        </w:drawing>
      </w:r>
    </w:p>
    <w:p w14:paraId="60128305" w14:textId="77777777" w:rsidR="004562A0" w:rsidRDefault="004562A0" w:rsidP="004562A0">
      <w:pPr>
        <w:rPr>
          <w:rFonts w:cstheme="minorHAnsi"/>
          <w:b/>
          <w:bCs/>
          <w:sz w:val="24"/>
          <w:szCs w:val="24"/>
        </w:rPr>
      </w:pPr>
    </w:p>
    <w:p w14:paraId="41393227" w14:textId="5A8475BA" w:rsidR="004562A0" w:rsidRPr="001267E4" w:rsidRDefault="00AA68B6" w:rsidP="004562A0">
      <w:pPr>
        <w:rPr>
          <w:rFonts w:cstheme="minorHAnsi"/>
          <w:b/>
          <w:bCs/>
          <w:sz w:val="24"/>
          <w:szCs w:val="24"/>
        </w:rPr>
      </w:pPr>
      <w:r>
        <w:t xml:space="preserve">.In the after.py in </w:t>
      </w:r>
      <w:r w:rsidR="0020239A">
        <w:t xml:space="preserve">the </w:t>
      </w:r>
      <w:r>
        <w:t>reader file it is importing from ABC import and abstract</w:t>
      </w:r>
      <w:r w:rsidR="0020239A">
        <w:t xml:space="preserve"> </w:t>
      </w:r>
      <w:r>
        <w:t>method</w:t>
      </w:r>
    </w:p>
    <w:p w14:paraId="4A45EC1E" w14:textId="77777777" w:rsidR="004562A0" w:rsidRDefault="004562A0" w:rsidP="004562A0">
      <w:pPr>
        <w:rPr>
          <w:rFonts w:cstheme="minorHAnsi"/>
        </w:rPr>
      </w:pPr>
      <w:r>
        <w:rPr>
          <w:rFonts w:cstheme="minorHAnsi"/>
        </w:rPr>
        <w:t xml:space="preserve">The </w:t>
      </w:r>
      <w:proofErr w:type="spellStart"/>
      <w:r w:rsidRPr="00B22F61">
        <w:rPr>
          <w:rFonts w:cstheme="minorHAnsi"/>
          <w:b/>
          <w:bCs/>
        </w:rPr>
        <w:t>select_pen</w:t>
      </w:r>
      <w:proofErr w:type="spellEnd"/>
      <w:r>
        <w:rPr>
          <w:rFonts w:cstheme="minorHAnsi"/>
        </w:rPr>
        <w:t xml:space="preserve"> method name can be changed to </w:t>
      </w:r>
      <w:proofErr w:type="spellStart"/>
      <w:r w:rsidRPr="00B22F61">
        <w:rPr>
          <w:rFonts w:cstheme="minorHAnsi"/>
          <w:b/>
          <w:bCs/>
        </w:rPr>
        <w:t>pen_colour</w:t>
      </w:r>
      <w:proofErr w:type="spellEnd"/>
      <w:r>
        <w:rPr>
          <w:rFonts w:cstheme="minorHAnsi"/>
        </w:rPr>
        <w:t xml:space="preserve"> instead to name it according to its purpose and information to the code. </w:t>
      </w:r>
      <w:proofErr w:type="gramStart"/>
      <w:r>
        <w:rPr>
          <w:rFonts w:cstheme="minorHAnsi"/>
        </w:rPr>
        <w:t>And also</w:t>
      </w:r>
      <w:proofErr w:type="gramEnd"/>
      <w:r>
        <w:rPr>
          <w:rFonts w:cstheme="minorHAnsi"/>
        </w:rPr>
        <w:t xml:space="preserve"> improve readability.</w:t>
      </w:r>
    </w:p>
    <w:p w14:paraId="77800E97" w14:textId="77777777" w:rsidR="004562A0" w:rsidRDefault="004562A0" w:rsidP="004562A0">
      <w:pPr>
        <w:rPr>
          <w:rFonts w:cstheme="minorHAnsi"/>
        </w:rPr>
      </w:pPr>
      <w:r>
        <w:rPr>
          <w:noProof/>
        </w:rPr>
        <w:drawing>
          <wp:inline distT="0" distB="0" distL="0" distR="0" wp14:anchorId="6B26B7B9" wp14:editId="47631863">
            <wp:extent cx="2524125" cy="657225"/>
            <wp:effectExtent l="0" t="0" r="9525"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2524125" cy="657225"/>
                    </a:xfrm>
                    <a:prstGeom prst="rect">
                      <a:avLst/>
                    </a:prstGeom>
                  </pic:spPr>
                </pic:pic>
              </a:graphicData>
            </a:graphic>
          </wp:inline>
        </w:drawing>
      </w:r>
    </w:p>
    <w:p w14:paraId="06BCB2F1" w14:textId="26A559CE" w:rsidR="004562A0" w:rsidRPr="00B22F61" w:rsidRDefault="0020239A" w:rsidP="004562A0">
      <w:pPr>
        <w:rPr>
          <w:rFonts w:cstheme="minorHAnsi"/>
        </w:rPr>
      </w:pPr>
      <w:r>
        <w:rPr>
          <w:rFonts w:cstheme="minorHAnsi"/>
          <w:b/>
          <w:bCs/>
        </w:rPr>
        <w:lastRenderedPageBreak/>
        <w:t xml:space="preserve">the </w:t>
      </w:r>
      <w:r w:rsidR="004562A0" w:rsidRPr="00B22F61">
        <w:rPr>
          <w:rFonts w:cstheme="minorHAnsi"/>
          <w:b/>
          <w:bCs/>
        </w:rPr>
        <w:t>pens</w:t>
      </w:r>
      <w:r w:rsidR="004562A0">
        <w:rPr>
          <w:rFonts w:cstheme="minorHAnsi"/>
        </w:rPr>
        <w:t xml:space="preserve"> object name can also probably be changed to </w:t>
      </w:r>
      <w:r w:rsidR="004562A0" w:rsidRPr="00B22F61">
        <w:rPr>
          <w:rFonts w:cstheme="minorHAnsi"/>
          <w:b/>
          <w:bCs/>
        </w:rPr>
        <w:t>colour</w:t>
      </w:r>
      <w:r w:rsidR="004562A0">
        <w:rPr>
          <w:rFonts w:cstheme="minorHAnsi"/>
          <w:b/>
          <w:bCs/>
        </w:rPr>
        <w:t xml:space="preserve"> </w:t>
      </w:r>
      <w:r w:rsidR="004562A0">
        <w:rPr>
          <w:rFonts w:cstheme="minorHAnsi"/>
        </w:rPr>
        <w:t>because it contains the colour of the pen. Therefore, it is named according to its content.</w:t>
      </w:r>
    </w:p>
    <w:p w14:paraId="1029733D" w14:textId="77777777" w:rsidR="004562A0" w:rsidRDefault="004562A0" w:rsidP="004562A0">
      <w:pPr>
        <w:rPr>
          <w:rFonts w:cstheme="minorHAnsi"/>
        </w:rPr>
      </w:pPr>
      <w:r>
        <w:rPr>
          <w:noProof/>
        </w:rPr>
        <w:drawing>
          <wp:inline distT="0" distB="0" distL="0" distR="0" wp14:anchorId="3FAB6242" wp14:editId="2CE56514">
            <wp:extent cx="4295775" cy="200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95775" cy="200025"/>
                    </a:xfrm>
                    <a:prstGeom prst="rect">
                      <a:avLst/>
                    </a:prstGeom>
                  </pic:spPr>
                </pic:pic>
              </a:graphicData>
            </a:graphic>
          </wp:inline>
        </w:drawing>
      </w:r>
    </w:p>
    <w:p w14:paraId="21369AAB" w14:textId="0A7CDD25" w:rsidR="004562A0" w:rsidRDefault="004562A0" w:rsidP="004562A0">
      <w:pPr>
        <w:rPr>
          <w:rFonts w:cstheme="minorHAnsi"/>
        </w:rPr>
      </w:pPr>
      <w:r>
        <w:rPr>
          <w:rFonts w:cstheme="minorHAnsi"/>
        </w:rPr>
        <w:t>The method and class names were done excellent</w:t>
      </w:r>
      <w:r w:rsidR="0020239A">
        <w:rPr>
          <w:rFonts w:cstheme="minorHAnsi"/>
        </w:rPr>
        <w:t>ly</w:t>
      </w:r>
      <w:r>
        <w:rPr>
          <w:rFonts w:cstheme="minorHAnsi"/>
        </w:rPr>
        <w:t xml:space="preserve"> because this improved readability and follow </w:t>
      </w:r>
      <w:r w:rsidR="0020239A">
        <w:rPr>
          <w:rFonts w:cstheme="minorHAnsi"/>
        </w:rPr>
        <w:t xml:space="preserve">the </w:t>
      </w:r>
      <w:r>
        <w:rPr>
          <w:rFonts w:cstheme="minorHAnsi"/>
        </w:rPr>
        <w:t>PEP8 style guide for python coding as well.</w:t>
      </w:r>
    </w:p>
    <w:p w14:paraId="7CD42A07" w14:textId="29465363" w:rsidR="003D6B6B" w:rsidRDefault="003D6B6B" w:rsidP="004562A0">
      <w:pPr>
        <w:rPr>
          <w:rFonts w:cstheme="minorHAnsi"/>
        </w:rPr>
      </w:pPr>
    </w:p>
    <w:p w14:paraId="09F9CF04" w14:textId="4F877BF5" w:rsidR="003D6B6B" w:rsidRDefault="003D6B6B" w:rsidP="004562A0">
      <w:pPr>
        <w:rPr>
          <w:rFonts w:cstheme="minorHAnsi"/>
        </w:rPr>
      </w:pPr>
    </w:p>
    <w:p w14:paraId="77DFEB71" w14:textId="32D22D4C" w:rsidR="003D6B6B" w:rsidRDefault="003D6B6B" w:rsidP="003D6B6B">
      <w:pPr>
        <w:rPr>
          <w:b/>
          <w:bCs/>
        </w:rPr>
      </w:pPr>
      <w:r>
        <w:t>T</w:t>
      </w:r>
      <w:r w:rsidRPr="006133F8">
        <w:t xml:space="preserve">he object interface that was required is the </w:t>
      </w:r>
      <w:proofErr w:type="spellStart"/>
      <w:r>
        <w:t>drawline</w:t>
      </w:r>
      <w:proofErr w:type="spellEnd"/>
      <w:r w:rsidRPr="006133F8">
        <w:t>.</w:t>
      </w:r>
      <w:r w:rsidRPr="00F6368D">
        <w:rPr>
          <w:b/>
          <w:bCs/>
        </w:rPr>
        <w:t xml:space="preserve"> </w:t>
      </w:r>
      <w:r w:rsidRPr="00A62343">
        <w:rPr>
          <w:b/>
          <w:bCs/>
        </w:rPr>
        <w:t>Singleton</w:t>
      </w:r>
      <w:r>
        <w:t xml:space="preserve"> Pattern solved the control of object creation in the class </w:t>
      </w:r>
      <w:proofErr w:type="spellStart"/>
      <w:r>
        <w:t>HardCodedSourceReader</w:t>
      </w:r>
      <w:proofErr w:type="spellEnd"/>
      <w:r>
        <w:t>. And It inherits from multiple classes, so it inherits attributes from both its parents and can perform their methods as well. This means less code is needed to be written and it also has extended capabilities since it is inherit</w:t>
      </w:r>
      <w:r w:rsidR="0020239A">
        <w:t>ed</w:t>
      </w:r>
      <w:r>
        <w:t xml:space="preserve"> from many parents.</w:t>
      </w:r>
      <w:r w:rsidRPr="00114005">
        <w:rPr>
          <w:b/>
          <w:bCs/>
        </w:rPr>
        <w:t xml:space="preserve"> </w:t>
      </w:r>
      <w:r>
        <w:rPr>
          <w:b/>
          <w:bCs/>
        </w:rPr>
        <w:t>Abstract Factory Pattern</w:t>
      </w:r>
    </w:p>
    <w:p w14:paraId="6458524C" w14:textId="7ECAD9FA" w:rsidR="003D6B6B" w:rsidRDefault="0020239A" w:rsidP="003D6B6B">
      <w:pPr>
        <w:pStyle w:val="ListParagraph"/>
        <w:numPr>
          <w:ilvl w:val="0"/>
          <w:numId w:val="2"/>
        </w:numPr>
        <w:jc w:val="both"/>
      </w:pPr>
      <w:r>
        <w:t>The a</w:t>
      </w:r>
      <w:r w:rsidR="003D6B6B" w:rsidRPr="001C57FF">
        <w:t>dapter</w:t>
      </w:r>
      <w:r w:rsidR="003D6B6B">
        <w:t xml:space="preserve"> and </w:t>
      </w:r>
      <w:r w:rsidR="003D6B6B" w:rsidRPr="001C57FF">
        <w:t>Abstract</w:t>
      </w:r>
      <w:r w:rsidR="003D6B6B">
        <w:t xml:space="preserve"> </w:t>
      </w:r>
      <w:r w:rsidR="003D6B6B" w:rsidRPr="001C57FF">
        <w:t>Factory</w:t>
      </w:r>
      <w:r w:rsidR="003D6B6B">
        <w:t xml:space="preserve"> pattern were done excellently on </w:t>
      </w:r>
      <w:r w:rsidR="003D6B6B" w:rsidRPr="00404832">
        <w:rPr>
          <w:b/>
          <w:bCs/>
        </w:rPr>
        <w:t>drawers.py</w:t>
      </w:r>
      <w:r w:rsidR="003D6B6B">
        <w:t xml:space="preserve">. because </w:t>
      </w:r>
      <w:proofErr w:type="spellStart"/>
      <w:r w:rsidR="003D6B6B">
        <w:t>PrintingDrawer</w:t>
      </w:r>
      <w:proofErr w:type="spellEnd"/>
      <w:r w:rsidR="003D6B6B">
        <w:t xml:space="preserve">, </w:t>
      </w:r>
      <w:proofErr w:type="spellStart"/>
      <w:r w:rsidR="003D6B6B">
        <w:t>TKDrawer</w:t>
      </w:r>
      <w:proofErr w:type="spellEnd"/>
      <w:r w:rsidR="003D6B6B">
        <w:t xml:space="preserve">, and </w:t>
      </w:r>
      <w:proofErr w:type="spellStart"/>
      <w:r w:rsidR="003D6B6B">
        <w:t>TurtleDrawer</w:t>
      </w:r>
      <w:proofErr w:type="spellEnd"/>
      <w:r w:rsidR="003D6B6B">
        <w:t xml:space="preserve"> classes had been added which inherit the methods from </w:t>
      </w:r>
      <w:proofErr w:type="spellStart"/>
      <w:r w:rsidR="003D6B6B">
        <w:t>AbstractDrawer</w:t>
      </w:r>
      <w:proofErr w:type="spellEnd"/>
      <w:r w:rsidR="003D6B6B">
        <w:t xml:space="preserve"> and made the code ROBUST and FLEXIBLE.</w:t>
      </w:r>
    </w:p>
    <w:p w14:paraId="2B5A1E61" w14:textId="77777777" w:rsidR="003D6B6B" w:rsidRDefault="003D6B6B" w:rsidP="003D6B6B">
      <w:pPr>
        <w:pStyle w:val="ListParagraph"/>
        <w:numPr>
          <w:ilvl w:val="0"/>
          <w:numId w:val="2"/>
        </w:numPr>
        <w:jc w:val="both"/>
      </w:pPr>
      <w:r>
        <w:t>The Abstract Factory pattern helped control the classes of objects</w:t>
      </w:r>
    </w:p>
    <w:p w14:paraId="3B4C30E0" w14:textId="471947E7" w:rsidR="003D6B6B" w:rsidRDefault="003D6B6B" w:rsidP="003D6B6B">
      <w:pPr>
        <w:pStyle w:val="ListParagraph"/>
        <w:numPr>
          <w:ilvl w:val="0"/>
          <w:numId w:val="2"/>
        </w:numPr>
        <w:jc w:val="both"/>
      </w:pPr>
      <w:r>
        <w:t xml:space="preserve">Abstract Factory Pattern solved the design problem in </w:t>
      </w:r>
      <w:r w:rsidR="0020239A">
        <w:t xml:space="preserve">the </w:t>
      </w:r>
      <w:r>
        <w:t xml:space="preserve">class </w:t>
      </w:r>
      <w:proofErr w:type="spellStart"/>
      <w:r>
        <w:t>HardCodedSourceReader</w:t>
      </w:r>
      <w:proofErr w:type="spellEnd"/>
      <w:r>
        <w:t xml:space="preserve"> by </w:t>
      </w:r>
      <w:r>
        <w:rPr>
          <w:b/>
          <w:bCs/>
        </w:rPr>
        <w:t xml:space="preserve"> </w:t>
      </w:r>
    </w:p>
    <w:p w14:paraId="74FBDFB5" w14:textId="77777777" w:rsidR="003D6B6B" w:rsidRPr="003C0F7E" w:rsidRDefault="003D6B6B" w:rsidP="003D6B6B">
      <w:pPr>
        <w:jc w:val="both"/>
        <w:rPr>
          <w:b/>
          <w:bCs/>
        </w:rPr>
      </w:pPr>
      <w:r w:rsidRPr="003C0F7E">
        <w:rPr>
          <w:b/>
          <w:bCs/>
        </w:rPr>
        <w:t>Adapter Pattern</w:t>
      </w:r>
    </w:p>
    <w:p w14:paraId="7DC216E4" w14:textId="2FE83AF7" w:rsidR="003D6B6B" w:rsidRDefault="003D6B6B" w:rsidP="003D6B6B">
      <w:pPr>
        <w:pStyle w:val="ListParagraph"/>
        <w:numPr>
          <w:ilvl w:val="0"/>
          <w:numId w:val="2"/>
        </w:numPr>
        <w:jc w:val="both"/>
      </w:pPr>
      <w:r>
        <w:t xml:space="preserve">When </w:t>
      </w:r>
      <w:r w:rsidR="0020239A">
        <w:t xml:space="preserve">the </w:t>
      </w:r>
      <w:r w:rsidRPr="00A62343">
        <w:rPr>
          <w:b/>
          <w:bCs/>
        </w:rPr>
        <w:t>Adapter</w:t>
      </w:r>
      <w:r>
        <w:t xml:space="preserve"> pattern was applied in the drawers.py the </w:t>
      </w:r>
      <w:r w:rsidRPr="00A62343">
        <w:rPr>
          <w:b/>
          <w:bCs/>
        </w:rPr>
        <w:t>OBJECT</w:t>
      </w:r>
      <w:r>
        <w:t xml:space="preserve"> </w:t>
      </w:r>
      <w:r w:rsidRPr="00A62343">
        <w:rPr>
          <w:b/>
          <w:bCs/>
        </w:rPr>
        <w:t>GRANULARITY</w:t>
      </w:r>
      <w:r>
        <w:t xml:space="preserve"> became bigger because three new classes had been added. </w:t>
      </w:r>
    </w:p>
    <w:p w14:paraId="19F517A6" w14:textId="00C38461" w:rsidR="003D6B6B" w:rsidRDefault="0020239A" w:rsidP="003D6B6B">
      <w:pPr>
        <w:pStyle w:val="ListParagraph"/>
        <w:numPr>
          <w:ilvl w:val="0"/>
          <w:numId w:val="2"/>
        </w:numPr>
        <w:jc w:val="both"/>
      </w:pPr>
      <w:r>
        <w:t>The a</w:t>
      </w:r>
      <w:r w:rsidR="003D6B6B">
        <w:t xml:space="preserve">dapter pattern on </w:t>
      </w:r>
      <w:r w:rsidR="003D6B6B" w:rsidRPr="00847A04">
        <w:rPr>
          <w:b/>
          <w:bCs/>
        </w:rPr>
        <w:t>drawers</w:t>
      </w:r>
      <w:r w:rsidR="003D6B6B">
        <w:t xml:space="preserve">.py solved the problem by enabling </w:t>
      </w:r>
      <w:r>
        <w:t xml:space="preserve">it </w:t>
      </w:r>
      <w:r w:rsidR="003D6B6B">
        <w:t>to work with multiple programs.</w:t>
      </w:r>
    </w:p>
    <w:p w14:paraId="1BAB45FD" w14:textId="596778CB" w:rsidR="003D6B6B" w:rsidRDefault="0020239A" w:rsidP="003D6B6B">
      <w:pPr>
        <w:rPr>
          <w:rFonts w:cstheme="minorHAnsi"/>
        </w:rPr>
      </w:pPr>
      <w:r>
        <w:t>The a</w:t>
      </w:r>
      <w:r w:rsidR="003D6B6B">
        <w:t xml:space="preserve">dapter pattern helped FIND APPROPRIATE OBJECTS in </w:t>
      </w:r>
      <w:r w:rsidR="003D6B6B" w:rsidRPr="002129C9">
        <w:rPr>
          <w:b/>
          <w:bCs/>
        </w:rPr>
        <w:t>Drawer</w:t>
      </w:r>
      <w:r w:rsidR="003D6B6B">
        <w:t xml:space="preserve"> by looking at the specific request from the client code, checking which object is implementing that specific request and then looking at the object that is not implementing that request and find</w:t>
      </w:r>
      <w:r>
        <w:t>ing</w:t>
      </w:r>
      <w:r w:rsidR="003D6B6B">
        <w:t xml:space="preserve"> a way how it can adapt to the specific request</w:t>
      </w:r>
    </w:p>
    <w:p w14:paraId="2A221081" w14:textId="77777777" w:rsidR="003D6B6B" w:rsidRDefault="003D6B6B" w:rsidP="004562A0">
      <w:pPr>
        <w:rPr>
          <w:rFonts w:cstheme="minorHAnsi"/>
        </w:rPr>
      </w:pPr>
    </w:p>
    <w:p w14:paraId="46D84BBE" w14:textId="77777777" w:rsidR="004562A0" w:rsidRPr="001267E4" w:rsidRDefault="004562A0" w:rsidP="004562A0">
      <w:pPr>
        <w:rPr>
          <w:rFonts w:cstheme="minorHAnsi"/>
        </w:rPr>
      </w:pPr>
      <w:r>
        <w:rPr>
          <w:noProof/>
        </w:rPr>
        <w:lastRenderedPageBreak/>
        <w:drawing>
          <wp:inline distT="0" distB="0" distL="0" distR="0" wp14:anchorId="776387B4" wp14:editId="405A039F">
            <wp:extent cx="2605679" cy="3721210"/>
            <wp:effectExtent l="0" t="0" r="4445" b="0"/>
            <wp:docPr id="58" name="Picture 5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10;&#10;Description automatically generated"/>
                    <pic:cNvPicPr/>
                  </pic:nvPicPr>
                  <pic:blipFill>
                    <a:blip r:embed="rId37"/>
                    <a:stretch>
                      <a:fillRect/>
                    </a:stretch>
                  </pic:blipFill>
                  <pic:spPr>
                    <a:xfrm>
                      <a:off x="0" y="0"/>
                      <a:ext cx="2607994" cy="3724516"/>
                    </a:xfrm>
                    <a:prstGeom prst="rect">
                      <a:avLst/>
                    </a:prstGeom>
                  </pic:spPr>
                </pic:pic>
              </a:graphicData>
            </a:graphic>
          </wp:inline>
        </w:drawing>
      </w:r>
      <w:r w:rsidRPr="001267E4">
        <w:rPr>
          <w:rFonts w:cstheme="minorHAnsi"/>
        </w:rPr>
        <w:br w:type="page"/>
      </w:r>
    </w:p>
    <w:p w14:paraId="48E13216" w14:textId="478E6A59" w:rsidR="00AB0A3B" w:rsidRDefault="00AB0A3B" w:rsidP="00AB0A3B">
      <w:pPr>
        <w:pStyle w:val="Heading1"/>
      </w:pPr>
      <w:r>
        <w:lastRenderedPageBreak/>
        <w:t>A Documentation and Learning Aid</w:t>
      </w:r>
    </w:p>
    <w:p w14:paraId="3DD02A6B" w14:textId="05A38183" w:rsidR="009A02D5" w:rsidRDefault="0020239A" w:rsidP="009A02D5">
      <w:pPr>
        <w:rPr>
          <w:rFonts w:cstheme="minorHAnsi"/>
          <w:b/>
          <w:bCs/>
          <w:sz w:val="24"/>
          <w:szCs w:val="24"/>
        </w:rPr>
      </w:pPr>
      <w:r>
        <w:rPr>
          <w:rFonts w:cstheme="minorHAnsi"/>
          <w:b/>
          <w:bCs/>
          <w:sz w:val="24"/>
          <w:szCs w:val="24"/>
        </w:rPr>
        <w:t>The p</w:t>
      </w:r>
      <w:r w:rsidR="009A02D5" w:rsidRPr="001267E4">
        <w:rPr>
          <w:rFonts w:cstheme="minorHAnsi"/>
          <w:b/>
          <w:bCs/>
          <w:sz w:val="24"/>
          <w:szCs w:val="24"/>
        </w:rPr>
        <w:t>roblem in the before code</w:t>
      </w:r>
    </w:p>
    <w:p w14:paraId="56C4070D" w14:textId="77777777" w:rsidR="00456496" w:rsidRDefault="00456496" w:rsidP="00456496">
      <w:pPr>
        <w:rPr>
          <w:b/>
          <w:bCs/>
        </w:rPr>
      </w:pPr>
      <w:r w:rsidRPr="00B34FAF">
        <w:rPr>
          <w:b/>
          <w:bCs/>
        </w:rPr>
        <w:t>&lt;Before.py&gt;</w:t>
      </w:r>
    </w:p>
    <w:p w14:paraId="75F820A9" w14:textId="51E14DA5" w:rsidR="009A02D5" w:rsidRDefault="009A02D5" w:rsidP="009A02D5">
      <w:pPr>
        <w:rPr>
          <w:rFonts w:cstheme="minorHAnsi"/>
        </w:rPr>
      </w:pPr>
      <w:r w:rsidRPr="001267E4">
        <w:rPr>
          <w:rFonts w:cstheme="minorHAnsi"/>
        </w:rPr>
        <w:t xml:space="preserve">No </w:t>
      </w:r>
      <w:r w:rsidRPr="007352D4">
        <w:rPr>
          <w:rFonts w:cstheme="minorHAnsi"/>
          <w:b/>
          <w:bCs/>
        </w:rPr>
        <w:t>inline</w:t>
      </w:r>
      <w:r w:rsidRPr="001267E4">
        <w:rPr>
          <w:rFonts w:cstheme="minorHAnsi"/>
        </w:rPr>
        <w:t xml:space="preserve"> </w:t>
      </w:r>
      <w:r w:rsidRPr="007352D4">
        <w:rPr>
          <w:rFonts w:cstheme="minorHAnsi"/>
          <w:b/>
          <w:bCs/>
        </w:rPr>
        <w:t>comments</w:t>
      </w:r>
      <w:r>
        <w:rPr>
          <w:rFonts w:cstheme="minorHAnsi"/>
        </w:rPr>
        <w:t xml:space="preserve"> in all the before code. This is a problem because it </w:t>
      </w:r>
      <w:r w:rsidRPr="001267E4">
        <w:rPr>
          <w:rFonts w:cstheme="minorHAnsi"/>
        </w:rPr>
        <w:t>make</w:t>
      </w:r>
      <w:r>
        <w:rPr>
          <w:rFonts w:cstheme="minorHAnsi"/>
        </w:rPr>
        <w:t>s</w:t>
      </w:r>
      <w:r w:rsidRPr="001267E4">
        <w:rPr>
          <w:rFonts w:cstheme="minorHAnsi"/>
        </w:rPr>
        <w:t xml:space="preserve"> the code harder to read and understan</w:t>
      </w:r>
      <w:r>
        <w:rPr>
          <w:rFonts w:cstheme="minorHAnsi"/>
        </w:rPr>
        <w:t>d.</w:t>
      </w:r>
    </w:p>
    <w:p w14:paraId="62143405" w14:textId="4B47DED7" w:rsidR="00456496" w:rsidRDefault="00456496" w:rsidP="00456496">
      <w:pPr>
        <w:jc w:val="both"/>
      </w:pPr>
      <w:r>
        <w:t xml:space="preserve">There is no </w:t>
      </w:r>
      <w:r>
        <w:rPr>
          <w:b/>
          <w:bCs/>
        </w:rPr>
        <w:t xml:space="preserve">decorator </w:t>
      </w:r>
      <w:r>
        <w:t xml:space="preserve">pattern was applied in the drawers.py the </w:t>
      </w:r>
      <w:r w:rsidRPr="00A62343">
        <w:rPr>
          <w:b/>
          <w:bCs/>
        </w:rPr>
        <w:t>OBJECT</w:t>
      </w:r>
      <w:r>
        <w:t xml:space="preserve"> </w:t>
      </w:r>
      <w:r w:rsidRPr="00A62343">
        <w:rPr>
          <w:b/>
          <w:bCs/>
        </w:rPr>
        <w:t>GRANULARITY</w:t>
      </w:r>
      <w:r>
        <w:t xml:space="preserve"> became bigger because three new classes had been added.</w:t>
      </w:r>
      <w:r w:rsidRPr="00927761">
        <w:t xml:space="preserve"> </w:t>
      </w:r>
      <w:r>
        <w:t xml:space="preserve">The granularity </w:t>
      </w:r>
      <w:r w:rsidR="0020239A">
        <w:t>o</w:t>
      </w:r>
      <w:r>
        <w:t>n the client side becomes shorter. In the new classes that ha</w:t>
      </w:r>
      <w:r w:rsidR="0020239A">
        <w:t>ve</w:t>
      </w:r>
      <w:r>
        <w:t xml:space="preserve"> been added, the granularity of the method with decorator pattern made the objects in printing </w:t>
      </w:r>
      <w:proofErr w:type="spellStart"/>
      <w:r>
        <w:t>Tigr</w:t>
      </w:r>
      <w:proofErr w:type="spellEnd"/>
      <w:r>
        <w:t xml:space="preserve"> which make</w:t>
      </w:r>
      <w:r w:rsidR="0020239A">
        <w:t>s</w:t>
      </w:r>
      <w:r>
        <w:t xml:space="preserve"> proper objects with </w:t>
      </w:r>
      <w:proofErr w:type="spellStart"/>
      <w:r>
        <w:t>make_drawer</w:t>
      </w:r>
      <w:proofErr w:type="spellEnd"/>
      <w:r>
        <w:t xml:space="preserve"> or </w:t>
      </w:r>
      <w:proofErr w:type="spellStart"/>
      <w:r>
        <w:t>make_parser</w:t>
      </w:r>
      <w:proofErr w:type="spellEnd"/>
      <w:r>
        <w:t xml:space="preserve">, make reader then it inheritance the </w:t>
      </w:r>
      <w:proofErr w:type="spellStart"/>
      <w:r>
        <w:t>TurtleTigr</w:t>
      </w:r>
      <w:proofErr w:type="spellEnd"/>
      <w:r>
        <w:t xml:space="preserve"> class which is the printing </w:t>
      </w:r>
      <w:proofErr w:type="spellStart"/>
      <w:r>
        <w:t>TIGr</w:t>
      </w:r>
      <w:proofErr w:type="spellEnd"/>
      <w:r>
        <w:t xml:space="preserve"> and return is the </w:t>
      </w:r>
      <w:proofErr w:type="spellStart"/>
      <w:r>
        <w:t>TKDrawer</w:t>
      </w:r>
      <w:proofErr w:type="spellEnd"/>
      <w:r>
        <w:t>()</w:t>
      </w:r>
    </w:p>
    <w:p w14:paraId="3C1C99D4" w14:textId="2271509D" w:rsidR="00456496" w:rsidRDefault="00456496" w:rsidP="00456496">
      <w:pPr>
        <w:pStyle w:val="ListParagraph"/>
        <w:numPr>
          <w:ilvl w:val="0"/>
          <w:numId w:val="2"/>
        </w:numPr>
        <w:jc w:val="both"/>
      </w:pPr>
      <w:r>
        <w:t xml:space="preserve">It is also not importing the ABC method and abstract method even in the same file it is also not importing the </w:t>
      </w:r>
      <w:proofErr w:type="spellStart"/>
      <w:r>
        <w:t>PrintingDrawer</w:t>
      </w:r>
      <w:proofErr w:type="spellEnd"/>
      <w:r>
        <w:t xml:space="preserve">, </w:t>
      </w:r>
      <w:proofErr w:type="spellStart"/>
      <w:r>
        <w:t>TKDrawer</w:t>
      </w:r>
      <w:proofErr w:type="spellEnd"/>
      <w:r>
        <w:t xml:space="preserve">, and </w:t>
      </w:r>
      <w:proofErr w:type="spellStart"/>
      <w:r>
        <w:t>TurtleDrawer</w:t>
      </w:r>
      <w:proofErr w:type="spellEnd"/>
      <w:r>
        <w:t xml:space="preserve"> classes which inherit the methods from </w:t>
      </w:r>
      <w:proofErr w:type="spellStart"/>
      <w:r>
        <w:t>AbstractDrawer</w:t>
      </w:r>
      <w:proofErr w:type="spellEnd"/>
      <w:r>
        <w:t xml:space="preserve"> and made the code ROBUST and FLEXIBLE.</w:t>
      </w:r>
      <w:r w:rsidRPr="004B1521">
        <w:t xml:space="preserve"> </w:t>
      </w:r>
      <w:r>
        <w:t xml:space="preserve">The Abstract Factory pattern helped control the classes of objects Abstract Factory Pattern solved the design problem in class </w:t>
      </w:r>
      <w:proofErr w:type="spellStart"/>
      <w:r>
        <w:t>PrintingTIGR</w:t>
      </w:r>
      <w:proofErr w:type="spellEnd"/>
      <w:r>
        <w:t xml:space="preserve"> is the base class then it inherit</w:t>
      </w:r>
      <w:r w:rsidR="0020239A">
        <w:t>ed</w:t>
      </w:r>
      <w:r>
        <w:t xml:space="preserve"> the Turtle </w:t>
      </w:r>
      <w:proofErr w:type="spellStart"/>
      <w:r>
        <w:t>Tihgr</w:t>
      </w:r>
      <w:proofErr w:type="spellEnd"/>
      <w:r>
        <w:t xml:space="preserve"> class and TK </w:t>
      </w:r>
      <w:proofErr w:type="spellStart"/>
      <w:r>
        <w:t>tigr</w:t>
      </w:r>
      <w:proofErr w:type="spellEnd"/>
      <w:r>
        <w:t xml:space="preserve"> class with decorator pattern It inherits from multiple classes, so it inherits attributes from both its parents, and can perform their methods as well. This means more code is written and it </w:t>
      </w:r>
      <w:r w:rsidR="0020239A">
        <w:t xml:space="preserve">is </w:t>
      </w:r>
      <w:r>
        <w:t xml:space="preserve">also in the client code Parser could be refactored using </w:t>
      </w:r>
      <w:r w:rsidR="0020239A">
        <w:t xml:space="preserve">the </w:t>
      </w:r>
      <w:r>
        <w:t xml:space="preserve">template method or extended using </w:t>
      </w:r>
      <w:r w:rsidR="0020239A">
        <w:t xml:space="preserve">the </w:t>
      </w:r>
      <w:r>
        <w:t>decorator.</w:t>
      </w:r>
    </w:p>
    <w:p w14:paraId="30463714" w14:textId="77777777" w:rsidR="00456496" w:rsidRDefault="00456496" w:rsidP="00456496">
      <w:pPr>
        <w:pStyle w:val="ListParagraph"/>
        <w:numPr>
          <w:ilvl w:val="0"/>
          <w:numId w:val="2"/>
        </w:numPr>
        <w:jc w:val="both"/>
      </w:pPr>
      <w:r>
        <w:t xml:space="preserve">The </w:t>
      </w:r>
      <w:r w:rsidRPr="00A62343">
        <w:rPr>
          <w:b/>
          <w:bCs/>
        </w:rPr>
        <w:t>OBJECT</w:t>
      </w:r>
      <w:r>
        <w:t xml:space="preserve"> </w:t>
      </w:r>
      <w:r w:rsidRPr="00A62343">
        <w:rPr>
          <w:b/>
          <w:bCs/>
        </w:rPr>
        <w:t>GRANULARITY</w:t>
      </w:r>
      <w:r>
        <w:t xml:space="preserve"> for the client code is less complex and smaller.</w:t>
      </w:r>
    </w:p>
    <w:p w14:paraId="10BBC4AC" w14:textId="77777777" w:rsidR="00456496" w:rsidRDefault="00456496" w:rsidP="00456496">
      <w:pPr>
        <w:pStyle w:val="ListParagraph"/>
        <w:numPr>
          <w:ilvl w:val="0"/>
          <w:numId w:val="2"/>
        </w:numPr>
        <w:jc w:val="both"/>
      </w:pPr>
      <w:r>
        <w:t xml:space="preserve">The problem in the </w:t>
      </w:r>
      <w:proofErr w:type="spellStart"/>
      <w:r w:rsidRPr="003C0F7E">
        <w:rPr>
          <w:b/>
          <w:bCs/>
        </w:rPr>
        <w:t>TIGr</w:t>
      </w:r>
      <w:proofErr w:type="spellEnd"/>
      <w:r>
        <w:t xml:space="preserve"> was ABC was imported but never used.</w:t>
      </w:r>
    </w:p>
    <w:p w14:paraId="0E74BC20" w14:textId="77777777" w:rsidR="00456496" w:rsidRDefault="00456496" w:rsidP="00456496">
      <w:pPr>
        <w:pStyle w:val="ListParagraph"/>
        <w:numPr>
          <w:ilvl w:val="0"/>
          <w:numId w:val="2"/>
        </w:numPr>
        <w:jc w:val="both"/>
      </w:pPr>
      <w:r>
        <w:t xml:space="preserve">The method </w:t>
      </w:r>
      <w:r w:rsidRPr="00300E34">
        <w:rPr>
          <w:b/>
          <w:bCs/>
        </w:rPr>
        <w:t>read</w:t>
      </w:r>
      <w:r>
        <w:t xml:space="preserve"> in the </w:t>
      </w:r>
      <w:proofErr w:type="spellStart"/>
      <w:r w:rsidRPr="00A62343">
        <w:rPr>
          <w:b/>
          <w:bCs/>
        </w:rPr>
        <w:t>HardCodedSourceReader</w:t>
      </w:r>
      <w:proofErr w:type="spellEnd"/>
      <w:r>
        <w:t xml:space="preserve"> class, append function is not good for reusability because when you want to draw more lines means more appends.</w:t>
      </w:r>
    </w:p>
    <w:p w14:paraId="2F61CF99" w14:textId="77777777" w:rsidR="00456496" w:rsidRPr="007F0439" w:rsidRDefault="00456496" w:rsidP="00456496">
      <w:pPr>
        <w:pStyle w:val="ListParagraph"/>
        <w:numPr>
          <w:ilvl w:val="0"/>
          <w:numId w:val="4"/>
        </w:numPr>
        <w:rPr>
          <w:b/>
          <w:bCs/>
        </w:rPr>
      </w:pPr>
    </w:p>
    <w:p w14:paraId="5665EE5B" w14:textId="77777777" w:rsidR="00456496" w:rsidRPr="00E47786" w:rsidRDefault="00456496" w:rsidP="00456496">
      <w:pPr>
        <w:pStyle w:val="ListParagraph"/>
        <w:numPr>
          <w:ilvl w:val="0"/>
          <w:numId w:val="4"/>
        </w:numPr>
        <w:rPr>
          <w:b/>
          <w:bCs/>
        </w:rPr>
      </w:pPr>
      <w:r w:rsidRPr="00E47786">
        <w:rPr>
          <w:b/>
          <w:bCs/>
        </w:rPr>
        <w:t>Factory method (Creational Pattern).</w:t>
      </w:r>
      <w:proofErr w:type="spellStart"/>
      <w:r w:rsidRPr="00E47786">
        <w:rPr>
          <w:b/>
          <w:bCs/>
        </w:rPr>
        <w:t>TIGr</w:t>
      </w:r>
      <w:proofErr w:type="spellEnd"/>
      <w:r w:rsidRPr="00E47786">
        <w:rPr>
          <w:b/>
          <w:bCs/>
        </w:rPr>
        <w:t>:</w:t>
      </w:r>
    </w:p>
    <w:p w14:paraId="1F7607BB" w14:textId="350B8618" w:rsidR="00456496" w:rsidRDefault="00456496" w:rsidP="00456496">
      <w:pPr>
        <w:jc w:val="both"/>
      </w:pPr>
      <w:r>
        <w:t xml:space="preserve">The </w:t>
      </w:r>
      <w:r w:rsidRPr="002100C1">
        <w:rPr>
          <w:b/>
          <w:bCs/>
        </w:rPr>
        <w:t>object</w:t>
      </w:r>
      <w:r>
        <w:t xml:space="preserve"> </w:t>
      </w:r>
      <w:r w:rsidRPr="002100C1">
        <w:rPr>
          <w:b/>
          <w:bCs/>
        </w:rPr>
        <w:t>granularity</w:t>
      </w:r>
      <w:r>
        <w:t xml:space="preserve">. for the client is more complex and bigger. </w:t>
      </w:r>
      <w:r w:rsidR="0020239A">
        <w:t>T</w:t>
      </w:r>
      <w:r>
        <w:t>he client code granularity of client code is too big.</w:t>
      </w:r>
      <w:r w:rsidR="0020239A">
        <w:t xml:space="preserve"> </w:t>
      </w:r>
      <w:proofErr w:type="gramStart"/>
      <w:r>
        <w:t>because</w:t>
      </w:r>
      <w:proofErr w:type="gramEnd"/>
      <w:r>
        <w:t xml:space="preserve"> it is not implementing</w:t>
      </w:r>
    </w:p>
    <w:p w14:paraId="4B6C88BC" w14:textId="77777777" w:rsidR="00456496" w:rsidRPr="001267E4" w:rsidRDefault="00456496" w:rsidP="009A02D5">
      <w:pPr>
        <w:rPr>
          <w:rFonts w:cstheme="minorHAnsi"/>
        </w:rPr>
      </w:pPr>
    </w:p>
    <w:p w14:paraId="4B09F2C6" w14:textId="1624279B" w:rsidR="009A02D5" w:rsidRPr="0095091C" w:rsidRDefault="009A02D5" w:rsidP="009A02D5">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to </w:t>
      </w:r>
      <w:r w:rsidRPr="001267E4">
        <w:rPr>
          <w:rFonts w:cstheme="minorHAnsi"/>
          <w:b/>
          <w:bCs/>
          <w:sz w:val="24"/>
          <w:szCs w:val="24"/>
        </w:rPr>
        <w:t>design pattern solved design problem</w:t>
      </w:r>
    </w:p>
    <w:p w14:paraId="57B367AD" w14:textId="68596B78" w:rsidR="009A02D5" w:rsidRDefault="009A02D5" w:rsidP="009A02D5">
      <w:pPr>
        <w:rPr>
          <w:rFonts w:cstheme="minorHAnsi"/>
          <w:b/>
          <w:bCs/>
          <w:sz w:val="24"/>
          <w:szCs w:val="24"/>
        </w:rPr>
      </w:pPr>
      <w:r w:rsidRPr="001267E4">
        <w:rPr>
          <w:rFonts w:cstheme="minorHAnsi"/>
          <w:b/>
          <w:bCs/>
          <w:sz w:val="24"/>
          <w:szCs w:val="24"/>
        </w:rPr>
        <w:t>Evaluation</w:t>
      </w:r>
    </w:p>
    <w:p w14:paraId="497CD6AD" w14:textId="1A67CD10" w:rsidR="00271CA8" w:rsidRPr="001267E4" w:rsidRDefault="00271CA8" w:rsidP="009A02D5">
      <w:pPr>
        <w:rPr>
          <w:rFonts w:cstheme="minorHAnsi"/>
          <w:b/>
          <w:bCs/>
          <w:sz w:val="24"/>
          <w:szCs w:val="24"/>
        </w:rPr>
      </w:pPr>
      <w:r>
        <w:rPr>
          <w:rFonts w:cstheme="minorHAnsi"/>
          <w:b/>
          <w:bCs/>
          <w:sz w:val="24"/>
          <w:szCs w:val="24"/>
        </w:rPr>
        <w:t>After.py</w:t>
      </w:r>
    </w:p>
    <w:p w14:paraId="189D3835" w14:textId="6D5B8147" w:rsidR="009A02D5" w:rsidRPr="001267E4" w:rsidRDefault="009A02D5" w:rsidP="009A02D5">
      <w:pPr>
        <w:rPr>
          <w:rFonts w:cstheme="minorHAnsi"/>
        </w:rPr>
      </w:pPr>
      <w:r w:rsidRPr="001267E4">
        <w:rPr>
          <w:rFonts w:cstheme="minorHAnsi"/>
        </w:rPr>
        <w:t>Inline comments were added in the after code which improve the code readability both developer and client</w:t>
      </w:r>
      <w:r w:rsidR="0020239A">
        <w:rPr>
          <w:rFonts w:cstheme="minorHAnsi"/>
        </w:rPr>
        <w:t>-</w:t>
      </w:r>
      <w:r w:rsidRPr="001267E4">
        <w:rPr>
          <w:rFonts w:cstheme="minorHAnsi"/>
        </w:rPr>
        <w:t>wise.</w:t>
      </w:r>
    </w:p>
    <w:p w14:paraId="6282135B" w14:textId="77C791DF" w:rsidR="009A02D5" w:rsidRDefault="009A02D5" w:rsidP="009A02D5">
      <w:pPr>
        <w:rPr>
          <w:rFonts w:cstheme="minorHAnsi"/>
        </w:rPr>
      </w:pPr>
      <w:r w:rsidRPr="001267E4">
        <w:rPr>
          <w:rFonts w:cstheme="minorHAnsi"/>
        </w:rPr>
        <w:t xml:space="preserve">In the client code, 3 different drawers are written </w:t>
      </w:r>
      <w:r>
        <w:rPr>
          <w:rFonts w:cstheme="minorHAnsi"/>
        </w:rPr>
        <w:t>but</w:t>
      </w:r>
      <w:r w:rsidRPr="001267E4">
        <w:rPr>
          <w:rFonts w:cstheme="minorHAnsi"/>
        </w:rPr>
        <w:t xml:space="preserve"> only one is implemented </w:t>
      </w:r>
      <w:r>
        <w:rPr>
          <w:rFonts w:cstheme="minorHAnsi"/>
        </w:rPr>
        <w:t>with the help of</w:t>
      </w:r>
      <w:r w:rsidRPr="001267E4">
        <w:rPr>
          <w:rFonts w:cstheme="minorHAnsi"/>
        </w:rPr>
        <w:t xml:space="preserve"> comment</w:t>
      </w:r>
      <w:r>
        <w:rPr>
          <w:rFonts w:cstheme="minorHAnsi"/>
        </w:rPr>
        <w:t>s</w:t>
      </w:r>
      <w:r w:rsidRPr="001267E4">
        <w:rPr>
          <w:rFonts w:cstheme="minorHAnsi"/>
        </w:rPr>
        <w:t xml:space="preserve">. </w:t>
      </w:r>
      <w:r w:rsidR="0020239A">
        <w:rPr>
          <w:rFonts w:cstheme="minorHAnsi"/>
        </w:rPr>
        <w:t>As</w:t>
      </w:r>
      <w:r w:rsidRPr="001267E4">
        <w:rPr>
          <w:rFonts w:cstheme="minorHAnsi"/>
        </w:rPr>
        <w:t xml:space="preserve"> result,</w:t>
      </w:r>
      <w:r>
        <w:rPr>
          <w:rFonts w:cstheme="minorHAnsi"/>
        </w:rPr>
        <w:t xml:space="preserve"> this made the client code more flexible, improved readability and</w:t>
      </w:r>
      <w:r w:rsidRPr="001267E4">
        <w:rPr>
          <w:rFonts w:cstheme="minorHAnsi"/>
        </w:rPr>
        <w:t xml:space="preserve"> ma</w:t>
      </w:r>
      <w:r>
        <w:rPr>
          <w:rFonts w:cstheme="minorHAnsi"/>
        </w:rPr>
        <w:t>de</w:t>
      </w:r>
      <w:r w:rsidRPr="001267E4">
        <w:rPr>
          <w:rFonts w:cstheme="minorHAnsi"/>
        </w:rPr>
        <w:t xml:space="preserve"> it easier to understand what is going on</w:t>
      </w:r>
      <w:r>
        <w:rPr>
          <w:rFonts w:cstheme="minorHAnsi"/>
        </w:rPr>
        <w:t>.</w:t>
      </w:r>
    </w:p>
    <w:p w14:paraId="3F993EFF" w14:textId="37F8E30F" w:rsidR="00271CA8" w:rsidRPr="00271CA8" w:rsidRDefault="00271CA8" w:rsidP="00271CA8">
      <w:pPr>
        <w:rPr>
          <w:rFonts w:cstheme="minorHAnsi"/>
        </w:rPr>
      </w:pPr>
      <w:r w:rsidRPr="00271CA8">
        <w:rPr>
          <w:rFonts w:cstheme="minorHAnsi"/>
        </w:rPr>
        <w:t xml:space="preserve">When </w:t>
      </w:r>
      <w:r w:rsidR="0020239A">
        <w:rPr>
          <w:rFonts w:cstheme="minorHAnsi"/>
        </w:rPr>
        <w:t xml:space="preserve">the </w:t>
      </w:r>
      <w:r w:rsidRPr="00271CA8">
        <w:rPr>
          <w:rFonts w:cstheme="minorHAnsi"/>
        </w:rPr>
        <w:t xml:space="preserve">decorator pattern was applied in the drawers.py the OBJECT GRANULARITY became bigger because three new classes had been added. The granularity </w:t>
      </w:r>
      <w:r w:rsidR="0020239A">
        <w:rPr>
          <w:rFonts w:cstheme="minorHAnsi"/>
        </w:rPr>
        <w:t>o</w:t>
      </w:r>
      <w:r w:rsidRPr="00271CA8">
        <w:rPr>
          <w:rFonts w:cstheme="minorHAnsi"/>
        </w:rPr>
        <w:t>n the client side becomes shorter. In the new classes that ha</w:t>
      </w:r>
      <w:r w:rsidR="0020239A">
        <w:rPr>
          <w:rFonts w:cstheme="minorHAnsi"/>
        </w:rPr>
        <w:t>ve</w:t>
      </w:r>
      <w:r w:rsidRPr="00271CA8">
        <w:rPr>
          <w:rFonts w:cstheme="minorHAnsi"/>
        </w:rPr>
        <w:t xml:space="preserve"> been added, the granularity of the method with decorator pattern made </w:t>
      </w:r>
      <w:r w:rsidRPr="00271CA8">
        <w:rPr>
          <w:rFonts w:cstheme="minorHAnsi"/>
        </w:rPr>
        <w:lastRenderedPageBreak/>
        <w:t xml:space="preserve">the objects in printing </w:t>
      </w:r>
      <w:proofErr w:type="spellStart"/>
      <w:r w:rsidRPr="00271CA8">
        <w:rPr>
          <w:rFonts w:cstheme="minorHAnsi"/>
        </w:rPr>
        <w:t>Tigr</w:t>
      </w:r>
      <w:proofErr w:type="spellEnd"/>
      <w:r w:rsidRPr="00271CA8">
        <w:rPr>
          <w:rFonts w:cstheme="minorHAnsi"/>
        </w:rPr>
        <w:t xml:space="preserve"> which make</w:t>
      </w:r>
      <w:r w:rsidR="0020239A">
        <w:rPr>
          <w:rFonts w:cstheme="minorHAnsi"/>
        </w:rPr>
        <w:t>s</w:t>
      </w:r>
      <w:r w:rsidRPr="00271CA8">
        <w:rPr>
          <w:rFonts w:cstheme="minorHAnsi"/>
        </w:rPr>
        <w:t xml:space="preserve"> proper objects with </w:t>
      </w:r>
      <w:proofErr w:type="spellStart"/>
      <w:r w:rsidRPr="00271CA8">
        <w:rPr>
          <w:rFonts w:cstheme="minorHAnsi"/>
        </w:rPr>
        <w:t>make_drawer</w:t>
      </w:r>
      <w:proofErr w:type="spellEnd"/>
      <w:r w:rsidRPr="00271CA8">
        <w:rPr>
          <w:rFonts w:cstheme="minorHAnsi"/>
        </w:rPr>
        <w:t xml:space="preserve"> or </w:t>
      </w:r>
      <w:proofErr w:type="spellStart"/>
      <w:r w:rsidRPr="00271CA8">
        <w:rPr>
          <w:rFonts w:cstheme="minorHAnsi"/>
        </w:rPr>
        <w:t>make_parser</w:t>
      </w:r>
      <w:proofErr w:type="spellEnd"/>
      <w:r w:rsidRPr="00271CA8">
        <w:rPr>
          <w:rFonts w:cstheme="minorHAnsi"/>
        </w:rPr>
        <w:t xml:space="preserve">, make reader then it inheritance the </w:t>
      </w:r>
      <w:proofErr w:type="spellStart"/>
      <w:r w:rsidRPr="00271CA8">
        <w:rPr>
          <w:rFonts w:cstheme="minorHAnsi"/>
        </w:rPr>
        <w:t>TurtleTigr</w:t>
      </w:r>
      <w:proofErr w:type="spellEnd"/>
      <w:r w:rsidRPr="00271CA8">
        <w:rPr>
          <w:rFonts w:cstheme="minorHAnsi"/>
        </w:rPr>
        <w:t xml:space="preserve"> class which is the printing </w:t>
      </w:r>
      <w:proofErr w:type="spellStart"/>
      <w:r w:rsidRPr="00271CA8">
        <w:rPr>
          <w:rFonts w:cstheme="minorHAnsi"/>
        </w:rPr>
        <w:t>TIGr</w:t>
      </w:r>
      <w:proofErr w:type="spellEnd"/>
      <w:r w:rsidRPr="00271CA8">
        <w:rPr>
          <w:rFonts w:cstheme="minorHAnsi"/>
        </w:rPr>
        <w:t xml:space="preserve"> and return is the </w:t>
      </w:r>
      <w:proofErr w:type="spellStart"/>
      <w:r w:rsidRPr="00271CA8">
        <w:rPr>
          <w:rFonts w:cstheme="minorHAnsi"/>
        </w:rPr>
        <w:t>TKDrawer</w:t>
      </w:r>
      <w:proofErr w:type="spellEnd"/>
      <w:r w:rsidRPr="00271CA8">
        <w:rPr>
          <w:rFonts w:cstheme="minorHAnsi"/>
        </w:rPr>
        <w:t>()</w:t>
      </w:r>
    </w:p>
    <w:p w14:paraId="7512A1C9" w14:textId="596CDC70" w:rsidR="00271CA8" w:rsidRPr="00271CA8" w:rsidRDefault="00271CA8" w:rsidP="00271CA8">
      <w:pPr>
        <w:rPr>
          <w:rFonts w:cstheme="minorHAnsi"/>
        </w:rPr>
      </w:pPr>
      <w:r w:rsidRPr="00271CA8">
        <w:rPr>
          <w:rFonts w:cstheme="minorHAnsi"/>
        </w:rPr>
        <w:t>•</w:t>
      </w:r>
      <w:r w:rsidRPr="00271CA8">
        <w:rPr>
          <w:rFonts w:cstheme="minorHAnsi"/>
        </w:rPr>
        <w:tab/>
        <w:t xml:space="preserve">It is also importing the ABC method and abstract method even in the same file it is importing the </w:t>
      </w:r>
      <w:proofErr w:type="spellStart"/>
      <w:r w:rsidRPr="00271CA8">
        <w:rPr>
          <w:rFonts w:cstheme="minorHAnsi"/>
        </w:rPr>
        <w:t>PrintingDrawer</w:t>
      </w:r>
      <w:proofErr w:type="spellEnd"/>
      <w:r w:rsidRPr="00271CA8">
        <w:rPr>
          <w:rFonts w:cstheme="minorHAnsi"/>
        </w:rPr>
        <w:t xml:space="preserve">, </w:t>
      </w:r>
      <w:proofErr w:type="spellStart"/>
      <w:r w:rsidRPr="00271CA8">
        <w:rPr>
          <w:rFonts w:cstheme="minorHAnsi"/>
        </w:rPr>
        <w:t>TKDrawer</w:t>
      </w:r>
      <w:proofErr w:type="spellEnd"/>
      <w:r w:rsidRPr="00271CA8">
        <w:rPr>
          <w:rFonts w:cstheme="minorHAnsi"/>
        </w:rPr>
        <w:t xml:space="preserve">, and </w:t>
      </w:r>
      <w:proofErr w:type="spellStart"/>
      <w:r w:rsidRPr="00271CA8">
        <w:rPr>
          <w:rFonts w:cstheme="minorHAnsi"/>
        </w:rPr>
        <w:t>TurtleDrawer</w:t>
      </w:r>
      <w:proofErr w:type="spellEnd"/>
      <w:r w:rsidRPr="00271CA8">
        <w:rPr>
          <w:rFonts w:cstheme="minorHAnsi"/>
        </w:rPr>
        <w:t xml:space="preserve"> classes added which inherit the methods from </w:t>
      </w:r>
      <w:proofErr w:type="spellStart"/>
      <w:r w:rsidRPr="00271CA8">
        <w:rPr>
          <w:rFonts w:cstheme="minorHAnsi"/>
        </w:rPr>
        <w:t>AbstractDrawer</w:t>
      </w:r>
      <w:proofErr w:type="spellEnd"/>
      <w:r w:rsidRPr="00271CA8">
        <w:rPr>
          <w:rFonts w:cstheme="minorHAnsi"/>
        </w:rPr>
        <w:t xml:space="preserve"> and made the code ROBUST and FLEXIBLE. The Abstract Factory pattern helped control the classes of objects Abstract Factory Pattern solved the design problem in class </w:t>
      </w:r>
      <w:proofErr w:type="spellStart"/>
      <w:r w:rsidRPr="00271CA8">
        <w:rPr>
          <w:rFonts w:cstheme="minorHAnsi"/>
        </w:rPr>
        <w:t>PrintingTIGR</w:t>
      </w:r>
      <w:proofErr w:type="spellEnd"/>
      <w:r w:rsidRPr="00271CA8">
        <w:rPr>
          <w:rFonts w:cstheme="minorHAnsi"/>
        </w:rPr>
        <w:t xml:space="preserve"> is the base class then it inherit</w:t>
      </w:r>
      <w:r w:rsidR="0020239A">
        <w:rPr>
          <w:rFonts w:cstheme="minorHAnsi"/>
        </w:rPr>
        <w:t>ed</w:t>
      </w:r>
      <w:r w:rsidRPr="00271CA8">
        <w:rPr>
          <w:rFonts w:cstheme="minorHAnsi"/>
        </w:rPr>
        <w:t xml:space="preserve"> the Turtle </w:t>
      </w:r>
      <w:proofErr w:type="spellStart"/>
      <w:r w:rsidRPr="00271CA8">
        <w:rPr>
          <w:rFonts w:cstheme="minorHAnsi"/>
        </w:rPr>
        <w:t>Tihgr</w:t>
      </w:r>
      <w:proofErr w:type="spellEnd"/>
      <w:r w:rsidRPr="00271CA8">
        <w:rPr>
          <w:rFonts w:cstheme="minorHAnsi"/>
        </w:rPr>
        <w:t xml:space="preserve"> class and TK </w:t>
      </w:r>
      <w:proofErr w:type="spellStart"/>
      <w:r w:rsidRPr="00271CA8">
        <w:rPr>
          <w:rFonts w:cstheme="minorHAnsi"/>
        </w:rPr>
        <w:t>tigr</w:t>
      </w:r>
      <w:proofErr w:type="spellEnd"/>
      <w:r w:rsidRPr="00271CA8">
        <w:rPr>
          <w:rFonts w:cstheme="minorHAnsi"/>
        </w:rPr>
        <w:t xml:space="preserve"> class with decorator pattern It inherits from multiple classes, so it inherits attributes from both its parents, and can perform their methods as well. This means less code is needed to be written and it also has extended capabilities since it is inherit</w:t>
      </w:r>
      <w:r w:rsidR="0020239A">
        <w:rPr>
          <w:rFonts w:cstheme="minorHAnsi"/>
        </w:rPr>
        <w:t>ed</w:t>
      </w:r>
      <w:r w:rsidRPr="00271CA8">
        <w:rPr>
          <w:rFonts w:cstheme="minorHAnsi"/>
        </w:rPr>
        <w:t xml:space="preserve"> from many parents.</w:t>
      </w:r>
      <w:r w:rsidR="0020239A">
        <w:rPr>
          <w:rFonts w:cstheme="minorHAnsi"/>
        </w:rPr>
        <w:t xml:space="preserve"> </w:t>
      </w:r>
      <w:r w:rsidRPr="00271CA8">
        <w:rPr>
          <w:rFonts w:cstheme="minorHAnsi"/>
        </w:rPr>
        <w:t xml:space="preserve">can do </w:t>
      </w:r>
      <w:r w:rsidR="0020239A">
        <w:rPr>
          <w:rFonts w:cstheme="minorHAnsi"/>
        </w:rPr>
        <w:t xml:space="preserve">the </w:t>
      </w:r>
      <w:r w:rsidRPr="00271CA8">
        <w:rPr>
          <w:rFonts w:cstheme="minorHAnsi"/>
        </w:rPr>
        <w:t>Factory method (Creational Pattern</w:t>
      </w:r>
      <w:proofErr w:type="gramStart"/>
      <w:r w:rsidRPr="00271CA8">
        <w:rPr>
          <w:rFonts w:cstheme="minorHAnsi"/>
        </w:rPr>
        <w:t>).</w:t>
      </w:r>
      <w:proofErr w:type="spellStart"/>
      <w:r w:rsidRPr="00271CA8">
        <w:rPr>
          <w:rFonts w:cstheme="minorHAnsi"/>
        </w:rPr>
        <w:t>TIGr</w:t>
      </w:r>
      <w:proofErr w:type="spellEnd"/>
      <w:proofErr w:type="gramEnd"/>
      <w:r w:rsidRPr="00271CA8">
        <w:rPr>
          <w:rFonts w:cstheme="minorHAnsi"/>
        </w:rPr>
        <w:t>:</w:t>
      </w:r>
    </w:p>
    <w:p w14:paraId="7E930D82" w14:textId="40519246" w:rsidR="00271CA8" w:rsidRPr="001267E4" w:rsidRDefault="00271CA8" w:rsidP="00271CA8">
      <w:pPr>
        <w:rPr>
          <w:rFonts w:cstheme="minorHAnsi"/>
        </w:rPr>
      </w:pPr>
      <w:r w:rsidRPr="00271CA8">
        <w:rPr>
          <w:rFonts w:cstheme="minorHAnsi"/>
        </w:rPr>
        <w:t>o</w:t>
      </w:r>
      <w:r w:rsidRPr="00271CA8">
        <w:rPr>
          <w:rFonts w:cstheme="minorHAnsi"/>
        </w:rPr>
        <w:tab/>
        <w:t xml:space="preserve">can be extended into the abstract factory since </w:t>
      </w:r>
      <w:r w:rsidR="0020239A">
        <w:rPr>
          <w:rFonts w:cstheme="minorHAnsi"/>
        </w:rPr>
        <w:t xml:space="preserve">the </w:t>
      </w:r>
      <w:r w:rsidRPr="00271CA8">
        <w:rPr>
          <w:rFonts w:cstheme="minorHAnsi"/>
        </w:rPr>
        <w:t>method since assessed from within the object</w:t>
      </w:r>
    </w:p>
    <w:p w14:paraId="332D7C8D" w14:textId="77777777" w:rsidR="009A02D5" w:rsidRPr="001267E4" w:rsidRDefault="009A02D5" w:rsidP="009A02D5">
      <w:pPr>
        <w:rPr>
          <w:rFonts w:cstheme="minorHAnsi"/>
        </w:rPr>
      </w:pPr>
      <w:r w:rsidRPr="001267E4">
        <w:rPr>
          <w:rFonts w:cstheme="minorHAnsi"/>
          <w:noProof/>
        </w:rPr>
        <w:drawing>
          <wp:inline distT="0" distB="0" distL="0" distR="0" wp14:anchorId="3F60EFC7" wp14:editId="04DB86B4">
            <wp:extent cx="2152650" cy="876300"/>
            <wp:effectExtent l="0" t="0" r="0" b="0"/>
            <wp:docPr id="14" name="Picture 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low confidence"/>
                    <pic:cNvPicPr/>
                  </pic:nvPicPr>
                  <pic:blipFill>
                    <a:blip r:embed="rId38"/>
                    <a:stretch>
                      <a:fillRect/>
                    </a:stretch>
                  </pic:blipFill>
                  <pic:spPr>
                    <a:xfrm>
                      <a:off x="0" y="0"/>
                      <a:ext cx="2152650" cy="876300"/>
                    </a:xfrm>
                    <a:prstGeom prst="rect">
                      <a:avLst/>
                    </a:prstGeom>
                  </pic:spPr>
                </pic:pic>
              </a:graphicData>
            </a:graphic>
          </wp:inline>
        </w:drawing>
      </w:r>
    </w:p>
    <w:p w14:paraId="730FF5AD" w14:textId="77777777" w:rsidR="009A02D5" w:rsidRDefault="009A02D5" w:rsidP="009A02D5">
      <w:pPr>
        <w:rPr>
          <w:rFonts w:cstheme="minorHAnsi"/>
        </w:rPr>
      </w:pPr>
      <w:r w:rsidRPr="001267E4">
        <w:rPr>
          <w:rFonts w:cstheme="minorHAnsi"/>
        </w:rPr>
        <w:t xml:space="preserve">Docstrings were also added at the bottom of the code. Which </w:t>
      </w:r>
      <w:r>
        <w:rPr>
          <w:rFonts w:cstheme="minorHAnsi"/>
        </w:rPr>
        <w:t>makes it easier to understand</w:t>
      </w:r>
      <w:r w:rsidRPr="001267E4">
        <w:rPr>
          <w:rFonts w:cstheme="minorHAnsi"/>
        </w:rPr>
        <w:t xml:space="preserve"> the </w:t>
      </w:r>
      <w:r>
        <w:rPr>
          <w:rFonts w:cstheme="minorHAnsi"/>
        </w:rPr>
        <w:t>capabilities of the class or a function.</w:t>
      </w:r>
    </w:p>
    <w:p w14:paraId="4650E07D" w14:textId="14655C40" w:rsidR="009A02D5" w:rsidRPr="001267E4" w:rsidRDefault="009A02D5" w:rsidP="009A02D5">
      <w:pPr>
        <w:rPr>
          <w:rFonts w:cstheme="minorHAnsi"/>
        </w:rPr>
      </w:pPr>
      <w:r>
        <w:rPr>
          <w:rFonts w:cstheme="minorHAnsi"/>
        </w:rPr>
        <w:t>The docstring below states how to improve the reusability and extendibility of the code which serves as a learning aid to the code above it.</w:t>
      </w:r>
    </w:p>
    <w:p w14:paraId="27C0F1F4" w14:textId="77777777" w:rsidR="009A02D5" w:rsidRDefault="009A02D5" w:rsidP="009A02D5">
      <w:pPr>
        <w:rPr>
          <w:rFonts w:cstheme="minorHAnsi"/>
        </w:rPr>
      </w:pPr>
      <w:r w:rsidRPr="001267E4">
        <w:rPr>
          <w:rFonts w:cstheme="minorHAnsi"/>
          <w:noProof/>
        </w:rPr>
        <w:drawing>
          <wp:inline distT="0" distB="0" distL="0" distR="0" wp14:anchorId="74CB5FF5" wp14:editId="392D3F87">
            <wp:extent cx="2809875" cy="857250"/>
            <wp:effectExtent l="0" t="0" r="9525" b="0"/>
            <wp:docPr id="20" name="Picture 2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with medium confidence"/>
                    <pic:cNvPicPr/>
                  </pic:nvPicPr>
                  <pic:blipFill>
                    <a:blip r:embed="rId39"/>
                    <a:stretch>
                      <a:fillRect/>
                    </a:stretch>
                  </pic:blipFill>
                  <pic:spPr>
                    <a:xfrm>
                      <a:off x="0" y="0"/>
                      <a:ext cx="2809875" cy="857250"/>
                    </a:xfrm>
                    <a:prstGeom prst="rect">
                      <a:avLst/>
                    </a:prstGeom>
                  </pic:spPr>
                </pic:pic>
              </a:graphicData>
            </a:graphic>
          </wp:inline>
        </w:drawing>
      </w:r>
    </w:p>
    <w:p w14:paraId="300EEF9D" w14:textId="77777777" w:rsidR="009A02D5" w:rsidRPr="001267E4" w:rsidRDefault="009A02D5" w:rsidP="009A02D5">
      <w:pPr>
        <w:rPr>
          <w:rFonts w:cstheme="minorHAnsi"/>
        </w:rPr>
      </w:pPr>
      <w:r>
        <w:rPr>
          <w:rFonts w:cstheme="minorHAnsi"/>
        </w:rPr>
        <w:t>The docstring below states how to improve the robustness of the code which serves as a learning aid to the code above it.</w:t>
      </w:r>
    </w:p>
    <w:p w14:paraId="480B28EF" w14:textId="77777777" w:rsidR="009A02D5" w:rsidRPr="001267E4" w:rsidRDefault="009A02D5" w:rsidP="009A02D5">
      <w:pPr>
        <w:rPr>
          <w:rFonts w:cstheme="minorHAnsi"/>
        </w:rPr>
      </w:pPr>
      <w:r w:rsidRPr="001267E4">
        <w:rPr>
          <w:rFonts w:cstheme="minorHAnsi"/>
          <w:noProof/>
        </w:rPr>
        <w:drawing>
          <wp:inline distT="0" distB="0" distL="0" distR="0" wp14:anchorId="17EAEBE5" wp14:editId="2A687F78">
            <wp:extent cx="4810125" cy="1247775"/>
            <wp:effectExtent l="0" t="0" r="9525" b="9525"/>
            <wp:docPr id="21" name="Picture 2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imeline&#10;&#10;Description automatically generated"/>
                    <pic:cNvPicPr/>
                  </pic:nvPicPr>
                  <pic:blipFill>
                    <a:blip r:embed="rId40"/>
                    <a:stretch>
                      <a:fillRect/>
                    </a:stretch>
                  </pic:blipFill>
                  <pic:spPr>
                    <a:xfrm>
                      <a:off x="0" y="0"/>
                      <a:ext cx="4810125" cy="1247775"/>
                    </a:xfrm>
                    <a:prstGeom prst="rect">
                      <a:avLst/>
                    </a:prstGeom>
                  </pic:spPr>
                </pic:pic>
              </a:graphicData>
            </a:graphic>
          </wp:inline>
        </w:drawing>
      </w:r>
    </w:p>
    <w:p w14:paraId="6F2E3CED" w14:textId="77777777" w:rsidR="009A02D5" w:rsidRDefault="009A02D5" w:rsidP="009A02D5">
      <w:pPr>
        <w:rPr>
          <w:rFonts w:cstheme="minorHAnsi"/>
        </w:rPr>
      </w:pPr>
    </w:p>
    <w:p w14:paraId="5BE443B6" w14:textId="77777777" w:rsidR="009A02D5" w:rsidRDefault="009A02D5" w:rsidP="009A02D5">
      <w:pPr>
        <w:rPr>
          <w:rFonts w:cstheme="minorHAnsi"/>
        </w:rPr>
      </w:pPr>
    </w:p>
    <w:p w14:paraId="5F068172" w14:textId="77777777" w:rsidR="009A02D5" w:rsidRDefault="009A02D5" w:rsidP="009A02D5">
      <w:pPr>
        <w:rPr>
          <w:rFonts w:cstheme="minorHAnsi"/>
        </w:rPr>
      </w:pPr>
    </w:p>
    <w:p w14:paraId="17A0D493" w14:textId="77777777" w:rsidR="009A02D5" w:rsidRDefault="009A02D5" w:rsidP="009A02D5">
      <w:pPr>
        <w:rPr>
          <w:rFonts w:cstheme="minorHAnsi"/>
        </w:rPr>
      </w:pPr>
    </w:p>
    <w:p w14:paraId="1007BCEF" w14:textId="7B0C0C5C" w:rsidR="009A02D5" w:rsidRDefault="009A02D5" w:rsidP="009A02D5">
      <w:pPr>
        <w:rPr>
          <w:rFonts w:cstheme="minorHAnsi"/>
        </w:rPr>
      </w:pPr>
      <w:r>
        <w:rPr>
          <w:rFonts w:cstheme="minorHAnsi"/>
        </w:rPr>
        <w:lastRenderedPageBreak/>
        <w:t xml:space="preserve">In the after code, there are missing comments in the </w:t>
      </w:r>
      <w:proofErr w:type="spellStart"/>
      <w:r w:rsidRPr="003A7CCA">
        <w:rPr>
          <w:rFonts w:cstheme="minorHAnsi"/>
          <w:b/>
          <w:bCs/>
        </w:rPr>
        <w:t>tigr</w:t>
      </w:r>
      <w:proofErr w:type="spellEnd"/>
      <w:r>
        <w:rPr>
          <w:rFonts w:cstheme="minorHAnsi"/>
          <w:b/>
          <w:bCs/>
        </w:rPr>
        <w:t xml:space="preserve"> </w:t>
      </w:r>
      <w:r>
        <w:rPr>
          <w:rFonts w:cstheme="minorHAnsi"/>
        </w:rPr>
        <w:t xml:space="preserve">where </w:t>
      </w:r>
      <w:r w:rsidR="0020239A">
        <w:rPr>
          <w:rFonts w:cstheme="minorHAnsi"/>
        </w:rPr>
        <w:t xml:space="preserve">the </w:t>
      </w:r>
      <w:r>
        <w:rPr>
          <w:rFonts w:cstheme="minorHAnsi"/>
        </w:rPr>
        <w:t>Factory method was applied. It could have the comments which are show</w:t>
      </w:r>
      <w:r w:rsidR="0020239A">
        <w:rPr>
          <w:rFonts w:cstheme="minorHAnsi"/>
        </w:rPr>
        <w:t>n</w:t>
      </w:r>
      <w:r>
        <w:rPr>
          <w:rFonts w:cstheme="minorHAnsi"/>
        </w:rPr>
        <w:t xml:space="preserve"> in the screenshot below.</w:t>
      </w:r>
    </w:p>
    <w:p w14:paraId="13E7D2C7" w14:textId="77777777" w:rsidR="009A02D5" w:rsidRDefault="009A02D5" w:rsidP="009A02D5">
      <w:pPr>
        <w:rPr>
          <w:rFonts w:cstheme="minorHAnsi"/>
        </w:rPr>
      </w:pPr>
      <w:r>
        <w:rPr>
          <w:noProof/>
        </w:rPr>
        <w:drawing>
          <wp:inline distT="0" distB="0" distL="0" distR="0" wp14:anchorId="05EED8D1" wp14:editId="37008293">
            <wp:extent cx="3183147" cy="3674554"/>
            <wp:effectExtent l="0" t="0" r="0" b="2540"/>
            <wp:docPr id="59" name="Picture 5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with low confidence"/>
                    <pic:cNvPicPr/>
                  </pic:nvPicPr>
                  <pic:blipFill>
                    <a:blip r:embed="rId41"/>
                    <a:stretch>
                      <a:fillRect/>
                    </a:stretch>
                  </pic:blipFill>
                  <pic:spPr>
                    <a:xfrm>
                      <a:off x="0" y="0"/>
                      <a:ext cx="3186659" cy="3678608"/>
                    </a:xfrm>
                    <a:prstGeom prst="rect">
                      <a:avLst/>
                    </a:prstGeom>
                  </pic:spPr>
                </pic:pic>
              </a:graphicData>
            </a:graphic>
          </wp:inline>
        </w:drawing>
      </w:r>
    </w:p>
    <w:p w14:paraId="3F8DC761" w14:textId="71904783" w:rsidR="009A02D5" w:rsidRDefault="009A02D5" w:rsidP="009A02D5">
      <w:pPr>
        <w:rPr>
          <w:rFonts w:cstheme="minorHAnsi"/>
        </w:rPr>
      </w:pPr>
      <w:r>
        <w:rPr>
          <w:rFonts w:cstheme="minorHAnsi"/>
        </w:rPr>
        <w:t xml:space="preserve">The comments were done </w:t>
      </w:r>
      <w:r w:rsidR="0020239A">
        <w:rPr>
          <w:rFonts w:cstheme="minorHAnsi"/>
        </w:rPr>
        <w:t>well</w:t>
      </w:r>
      <w:r>
        <w:rPr>
          <w:rFonts w:cstheme="minorHAnsi"/>
        </w:rPr>
        <w:t xml:space="preserve"> in the </w:t>
      </w:r>
      <w:proofErr w:type="spellStart"/>
      <w:r w:rsidRPr="003A7CCA">
        <w:rPr>
          <w:rFonts w:cstheme="minorHAnsi"/>
          <w:b/>
          <w:bCs/>
        </w:rPr>
        <w:t>pygame</w:t>
      </w:r>
      <w:proofErr w:type="spellEnd"/>
      <w:r>
        <w:rPr>
          <w:rFonts w:cstheme="minorHAnsi"/>
        </w:rPr>
        <w:t xml:space="preserve"> </w:t>
      </w:r>
      <w:r w:rsidRPr="003A7CCA">
        <w:rPr>
          <w:rFonts w:cstheme="minorHAnsi"/>
          <w:b/>
          <w:bCs/>
        </w:rPr>
        <w:t>drawer</w:t>
      </w:r>
      <w:r>
        <w:rPr>
          <w:rFonts w:cstheme="minorHAnsi"/>
        </w:rPr>
        <w:t xml:space="preserve"> </w:t>
      </w:r>
      <w:r w:rsidRPr="003A7CCA">
        <w:rPr>
          <w:rFonts w:cstheme="minorHAnsi"/>
        </w:rPr>
        <w:t>after</w:t>
      </w:r>
      <w:r>
        <w:rPr>
          <w:rFonts w:cstheme="minorHAnsi"/>
        </w:rPr>
        <w:t xml:space="preserve"> </w:t>
      </w:r>
      <w:r w:rsidR="0020239A">
        <w:rPr>
          <w:rFonts w:cstheme="minorHAnsi"/>
        </w:rPr>
        <w:t xml:space="preserve">the </w:t>
      </w:r>
      <w:r>
        <w:rPr>
          <w:rFonts w:cstheme="minorHAnsi"/>
        </w:rPr>
        <w:t xml:space="preserve">code where </w:t>
      </w:r>
      <w:r w:rsidR="0020239A">
        <w:rPr>
          <w:rFonts w:cstheme="minorHAnsi"/>
        </w:rPr>
        <w:t xml:space="preserve">the </w:t>
      </w:r>
      <w:r>
        <w:rPr>
          <w:rFonts w:cstheme="minorHAnsi"/>
        </w:rPr>
        <w:t xml:space="preserve">Adapter pattern was applied because there are inline comments. This improved the readability of the code. Although some comments are missing such as the request, specific request, and implementation which </w:t>
      </w:r>
      <w:r w:rsidR="0020239A">
        <w:rPr>
          <w:rFonts w:cstheme="minorHAnsi"/>
        </w:rPr>
        <w:t>are</w:t>
      </w:r>
      <w:r>
        <w:rPr>
          <w:rFonts w:cstheme="minorHAnsi"/>
        </w:rPr>
        <w:t xml:space="preserve"> shown in the screenshots below.</w:t>
      </w:r>
    </w:p>
    <w:p w14:paraId="3D2698B9" w14:textId="77777777" w:rsidR="009A02D5" w:rsidRDefault="009A02D5" w:rsidP="009A02D5">
      <w:pPr>
        <w:rPr>
          <w:rFonts w:cstheme="minorHAnsi"/>
        </w:rPr>
      </w:pPr>
      <w:r>
        <w:rPr>
          <w:rFonts w:cstheme="minorHAnsi"/>
        </w:rPr>
        <w:t xml:space="preserve">From </w:t>
      </w:r>
      <w:proofErr w:type="spellStart"/>
      <w:r w:rsidRPr="00F63623">
        <w:rPr>
          <w:rFonts w:cstheme="minorHAnsi"/>
          <w:b/>
          <w:bCs/>
        </w:rPr>
        <w:t>PrintintDrawer</w:t>
      </w:r>
      <w:proofErr w:type="spellEnd"/>
      <w:r>
        <w:rPr>
          <w:rFonts w:cstheme="minorHAnsi"/>
        </w:rPr>
        <w:t>:</w:t>
      </w:r>
    </w:p>
    <w:p w14:paraId="0CBDCBCC" w14:textId="77777777" w:rsidR="009A02D5" w:rsidRDefault="009A02D5" w:rsidP="009A02D5">
      <w:pPr>
        <w:rPr>
          <w:rFonts w:cstheme="minorHAnsi"/>
        </w:rPr>
      </w:pPr>
      <w:r>
        <w:rPr>
          <w:noProof/>
        </w:rPr>
        <w:drawing>
          <wp:inline distT="0" distB="0" distL="0" distR="0" wp14:anchorId="299E012B" wp14:editId="2D9F9834">
            <wp:extent cx="4295955" cy="39655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4686" cy="399202"/>
                    </a:xfrm>
                    <a:prstGeom prst="rect">
                      <a:avLst/>
                    </a:prstGeom>
                  </pic:spPr>
                </pic:pic>
              </a:graphicData>
            </a:graphic>
          </wp:inline>
        </w:drawing>
      </w:r>
    </w:p>
    <w:p w14:paraId="68401BBC" w14:textId="77777777" w:rsidR="009A02D5" w:rsidRDefault="009A02D5" w:rsidP="009A02D5">
      <w:pPr>
        <w:rPr>
          <w:rFonts w:cstheme="minorHAnsi"/>
        </w:rPr>
      </w:pPr>
      <w:r>
        <w:rPr>
          <w:rFonts w:cstheme="minorHAnsi"/>
        </w:rPr>
        <w:t xml:space="preserve">From </w:t>
      </w:r>
      <w:proofErr w:type="spellStart"/>
      <w:r w:rsidRPr="00F63623">
        <w:rPr>
          <w:rFonts w:cstheme="minorHAnsi"/>
          <w:b/>
          <w:bCs/>
        </w:rPr>
        <w:t>TurtleDrawer</w:t>
      </w:r>
      <w:proofErr w:type="spellEnd"/>
      <w:r>
        <w:rPr>
          <w:rFonts w:cstheme="minorHAnsi"/>
        </w:rPr>
        <w:t>:</w:t>
      </w:r>
    </w:p>
    <w:p w14:paraId="7E74F833" w14:textId="77777777" w:rsidR="009A02D5" w:rsidRDefault="009A02D5" w:rsidP="009A02D5">
      <w:pPr>
        <w:rPr>
          <w:rFonts w:cstheme="minorHAnsi"/>
        </w:rPr>
      </w:pPr>
      <w:r>
        <w:rPr>
          <w:noProof/>
        </w:rPr>
        <w:drawing>
          <wp:inline distT="0" distB="0" distL="0" distR="0" wp14:anchorId="5E9EC49A" wp14:editId="0BE92D40">
            <wp:extent cx="3381555" cy="564919"/>
            <wp:effectExtent l="0" t="0" r="0" b="6985"/>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43"/>
                    <a:stretch>
                      <a:fillRect/>
                    </a:stretch>
                  </pic:blipFill>
                  <pic:spPr>
                    <a:xfrm>
                      <a:off x="0" y="0"/>
                      <a:ext cx="3393709" cy="566949"/>
                    </a:xfrm>
                    <a:prstGeom prst="rect">
                      <a:avLst/>
                    </a:prstGeom>
                  </pic:spPr>
                </pic:pic>
              </a:graphicData>
            </a:graphic>
          </wp:inline>
        </w:drawing>
      </w:r>
    </w:p>
    <w:p w14:paraId="6862B4DC" w14:textId="77777777" w:rsidR="009A02D5" w:rsidRDefault="009A02D5" w:rsidP="009A02D5">
      <w:pPr>
        <w:rPr>
          <w:rFonts w:cstheme="minorHAnsi"/>
        </w:rPr>
      </w:pPr>
      <w:r>
        <w:rPr>
          <w:rFonts w:cstheme="minorHAnsi"/>
        </w:rPr>
        <w:t xml:space="preserve">From </w:t>
      </w:r>
      <w:proofErr w:type="spellStart"/>
      <w:r w:rsidRPr="00F63623">
        <w:rPr>
          <w:rFonts w:cstheme="minorHAnsi"/>
          <w:b/>
          <w:bCs/>
        </w:rPr>
        <w:t>TKDrawer</w:t>
      </w:r>
      <w:proofErr w:type="spellEnd"/>
      <w:r>
        <w:rPr>
          <w:rFonts w:cstheme="minorHAnsi"/>
          <w:b/>
          <w:bCs/>
        </w:rPr>
        <w:t>:</w:t>
      </w:r>
    </w:p>
    <w:p w14:paraId="2DC15156" w14:textId="77777777" w:rsidR="009A02D5" w:rsidRDefault="009A02D5" w:rsidP="009A02D5">
      <w:pPr>
        <w:rPr>
          <w:rFonts w:cstheme="minorHAnsi"/>
        </w:rPr>
      </w:pPr>
      <w:r>
        <w:rPr>
          <w:noProof/>
        </w:rPr>
        <w:drawing>
          <wp:inline distT="0" distB="0" distL="0" distR="0" wp14:anchorId="0B79B9E8" wp14:editId="57DDC1F6">
            <wp:extent cx="3416060" cy="742622"/>
            <wp:effectExtent l="0" t="0" r="0" b="635"/>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44"/>
                    <a:stretch>
                      <a:fillRect/>
                    </a:stretch>
                  </pic:blipFill>
                  <pic:spPr>
                    <a:xfrm>
                      <a:off x="0" y="0"/>
                      <a:ext cx="3423538" cy="744248"/>
                    </a:xfrm>
                    <a:prstGeom prst="rect">
                      <a:avLst/>
                    </a:prstGeom>
                  </pic:spPr>
                </pic:pic>
              </a:graphicData>
            </a:graphic>
          </wp:inline>
        </w:drawing>
      </w:r>
    </w:p>
    <w:p w14:paraId="6C5A1BEB" w14:textId="77777777" w:rsidR="009A02D5" w:rsidRPr="001267E4" w:rsidRDefault="009A02D5" w:rsidP="009A02D5">
      <w:pPr>
        <w:rPr>
          <w:rFonts w:eastAsiaTheme="majorEastAsia" w:cstheme="minorHAnsi"/>
          <w:color w:val="2F5496" w:themeColor="accent1" w:themeShade="BF"/>
          <w:sz w:val="32"/>
          <w:szCs w:val="32"/>
        </w:rPr>
      </w:pPr>
      <w:r w:rsidRPr="00AB5C80">
        <w:rPr>
          <w:noProof/>
        </w:rPr>
        <w:t xml:space="preserve"> </w:t>
      </w:r>
      <w:r>
        <w:rPr>
          <w:noProof/>
        </w:rPr>
        <w:drawing>
          <wp:inline distT="0" distB="0" distL="0" distR="0" wp14:anchorId="7166DB8C" wp14:editId="12017A41">
            <wp:extent cx="3303917" cy="812868"/>
            <wp:effectExtent l="0" t="0" r="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5"/>
                    <a:stretch>
                      <a:fillRect/>
                    </a:stretch>
                  </pic:blipFill>
                  <pic:spPr>
                    <a:xfrm>
                      <a:off x="0" y="0"/>
                      <a:ext cx="3308096" cy="813896"/>
                    </a:xfrm>
                    <a:prstGeom prst="rect">
                      <a:avLst/>
                    </a:prstGeom>
                  </pic:spPr>
                </pic:pic>
              </a:graphicData>
            </a:graphic>
          </wp:inline>
        </w:drawing>
      </w:r>
      <w:r w:rsidRPr="001267E4">
        <w:rPr>
          <w:rFonts w:cstheme="minorHAnsi"/>
        </w:rPr>
        <w:br w:type="page"/>
      </w:r>
    </w:p>
    <w:p w14:paraId="57EDF1BE" w14:textId="77777777" w:rsidR="009A02D5" w:rsidRPr="001267E4" w:rsidRDefault="009A02D5" w:rsidP="009A02D5">
      <w:pPr>
        <w:pStyle w:val="Heading1"/>
        <w:numPr>
          <w:ilvl w:val="0"/>
          <w:numId w:val="12"/>
        </w:numPr>
        <w:tabs>
          <w:tab w:val="num" w:pos="360"/>
        </w:tabs>
        <w:ind w:left="0" w:firstLine="0"/>
      </w:pPr>
      <w:r w:rsidRPr="001267E4">
        <w:lastRenderedPageBreak/>
        <w:t xml:space="preserve">An Adjunct to Existing Methods </w:t>
      </w:r>
    </w:p>
    <w:p w14:paraId="5E5FEB1A" w14:textId="7442A937" w:rsidR="009A02D5" w:rsidRDefault="0020239A" w:rsidP="009A02D5">
      <w:pPr>
        <w:rPr>
          <w:rFonts w:cstheme="minorHAnsi"/>
          <w:sz w:val="24"/>
          <w:szCs w:val="24"/>
        </w:rPr>
      </w:pPr>
      <w:r>
        <w:rPr>
          <w:rFonts w:cstheme="minorHAnsi"/>
          <w:b/>
          <w:bCs/>
          <w:sz w:val="24"/>
          <w:szCs w:val="24"/>
        </w:rPr>
        <w:t>The p</w:t>
      </w:r>
      <w:r w:rsidR="009A02D5" w:rsidRPr="001267E4">
        <w:rPr>
          <w:rFonts w:cstheme="minorHAnsi"/>
          <w:b/>
          <w:bCs/>
          <w:sz w:val="24"/>
          <w:szCs w:val="24"/>
        </w:rPr>
        <w:t>roblem in the before code</w:t>
      </w:r>
    </w:p>
    <w:p w14:paraId="20CB1F8F" w14:textId="599CA3C7" w:rsidR="009A02D5" w:rsidRPr="003E5125" w:rsidRDefault="009A02D5" w:rsidP="009A02D5">
      <w:pPr>
        <w:rPr>
          <w:rFonts w:cstheme="minorHAnsi"/>
          <w:sz w:val="24"/>
          <w:szCs w:val="24"/>
        </w:rPr>
      </w:pPr>
      <w:r>
        <w:rPr>
          <w:rFonts w:cstheme="minorHAnsi"/>
          <w:sz w:val="24"/>
          <w:szCs w:val="24"/>
        </w:rPr>
        <w:t xml:space="preserve">These objects in the </w:t>
      </w:r>
      <w:r w:rsidRPr="00E5703F">
        <w:rPr>
          <w:rFonts w:cstheme="minorHAnsi"/>
          <w:b/>
          <w:bCs/>
          <w:sz w:val="24"/>
          <w:szCs w:val="24"/>
        </w:rPr>
        <w:t>Drawer</w:t>
      </w:r>
      <w:r>
        <w:rPr>
          <w:rFonts w:cstheme="minorHAnsi"/>
          <w:sz w:val="24"/>
          <w:szCs w:val="24"/>
        </w:rPr>
        <w:t xml:space="preserve"> class are hard coded and w</w:t>
      </w:r>
      <w:r w:rsidR="0020239A">
        <w:rPr>
          <w:rFonts w:cstheme="minorHAnsi"/>
          <w:sz w:val="24"/>
          <w:szCs w:val="24"/>
        </w:rPr>
        <w:t>ere</w:t>
      </w:r>
      <w:r>
        <w:rPr>
          <w:rFonts w:cstheme="minorHAnsi"/>
          <w:sz w:val="24"/>
          <w:szCs w:val="24"/>
        </w:rPr>
        <w:t xml:space="preserve"> done poor</w:t>
      </w:r>
      <w:r w:rsidR="0020239A">
        <w:rPr>
          <w:rFonts w:cstheme="minorHAnsi"/>
          <w:sz w:val="24"/>
          <w:szCs w:val="24"/>
        </w:rPr>
        <w:t>ly</w:t>
      </w:r>
      <w:r>
        <w:rPr>
          <w:rFonts w:cstheme="minorHAnsi"/>
          <w:sz w:val="24"/>
          <w:szCs w:val="24"/>
        </w:rPr>
        <w:t>. This is a problem because it</w:t>
      </w:r>
      <w:r w:rsidR="0020239A">
        <w:rPr>
          <w:rFonts w:cstheme="minorHAnsi"/>
          <w:sz w:val="24"/>
          <w:szCs w:val="24"/>
        </w:rPr>
        <w:t xml:space="preserve"> i</w:t>
      </w:r>
      <w:r>
        <w:rPr>
          <w:rFonts w:cstheme="minorHAnsi"/>
          <w:sz w:val="24"/>
          <w:szCs w:val="24"/>
        </w:rPr>
        <w:t>s not flexible and not good for reusability.</w:t>
      </w:r>
    </w:p>
    <w:p w14:paraId="2B8685FF" w14:textId="77777777" w:rsidR="009A02D5" w:rsidRPr="001267E4" w:rsidRDefault="009A02D5" w:rsidP="009A02D5">
      <w:pPr>
        <w:rPr>
          <w:rFonts w:cstheme="minorHAnsi"/>
          <w:b/>
          <w:bCs/>
          <w:sz w:val="24"/>
          <w:szCs w:val="24"/>
        </w:rPr>
      </w:pPr>
      <w:r>
        <w:rPr>
          <w:noProof/>
        </w:rPr>
        <w:drawing>
          <wp:inline distT="0" distB="0" distL="0" distR="0" wp14:anchorId="5DBBD4C5" wp14:editId="09DE7C83">
            <wp:extent cx="1047750" cy="3905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47750" cy="390525"/>
                    </a:xfrm>
                    <a:prstGeom prst="rect">
                      <a:avLst/>
                    </a:prstGeom>
                  </pic:spPr>
                </pic:pic>
              </a:graphicData>
            </a:graphic>
          </wp:inline>
        </w:drawing>
      </w:r>
    </w:p>
    <w:p w14:paraId="62CF4154" w14:textId="6943EB99" w:rsidR="009A02D5" w:rsidRPr="001267E4" w:rsidRDefault="009A02D5" w:rsidP="009A02D5">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to </w:t>
      </w:r>
      <w:r w:rsidRPr="001267E4">
        <w:rPr>
          <w:rFonts w:cstheme="minorHAnsi"/>
          <w:b/>
          <w:bCs/>
          <w:sz w:val="24"/>
          <w:szCs w:val="24"/>
        </w:rPr>
        <w:t>design pattern solved design problem</w:t>
      </w:r>
    </w:p>
    <w:p w14:paraId="440A2E79" w14:textId="77777777" w:rsidR="009A02D5" w:rsidRDefault="009A02D5" w:rsidP="009A02D5">
      <w:pPr>
        <w:rPr>
          <w:rFonts w:cstheme="minorHAnsi"/>
          <w:b/>
          <w:bCs/>
          <w:sz w:val="24"/>
          <w:szCs w:val="24"/>
        </w:rPr>
      </w:pPr>
      <w:r w:rsidRPr="001267E4">
        <w:rPr>
          <w:rFonts w:cstheme="minorHAnsi"/>
          <w:b/>
          <w:bCs/>
          <w:sz w:val="24"/>
          <w:szCs w:val="24"/>
        </w:rPr>
        <w:t>Evaluation</w:t>
      </w:r>
    </w:p>
    <w:p w14:paraId="55A5B491" w14:textId="6844BA36" w:rsidR="009A02D5" w:rsidRPr="00770743" w:rsidRDefault="009A02D5" w:rsidP="009A02D5">
      <w:pPr>
        <w:rPr>
          <w:rFonts w:cstheme="minorHAnsi"/>
        </w:rPr>
      </w:pPr>
      <w:r w:rsidRPr="00770743">
        <w:rPr>
          <w:rFonts w:cstheme="minorHAnsi"/>
        </w:rPr>
        <w:t xml:space="preserve">In the </w:t>
      </w:r>
      <w:proofErr w:type="spellStart"/>
      <w:r w:rsidRPr="00EA1829">
        <w:rPr>
          <w:rFonts w:cstheme="minorHAnsi"/>
          <w:b/>
          <w:bCs/>
        </w:rPr>
        <w:t>AbstractDrawer</w:t>
      </w:r>
      <w:proofErr w:type="spellEnd"/>
      <w:r w:rsidRPr="00770743">
        <w:rPr>
          <w:rFonts w:cstheme="minorHAnsi"/>
        </w:rPr>
        <w:t xml:space="preserve"> class, the abstract methods such as </w:t>
      </w:r>
      <w:proofErr w:type="spellStart"/>
      <w:r w:rsidRPr="00770743">
        <w:rPr>
          <w:rFonts w:cstheme="minorHAnsi"/>
        </w:rPr>
        <w:t>select_pen</w:t>
      </w:r>
      <w:proofErr w:type="spellEnd"/>
      <w:r w:rsidRPr="00770743">
        <w:rPr>
          <w:rFonts w:cstheme="minorHAnsi"/>
        </w:rPr>
        <w:t xml:space="preserve">, </w:t>
      </w:r>
      <w:proofErr w:type="spellStart"/>
      <w:r w:rsidRPr="00770743">
        <w:rPr>
          <w:rFonts w:cstheme="minorHAnsi"/>
        </w:rPr>
        <w:t>pen_up</w:t>
      </w:r>
      <w:proofErr w:type="spellEnd"/>
      <w:r w:rsidRPr="00770743">
        <w:rPr>
          <w:rFonts w:cstheme="minorHAnsi"/>
        </w:rPr>
        <w:t xml:space="preserve">, etc. have </w:t>
      </w:r>
      <w:r w:rsidRPr="00EA1829">
        <w:rPr>
          <w:rFonts w:cstheme="minorHAnsi"/>
          <w:b/>
          <w:bCs/>
        </w:rPr>
        <w:t>Raise</w:t>
      </w:r>
      <w:r w:rsidRPr="00770743">
        <w:rPr>
          <w:rFonts w:cstheme="minorHAnsi"/>
        </w:rPr>
        <w:t xml:space="preserve"> </w:t>
      </w:r>
      <w:proofErr w:type="spellStart"/>
      <w:r w:rsidRPr="00EA1829">
        <w:rPr>
          <w:rFonts w:cstheme="minorHAnsi"/>
          <w:b/>
          <w:bCs/>
        </w:rPr>
        <w:t>NotImplementedError</w:t>
      </w:r>
      <w:proofErr w:type="spellEnd"/>
      <w:r w:rsidRPr="00770743">
        <w:rPr>
          <w:rFonts w:cstheme="minorHAnsi"/>
        </w:rPr>
        <w:t xml:space="preserve"> which was done </w:t>
      </w:r>
      <w:r w:rsidR="0020239A">
        <w:rPr>
          <w:rFonts w:cstheme="minorHAnsi"/>
        </w:rPr>
        <w:t>well</w:t>
      </w:r>
      <w:r w:rsidRPr="00770743">
        <w:rPr>
          <w:rFonts w:cstheme="minorHAnsi"/>
        </w:rPr>
        <w:t xml:space="preserve"> because it will throw an exception when you try to run it until you do so. This removes a lot of silent errors in the after code.</w:t>
      </w:r>
    </w:p>
    <w:p w14:paraId="510D0BFF" w14:textId="77777777" w:rsidR="009A02D5" w:rsidRPr="001267E4" w:rsidRDefault="009A02D5" w:rsidP="009A02D5">
      <w:pPr>
        <w:rPr>
          <w:rFonts w:cstheme="minorHAnsi"/>
        </w:rPr>
      </w:pPr>
      <w:r w:rsidRPr="001267E4">
        <w:rPr>
          <w:rFonts w:cstheme="minorHAnsi"/>
        </w:rPr>
        <w:br w:type="page"/>
      </w:r>
    </w:p>
    <w:p w14:paraId="7C920FFF" w14:textId="77777777" w:rsidR="009A02D5" w:rsidRPr="001267E4" w:rsidRDefault="009A02D5" w:rsidP="009A02D5">
      <w:pPr>
        <w:pStyle w:val="Heading1"/>
        <w:numPr>
          <w:ilvl w:val="0"/>
          <w:numId w:val="12"/>
        </w:numPr>
        <w:tabs>
          <w:tab w:val="num" w:pos="360"/>
        </w:tabs>
        <w:ind w:left="0" w:firstLine="0"/>
      </w:pPr>
      <w:r w:rsidRPr="001267E4">
        <w:lastRenderedPageBreak/>
        <w:t>A Target for Refactoring</w:t>
      </w:r>
    </w:p>
    <w:p w14:paraId="0A7CAC17" w14:textId="73683BE4" w:rsidR="009A02D5" w:rsidRDefault="0020239A" w:rsidP="009A02D5">
      <w:pPr>
        <w:rPr>
          <w:rFonts w:cstheme="minorHAnsi"/>
          <w:b/>
          <w:bCs/>
          <w:sz w:val="24"/>
          <w:szCs w:val="24"/>
        </w:rPr>
      </w:pPr>
      <w:r>
        <w:rPr>
          <w:rFonts w:cstheme="minorHAnsi"/>
          <w:b/>
          <w:bCs/>
          <w:sz w:val="24"/>
          <w:szCs w:val="24"/>
        </w:rPr>
        <w:t>The p</w:t>
      </w:r>
      <w:r w:rsidR="009A02D5" w:rsidRPr="001267E4">
        <w:rPr>
          <w:rFonts w:cstheme="minorHAnsi"/>
          <w:b/>
          <w:bCs/>
          <w:sz w:val="24"/>
          <w:szCs w:val="24"/>
        </w:rPr>
        <w:t>roblem in the before code</w:t>
      </w:r>
    </w:p>
    <w:p w14:paraId="6BE2AAF8" w14:textId="77777777" w:rsidR="009A02D5" w:rsidRPr="00770743" w:rsidRDefault="009A02D5" w:rsidP="009A02D5">
      <w:pPr>
        <w:rPr>
          <w:rFonts w:cstheme="minorHAnsi"/>
        </w:rPr>
      </w:pPr>
      <w:r w:rsidRPr="00770743">
        <w:rPr>
          <w:rFonts w:cstheme="minorHAnsi"/>
        </w:rPr>
        <w:t xml:space="preserve">The </w:t>
      </w:r>
      <w:r w:rsidRPr="006736F1">
        <w:rPr>
          <w:rFonts w:cstheme="minorHAnsi"/>
          <w:b/>
          <w:bCs/>
        </w:rPr>
        <w:t>IF</w:t>
      </w:r>
      <w:r w:rsidRPr="00770743">
        <w:rPr>
          <w:rFonts w:cstheme="minorHAnsi"/>
        </w:rPr>
        <w:t xml:space="preserve"> </w:t>
      </w:r>
      <w:r w:rsidRPr="006736F1">
        <w:rPr>
          <w:rFonts w:cstheme="minorHAnsi"/>
          <w:b/>
          <w:bCs/>
        </w:rPr>
        <w:t>statements</w:t>
      </w:r>
      <w:r w:rsidRPr="00770743">
        <w:rPr>
          <w:rFonts w:cstheme="minorHAnsi"/>
        </w:rPr>
        <w:t xml:space="preserve"> in the before code is still in the after code which can be a target for </w:t>
      </w:r>
      <w:r w:rsidRPr="006736F1">
        <w:rPr>
          <w:rFonts w:cstheme="minorHAnsi"/>
          <w:b/>
          <w:bCs/>
        </w:rPr>
        <w:t>refactoring</w:t>
      </w:r>
      <w:r w:rsidRPr="00770743">
        <w:rPr>
          <w:rFonts w:cstheme="minorHAnsi"/>
        </w:rPr>
        <w:t>. This is a problem because having many IFs can potentially expose bugs in the future.</w:t>
      </w:r>
    </w:p>
    <w:p w14:paraId="71C5EA45" w14:textId="77777777" w:rsidR="009A02D5" w:rsidRPr="001267E4" w:rsidRDefault="009A02D5" w:rsidP="009A02D5">
      <w:pPr>
        <w:rPr>
          <w:rFonts w:cstheme="minorHAnsi"/>
          <w:b/>
          <w:bCs/>
          <w:sz w:val="24"/>
          <w:szCs w:val="24"/>
        </w:rPr>
      </w:pPr>
      <w:r>
        <w:rPr>
          <w:noProof/>
        </w:rPr>
        <w:drawing>
          <wp:inline distT="0" distB="0" distL="0" distR="0" wp14:anchorId="375B5321" wp14:editId="4590F2E7">
            <wp:extent cx="2645325" cy="2957885"/>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7"/>
                    <a:stretch>
                      <a:fillRect/>
                    </a:stretch>
                  </pic:blipFill>
                  <pic:spPr>
                    <a:xfrm>
                      <a:off x="0" y="0"/>
                      <a:ext cx="2647412" cy="2960219"/>
                    </a:xfrm>
                    <a:prstGeom prst="rect">
                      <a:avLst/>
                    </a:prstGeom>
                  </pic:spPr>
                </pic:pic>
              </a:graphicData>
            </a:graphic>
          </wp:inline>
        </w:drawing>
      </w:r>
    </w:p>
    <w:p w14:paraId="50B954C6" w14:textId="77777777" w:rsidR="009A02D5" w:rsidRPr="001267E4" w:rsidRDefault="009A02D5" w:rsidP="009A02D5">
      <w:pPr>
        <w:rPr>
          <w:rFonts w:cstheme="minorHAnsi"/>
          <w:sz w:val="24"/>
          <w:szCs w:val="24"/>
        </w:rPr>
      </w:pPr>
      <w:r w:rsidRPr="00770743">
        <w:rPr>
          <w:rFonts w:cstheme="minorHAnsi"/>
        </w:rPr>
        <w:t xml:space="preserve">The methods and classes in the before code uses </w:t>
      </w:r>
      <w:r w:rsidRPr="006736F1">
        <w:rPr>
          <w:rFonts w:cstheme="minorHAnsi"/>
          <w:b/>
          <w:bCs/>
        </w:rPr>
        <w:t>IF/ELIF statements</w:t>
      </w:r>
      <w:r w:rsidRPr="00770743">
        <w:rPr>
          <w:rFonts w:cstheme="minorHAnsi"/>
        </w:rPr>
        <w:t xml:space="preserve"> to check the object type which can </w:t>
      </w:r>
      <w:r>
        <w:rPr>
          <w:rFonts w:cstheme="minorHAnsi"/>
        </w:rPr>
        <w:t xml:space="preserve">also </w:t>
      </w:r>
      <w:r w:rsidRPr="00770743">
        <w:rPr>
          <w:rFonts w:cstheme="minorHAnsi"/>
        </w:rPr>
        <w:t xml:space="preserve">be a target for </w:t>
      </w:r>
      <w:r w:rsidRPr="006736F1">
        <w:rPr>
          <w:rFonts w:cstheme="minorHAnsi"/>
          <w:b/>
          <w:bCs/>
        </w:rPr>
        <w:t>refactoring</w:t>
      </w:r>
      <w:r w:rsidRPr="00770743">
        <w:rPr>
          <w:rFonts w:cstheme="minorHAnsi"/>
        </w:rPr>
        <w:t>. This is a problem because if we have more types then it will continue to grow and potentially introduce bugs or errors</w:t>
      </w:r>
      <w:r>
        <w:rPr>
          <w:rFonts w:cstheme="minorHAnsi"/>
          <w:sz w:val="24"/>
          <w:szCs w:val="24"/>
        </w:rPr>
        <w:t>.</w:t>
      </w:r>
    </w:p>
    <w:p w14:paraId="70F60592" w14:textId="77777777" w:rsidR="009A02D5" w:rsidRDefault="009A02D5" w:rsidP="009A02D5">
      <w:pPr>
        <w:rPr>
          <w:rFonts w:cstheme="minorHAnsi"/>
          <w:b/>
          <w:bCs/>
          <w:sz w:val="24"/>
          <w:szCs w:val="24"/>
        </w:rPr>
      </w:pPr>
      <w:r w:rsidRPr="001267E4">
        <w:rPr>
          <w:rFonts w:cstheme="minorHAnsi"/>
          <w:noProof/>
        </w:rPr>
        <w:drawing>
          <wp:inline distT="0" distB="0" distL="0" distR="0" wp14:anchorId="64C3608E" wp14:editId="365C2338">
            <wp:extent cx="2682579" cy="2258171"/>
            <wp:effectExtent l="0" t="0" r="3810" b="889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8"/>
                    <a:stretch>
                      <a:fillRect/>
                    </a:stretch>
                  </pic:blipFill>
                  <pic:spPr>
                    <a:xfrm>
                      <a:off x="0" y="0"/>
                      <a:ext cx="2686175" cy="2261198"/>
                    </a:xfrm>
                    <a:prstGeom prst="rect">
                      <a:avLst/>
                    </a:prstGeom>
                  </pic:spPr>
                </pic:pic>
              </a:graphicData>
            </a:graphic>
          </wp:inline>
        </w:drawing>
      </w:r>
    </w:p>
    <w:p w14:paraId="2940A37B" w14:textId="77777777" w:rsidR="009A02D5" w:rsidRPr="001267E4" w:rsidRDefault="009A02D5" w:rsidP="009A02D5">
      <w:pPr>
        <w:rPr>
          <w:rFonts w:cstheme="minorHAnsi"/>
          <w:b/>
          <w:bCs/>
          <w:sz w:val="24"/>
          <w:szCs w:val="24"/>
        </w:rPr>
      </w:pPr>
    </w:p>
    <w:p w14:paraId="2FCC7FD3" w14:textId="00CE8FB2" w:rsidR="009A02D5" w:rsidRPr="001267E4" w:rsidRDefault="009A02D5" w:rsidP="009A02D5">
      <w:pPr>
        <w:rPr>
          <w:rFonts w:cstheme="minorHAnsi"/>
          <w:b/>
          <w:bCs/>
          <w:sz w:val="24"/>
          <w:szCs w:val="24"/>
        </w:rPr>
      </w:pPr>
      <w:r w:rsidRPr="001267E4">
        <w:rPr>
          <w:rFonts w:cstheme="minorHAnsi"/>
          <w:b/>
          <w:bCs/>
          <w:sz w:val="24"/>
          <w:szCs w:val="24"/>
        </w:rPr>
        <w:t xml:space="preserve">How </w:t>
      </w:r>
      <w:r w:rsidR="0020239A">
        <w:rPr>
          <w:rFonts w:cstheme="minorHAnsi"/>
          <w:b/>
          <w:bCs/>
          <w:sz w:val="24"/>
          <w:szCs w:val="24"/>
        </w:rPr>
        <w:t xml:space="preserve">to </w:t>
      </w:r>
      <w:r w:rsidRPr="001267E4">
        <w:rPr>
          <w:rFonts w:cstheme="minorHAnsi"/>
          <w:b/>
          <w:bCs/>
          <w:sz w:val="24"/>
          <w:szCs w:val="24"/>
        </w:rPr>
        <w:t>design pattern solved design problem</w:t>
      </w:r>
    </w:p>
    <w:p w14:paraId="535088D5" w14:textId="77777777" w:rsidR="009A02D5" w:rsidRDefault="009A02D5" w:rsidP="009A02D5">
      <w:pPr>
        <w:rPr>
          <w:rFonts w:cstheme="minorHAnsi"/>
        </w:rPr>
      </w:pPr>
      <w:r w:rsidRPr="00770743">
        <w:rPr>
          <w:rFonts w:cstheme="minorHAnsi"/>
        </w:rPr>
        <w:t xml:space="preserve">Singleton pattern solved the design problem by improving the flexibility of the code because the </w:t>
      </w:r>
      <w:proofErr w:type="spellStart"/>
      <w:r w:rsidRPr="000144BE">
        <w:rPr>
          <w:rFonts w:cstheme="minorHAnsi"/>
          <w:b/>
          <w:bCs/>
        </w:rPr>
        <w:t>HardCodedSourceReader</w:t>
      </w:r>
      <w:proofErr w:type="spellEnd"/>
      <w:r w:rsidRPr="00770743">
        <w:rPr>
          <w:rFonts w:cstheme="minorHAnsi"/>
        </w:rPr>
        <w:t xml:space="preserve"> class has the flexibility to change the instantiation process.</w:t>
      </w:r>
    </w:p>
    <w:p w14:paraId="539E42A6" w14:textId="77777777" w:rsidR="009A02D5" w:rsidRDefault="009A02D5" w:rsidP="009A02D5">
      <w:pPr>
        <w:rPr>
          <w:rFonts w:cstheme="minorHAnsi"/>
        </w:rPr>
      </w:pPr>
    </w:p>
    <w:p w14:paraId="796FAA06" w14:textId="77777777" w:rsidR="009A02D5" w:rsidRPr="00770743" w:rsidRDefault="009A02D5" w:rsidP="009A02D5">
      <w:pPr>
        <w:rPr>
          <w:rFonts w:cstheme="minorHAnsi"/>
        </w:rPr>
      </w:pPr>
    </w:p>
    <w:p w14:paraId="4BDAB292" w14:textId="77777777" w:rsidR="009A02D5" w:rsidRPr="001267E4" w:rsidRDefault="009A02D5" w:rsidP="009A02D5">
      <w:pPr>
        <w:rPr>
          <w:rFonts w:cstheme="minorHAnsi"/>
          <w:b/>
          <w:bCs/>
          <w:sz w:val="24"/>
          <w:szCs w:val="24"/>
        </w:rPr>
      </w:pPr>
      <w:r w:rsidRPr="001267E4">
        <w:rPr>
          <w:rFonts w:cstheme="minorHAnsi"/>
          <w:b/>
          <w:bCs/>
          <w:sz w:val="24"/>
          <w:szCs w:val="24"/>
        </w:rPr>
        <w:lastRenderedPageBreak/>
        <w:t>Evaluation</w:t>
      </w:r>
    </w:p>
    <w:p w14:paraId="200177C3" w14:textId="0F6B4881" w:rsidR="009A02D5" w:rsidRPr="00770743" w:rsidRDefault="009A02D5" w:rsidP="009A02D5">
      <w:pPr>
        <w:pStyle w:val="ListParagraph"/>
        <w:numPr>
          <w:ilvl w:val="0"/>
          <w:numId w:val="11"/>
        </w:numPr>
        <w:rPr>
          <w:rFonts w:cstheme="minorHAnsi"/>
        </w:rPr>
      </w:pPr>
      <w:r w:rsidRPr="00770743">
        <w:rPr>
          <w:rFonts w:cstheme="minorHAnsi"/>
        </w:rPr>
        <w:t xml:space="preserve">The </w:t>
      </w:r>
      <w:r w:rsidRPr="006736F1">
        <w:rPr>
          <w:rFonts w:cstheme="minorHAnsi"/>
          <w:b/>
          <w:bCs/>
        </w:rPr>
        <w:t>IF</w:t>
      </w:r>
      <w:r w:rsidRPr="00770743">
        <w:rPr>
          <w:rFonts w:cstheme="minorHAnsi"/>
        </w:rPr>
        <w:t xml:space="preserve"> </w:t>
      </w:r>
      <w:r w:rsidRPr="006736F1">
        <w:rPr>
          <w:rFonts w:cstheme="minorHAnsi"/>
          <w:b/>
          <w:bCs/>
        </w:rPr>
        <w:t>statements</w:t>
      </w:r>
      <w:r w:rsidRPr="00770743">
        <w:rPr>
          <w:rFonts w:cstheme="minorHAnsi"/>
        </w:rPr>
        <w:t xml:space="preserve"> in the </w:t>
      </w:r>
      <w:r w:rsidRPr="006736F1">
        <w:rPr>
          <w:rFonts w:cstheme="minorHAnsi"/>
          <w:b/>
          <w:bCs/>
        </w:rPr>
        <w:t>Parser</w:t>
      </w:r>
      <w:r w:rsidRPr="00770743">
        <w:rPr>
          <w:rFonts w:cstheme="minorHAnsi"/>
        </w:rPr>
        <w:t xml:space="preserve"> class can be refactored using </w:t>
      </w:r>
      <w:r w:rsidRPr="006736F1">
        <w:rPr>
          <w:rFonts w:cstheme="minorHAnsi"/>
          <w:b/>
          <w:bCs/>
        </w:rPr>
        <w:t>Switch</w:t>
      </w:r>
      <w:r w:rsidRPr="00770743">
        <w:rPr>
          <w:rFonts w:cstheme="minorHAnsi"/>
        </w:rPr>
        <w:t xml:space="preserve"> </w:t>
      </w:r>
      <w:r w:rsidRPr="006736F1">
        <w:rPr>
          <w:rFonts w:cstheme="minorHAnsi"/>
          <w:b/>
          <w:bCs/>
        </w:rPr>
        <w:t>Case</w:t>
      </w:r>
      <w:r w:rsidRPr="00770743">
        <w:rPr>
          <w:rFonts w:cstheme="minorHAnsi"/>
        </w:rPr>
        <w:t xml:space="preserve"> </w:t>
      </w:r>
      <w:r w:rsidRPr="006736F1">
        <w:rPr>
          <w:rFonts w:cstheme="minorHAnsi"/>
          <w:b/>
          <w:bCs/>
        </w:rPr>
        <w:t>statements</w:t>
      </w:r>
      <w:r w:rsidRPr="00770743">
        <w:rPr>
          <w:rFonts w:cstheme="minorHAnsi"/>
        </w:rPr>
        <w:t xml:space="preserve"> to allow a value to change </w:t>
      </w:r>
      <w:r w:rsidR="0020239A">
        <w:rPr>
          <w:rFonts w:cstheme="minorHAnsi"/>
        </w:rPr>
        <w:t xml:space="preserve">the </w:t>
      </w:r>
      <w:r w:rsidRPr="00770743">
        <w:rPr>
          <w:rFonts w:cstheme="minorHAnsi"/>
        </w:rPr>
        <w:t>control flow of program execution which will improve the efficiency of the code.</w:t>
      </w:r>
    </w:p>
    <w:p w14:paraId="735C3CD1" w14:textId="77777777" w:rsidR="009A02D5" w:rsidRPr="001267E4" w:rsidRDefault="009A02D5" w:rsidP="009A02D5">
      <w:pPr>
        <w:pStyle w:val="ListParagraph"/>
        <w:rPr>
          <w:rFonts w:cstheme="minorHAnsi"/>
          <w:sz w:val="24"/>
          <w:szCs w:val="24"/>
        </w:rPr>
      </w:pPr>
      <w:r w:rsidRPr="001267E4">
        <w:rPr>
          <w:rFonts w:cstheme="minorHAnsi"/>
          <w:noProof/>
        </w:rPr>
        <w:drawing>
          <wp:inline distT="0" distB="0" distL="0" distR="0" wp14:anchorId="07BFE9F3" wp14:editId="687EB125">
            <wp:extent cx="3024466" cy="2971800"/>
            <wp:effectExtent l="0" t="0" r="5080"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49"/>
                    <a:stretch>
                      <a:fillRect/>
                    </a:stretch>
                  </pic:blipFill>
                  <pic:spPr>
                    <a:xfrm>
                      <a:off x="0" y="0"/>
                      <a:ext cx="3027101" cy="2974389"/>
                    </a:xfrm>
                    <a:prstGeom prst="rect">
                      <a:avLst/>
                    </a:prstGeom>
                  </pic:spPr>
                </pic:pic>
              </a:graphicData>
            </a:graphic>
          </wp:inline>
        </w:drawing>
      </w:r>
    </w:p>
    <w:p w14:paraId="34961AFB" w14:textId="21C9301E" w:rsidR="009A02D5" w:rsidRPr="00770743" w:rsidRDefault="009A02D5" w:rsidP="009A02D5">
      <w:pPr>
        <w:pStyle w:val="ListParagraph"/>
        <w:numPr>
          <w:ilvl w:val="0"/>
          <w:numId w:val="10"/>
        </w:numPr>
        <w:rPr>
          <w:rFonts w:cstheme="minorHAnsi"/>
        </w:rPr>
      </w:pPr>
      <w:r w:rsidRPr="00770743">
        <w:rPr>
          <w:rFonts w:cstheme="minorHAnsi"/>
        </w:rPr>
        <w:t xml:space="preserve">In the </w:t>
      </w:r>
      <w:proofErr w:type="spellStart"/>
      <w:r w:rsidRPr="006736F1">
        <w:rPr>
          <w:rFonts w:cstheme="minorHAnsi"/>
          <w:b/>
          <w:bCs/>
        </w:rPr>
        <w:t>TIGr</w:t>
      </w:r>
      <w:proofErr w:type="spellEnd"/>
      <w:r w:rsidRPr="00770743">
        <w:rPr>
          <w:rFonts w:cstheme="minorHAnsi"/>
        </w:rPr>
        <w:t xml:space="preserve">, the </w:t>
      </w:r>
      <w:r w:rsidRPr="006736F1">
        <w:rPr>
          <w:rFonts w:cstheme="minorHAnsi"/>
          <w:b/>
          <w:bCs/>
        </w:rPr>
        <w:t>Factory</w:t>
      </w:r>
      <w:r w:rsidRPr="00770743">
        <w:rPr>
          <w:rFonts w:cstheme="minorHAnsi"/>
        </w:rPr>
        <w:t xml:space="preserve"> method could be expanded into </w:t>
      </w:r>
      <w:r w:rsidR="0020239A">
        <w:rPr>
          <w:rFonts w:cstheme="minorHAnsi"/>
        </w:rPr>
        <w:t xml:space="preserve">the </w:t>
      </w:r>
      <w:r w:rsidRPr="006736F1">
        <w:rPr>
          <w:rFonts w:cstheme="minorHAnsi"/>
          <w:b/>
          <w:bCs/>
        </w:rPr>
        <w:t>Abstract</w:t>
      </w:r>
      <w:r w:rsidRPr="00770743">
        <w:rPr>
          <w:rFonts w:cstheme="minorHAnsi"/>
        </w:rPr>
        <w:t xml:space="preserve"> </w:t>
      </w:r>
      <w:r w:rsidRPr="006736F1">
        <w:rPr>
          <w:rFonts w:cstheme="minorHAnsi"/>
          <w:b/>
          <w:bCs/>
        </w:rPr>
        <w:t>Factory</w:t>
      </w:r>
      <w:r w:rsidRPr="00770743">
        <w:rPr>
          <w:rFonts w:cstheme="minorHAnsi"/>
        </w:rPr>
        <w:t xml:space="preserve"> method and pass any concrete factory to the client class when initializing. The abstract factory could provide default implementations for the current source readers and parsers.</w:t>
      </w:r>
    </w:p>
    <w:p w14:paraId="7D95EF2A" w14:textId="384DC2CC" w:rsidR="009A02D5" w:rsidRPr="00770743" w:rsidRDefault="0020239A" w:rsidP="009A02D5">
      <w:pPr>
        <w:pStyle w:val="ListParagraph"/>
        <w:numPr>
          <w:ilvl w:val="0"/>
          <w:numId w:val="10"/>
        </w:numPr>
        <w:rPr>
          <w:rFonts w:cstheme="minorHAnsi"/>
        </w:rPr>
      </w:pPr>
      <w:r>
        <w:rPr>
          <w:rFonts w:cstheme="minorHAnsi"/>
          <w:b/>
          <w:bCs/>
        </w:rPr>
        <w:t>The p</w:t>
      </w:r>
      <w:r w:rsidR="009A02D5" w:rsidRPr="006736F1">
        <w:rPr>
          <w:rFonts w:cstheme="minorHAnsi"/>
          <w:b/>
          <w:bCs/>
        </w:rPr>
        <w:t>arser</w:t>
      </w:r>
      <w:r w:rsidR="009A02D5" w:rsidRPr="00770743">
        <w:rPr>
          <w:rFonts w:cstheme="minorHAnsi"/>
        </w:rPr>
        <w:t xml:space="preserve"> is now a Singleton but cannot be easily overridden because no hooks or template method</w:t>
      </w:r>
      <w:r>
        <w:rPr>
          <w:rFonts w:cstheme="minorHAnsi"/>
        </w:rPr>
        <w:t>s</w:t>
      </w:r>
      <w:r w:rsidR="009A02D5" w:rsidRPr="00770743">
        <w:rPr>
          <w:rFonts w:cstheme="minorHAnsi"/>
        </w:rPr>
        <w:t xml:space="preserve"> have been implemented. </w:t>
      </w:r>
      <w:r>
        <w:rPr>
          <w:rFonts w:cstheme="minorHAnsi"/>
        </w:rPr>
        <w:t>The p</w:t>
      </w:r>
      <w:r w:rsidR="009A02D5" w:rsidRPr="00770743">
        <w:rPr>
          <w:rFonts w:cstheme="minorHAnsi"/>
        </w:rPr>
        <w:t xml:space="preserve">arser could potentially be refactored to use </w:t>
      </w:r>
      <w:r>
        <w:rPr>
          <w:rFonts w:cstheme="minorHAnsi"/>
        </w:rPr>
        <w:t xml:space="preserve">the </w:t>
      </w:r>
      <w:r w:rsidR="009A02D5" w:rsidRPr="00770743">
        <w:rPr>
          <w:rFonts w:cstheme="minorHAnsi"/>
        </w:rPr>
        <w:t xml:space="preserve">template method or extended using </w:t>
      </w:r>
      <w:r>
        <w:rPr>
          <w:rFonts w:cstheme="minorHAnsi"/>
        </w:rPr>
        <w:t xml:space="preserve">a </w:t>
      </w:r>
      <w:r w:rsidR="009A02D5" w:rsidRPr="00770743">
        <w:rPr>
          <w:rFonts w:cstheme="minorHAnsi"/>
        </w:rPr>
        <w:t>decorator.</w:t>
      </w:r>
    </w:p>
    <w:p w14:paraId="7C05123E" w14:textId="1A36EFFE" w:rsidR="009A02D5" w:rsidRPr="00770743" w:rsidRDefault="009A02D5" w:rsidP="009A02D5">
      <w:pPr>
        <w:pStyle w:val="ListParagraph"/>
        <w:numPr>
          <w:ilvl w:val="0"/>
          <w:numId w:val="10"/>
        </w:numPr>
        <w:rPr>
          <w:rFonts w:cstheme="minorHAnsi"/>
        </w:rPr>
      </w:pPr>
      <w:r w:rsidRPr="00770743">
        <w:rPr>
          <w:rFonts w:cstheme="minorHAnsi"/>
        </w:rPr>
        <w:t xml:space="preserve">Singleton may not account for different implementation classes. Primarily an issue with Source Reader since </w:t>
      </w:r>
      <w:proofErr w:type="spellStart"/>
      <w:r w:rsidRPr="006736F1">
        <w:rPr>
          <w:rFonts w:cstheme="minorHAnsi"/>
          <w:b/>
          <w:bCs/>
        </w:rPr>
        <w:t>HardCodedSourceReader</w:t>
      </w:r>
      <w:proofErr w:type="spellEnd"/>
      <w:r w:rsidRPr="00770743">
        <w:rPr>
          <w:rFonts w:cstheme="minorHAnsi"/>
        </w:rPr>
        <w:t xml:space="preserve"> is a Singleton, but possibly with </w:t>
      </w:r>
      <w:r w:rsidR="0020239A">
        <w:rPr>
          <w:rFonts w:cstheme="minorHAnsi"/>
        </w:rPr>
        <w:t xml:space="preserve">the </w:t>
      </w:r>
      <w:r w:rsidRPr="00770743">
        <w:rPr>
          <w:rFonts w:cstheme="minorHAnsi"/>
        </w:rPr>
        <w:t>parser if is subclassed or a structural pattern is added.</w:t>
      </w:r>
    </w:p>
    <w:p w14:paraId="6999DB9E" w14:textId="48A19B9F" w:rsidR="009A02D5" w:rsidRPr="00770743" w:rsidRDefault="009A02D5" w:rsidP="009A02D5">
      <w:pPr>
        <w:pStyle w:val="ListParagraph"/>
        <w:numPr>
          <w:ilvl w:val="0"/>
          <w:numId w:val="10"/>
        </w:numPr>
        <w:rPr>
          <w:rFonts w:cstheme="minorHAnsi"/>
        </w:rPr>
      </w:pPr>
      <w:r w:rsidRPr="006736F1">
        <w:rPr>
          <w:rFonts w:cstheme="minorHAnsi"/>
          <w:b/>
          <w:bCs/>
        </w:rPr>
        <w:t>Singleton</w:t>
      </w:r>
      <w:r w:rsidRPr="00770743">
        <w:rPr>
          <w:rFonts w:cstheme="minorHAnsi"/>
        </w:rPr>
        <w:t xml:space="preserve"> does not increase </w:t>
      </w:r>
      <w:r w:rsidRPr="006736F1">
        <w:rPr>
          <w:rFonts w:cstheme="minorHAnsi"/>
          <w:b/>
          <w:bCs/>
        </w:rPr>
        <w:t>flexibility</w:t>
      </w:r>
      <w:r w:rsidRPr="00770743">
        <w:rPr>
          <w:rFonts w:cstheme="minorHAnsi"/>
        </w:rPr>
        <w:t xml:space="preserve">, but likely no need for multiple instances for </w:t>
      </w:r>
      <w:r w:rsidR="0020239A">
        <w:rPr>
          <w:rFonts w:cstheme="minorHAnsi"/>
        </w:rPr>
        <w:t xml:space="preserve">the </w:t>
      </w:r>
      <w:r w:rsidRPr="00770743">
        <w:rPr>
          <w:rFonts w:cstheme="minorHAnsi"/>
        </w:rPr>
        <w:t>parser currently since re-instantiating it, does change the specified drawer while otherwise using the same instance.</w:t>
      </w:r>
    </w:p>
    <w:p w14:paraId="4E8B296B" w14:textId="77777777" w:rsidR="009A02D5" w:rsidRPr="00770743" w:rsidRDefault="009A02D5" w:rsidP="009A02D5">
      <w:pPr>
        <w:rPr>
          <w:rFonts w:cstheme="minorHAnsi"/>
        </w:rPr>
      </w:pPr>
    </w:p>
    <w:p w14:paraId="4BC0D2B9" w14:textId="77777777" w:rsidR="009A02D5" w:rsidRPr="001267E4" w:rsidRDefault="009A02D5" w:rsidP="009A02D5">
      <w:pPr>
        <w:rPr>
          <w:rFonts w:cstheme="minorHAnsi"/>
        </w:rPr>
      </w:pPr>
    </w:p>
    <w:p w14:paraId="3D92A4FC" w14:textId="77777777" w:rsidR="009A02D5" w:rsidRPr="009A02D5" w:rsidRDefault="009A02D5" w:rsidP="009A02D5"/>
    <w:sectPr w:rsidR="009A02D5" w:rsidRPr="009A02D5">
      <w:head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9D38B" w14:textId="77777777" w:rsidR="00717177" w:rsidRDefault="00717177" w:rsidP="00685EC2">
      <w:pPr>
        <w:spacing w:after="0" w:line="240" w:lineRule="auto"/>
      </w:pPr>
      <w:r>
        <w:separator/>
      </w:r>
    </w:p>
  </w:endnote>
  <w:endnote w:type="continuationSeparator" w:id="0">
    <w:p w14:paraId="7D0C019F" w14:textId="77777777" w:rsidR="00717177" w:rsidRDefault="00717177" w:rsidP="00685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14795" w14:textId="77777777" w:rsidR="00717177" w:rsidRDefault="00717177" w:rsidP="00685EC2">
      <w:pPr>
        <w:spacing w:after="0" w:line="240" w:lineRule="auto"/>
      </w:pPr>
      <w:r>
        <w:separator/>
      </w:r>
    </w:p>
  </w:footnote>
  <w:footnote w:type="continuationSeparator" w:id="0">
    <w:p w14:paraId="39B7EB4E" w14:textId="77777777" w:rsidR="00717177" w:rsidRDefault="00717177" w:rsidP="00685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8EFE2" w14:textId="4793F176" w:rsidR="00685EC2" w:rsidRDefault="00685EC2">
    <w:pPr>
      <w:pStyle w:val="Header"/>
    </w:pPr>
    <w:r>
      <w:t>BCDE-321 Advance Programming Final Exam</w:t>
    </w:r>
    <w:r>
      <w:tab/>
    </w:r>
    <w:r>
      <w:tab/>
      <w:t>Mus008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C10B3"/>
    <w:multiLevelType w:val="hybridMultilevel"/>
    <w:tmpl w:val="AAFC033E"/>
    <w:lvl w:ilvl="0" w:tplc="14090001">
      <w:start w:val="1"/>
      <w:numFmt w:val="bullet"/>
      <w:lvlText w:val=""/>
      <w:lvlJc w:val="left"/>
      <w:pPr>
        <w:ind w:left="502"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2931BA"/>
    <w:multiLevelType w:val="hybridMultilevel"/>
    <w:tmpl w:val="C4DCD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862115D"/>
    <w:multiLevelType w:val="hybridMultilevel"/>
    <w:tmpl w:val="9022DA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9923C18"/>
    <w:multiLevelType w:val="hybridMultilevel"/>
    <w:tmpl w:val="2B687F3A"/>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EDF2681"/>
    <w:multiLevelType w:val="hybridMultilevel"/>
    <w:tmpl w:val="ABD485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7C05CD7"/>
    <w:multiLevelType w:val="hybridMultilevel"/>
    <w:tmpl w:val="BBE4AC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7E42E50"/>
    <w:multiLevelType w:val="hybridMultilevel"/>
    <w:tmpl w:val="93C2FA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30075CF"/>
    <w:multiLevelType w:val="hybridMultilevel"/>
    <w:tmpl w:val="BBE4AC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C1C5D52"/>
    <w:multiLevelType w:val="hybridMultilevel"/>
    <w:tmpl w:val="A3A457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B9345FF"/>
    <w:multiLevelType w:val="hybridMultilevel"/>
    <w:tmpl w:val="F2F661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68762D1"/>
    <w:multiLevelType w:val="hybridMultilevel"/>
    <w:tmpl w:val="5CE88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D9C14D8"/>
    <w:multiLevelType w:val="hybridMultilevel"/>
    <w:tmpl w:val="B748D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086099457">
    <w:abstractNumId w:val="7"/>
  </w:num>
  <w:num w:numId="2" w16cid:durableId="2025352280">
    <w:abstractNumId w:val="6"/>
  </w:num>
  <w:num w:numId="3" w16cid:durableId="213740558">
    <w:abstractNumId w:val="4"/>
  </w:num>
  <w:num w:numId="4" w16cid:durableId="1532450231">
    <w:abstractNumId w:val="0"/>
  </w:num>
  <w:num w:numId="5" w16cid:durableId="746809294">
    <w:abstractNumId w:val="11"/>
  </w:num>
  <w:num w:numId="6" w16cid:durableId="1623339834">
    <w:abstractNumId w:val="9"/>
  </w:num>
  <w:num w:numId="7" w16cid:durableId="2018606504">
    <w:abstractNumId w:val="1"/>
  </w:num>
  <w:num w:numId="8" w16cid:durableId="1662930933">
    <w:abstractNumId w:val="10"/>
  </w:num>
  <w:num w:numId="9" w16cid:durableId="235632416">
    <w:abstractNumId w:val="5"/>
  </w:num>
  <w:num w:numId="10" w16cid:durableId="2129077990">
    <w:abstractNumId w:val="8"/>
  </w:num>
  <w:num w:numId="11" w16cid:durableId="59376394">
    <w:abstractNumId w:val="2"/>
  </w:num>
  <w:num w:numId="12" w16cid:durableId="601761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TUzNzUwMTMxNjBX0lEKTi0uzszPAykwrAUA+xEEiywAAAA="/>
  </w:docVars>
  <w:rsids>
    <w:rsidRoot w:val="00685EC2"/>
    <w:rsid w:val="00014BE2"/>
    <w:rsid w:val="00026B11"/>
    <w:rsid w:val="00036924"/>
    <w:rsid w:val="00045DD3"/>
    <w:rsid w:val="00047A61"/>
    <w:rsid w:val="000547C2"/>
    <w:rsid w:val="00070EA8"/>
    <w:rsid w:val="000738FC"/>
    <w:rsid w:val="00080E9D"/>
    <w:rsid w:val="00086E8E"/>
    <w:rsid w:val="0009459F"/>
    <w:rsid w:val="000B08D2"/>
    <w:rsid w:val="000C0CEE"/>
    <w:rsid w:val="000C0DEE"/>
    <w:rsid w:val="000C4A83"/>
    <w:rsid w:val="000C52AE"/>
    <w:rsid w:val="000C5B68"/>
    <w:rsid w:val="000E0AFB"/>
    <w:rsid w:val="000E4316"/>
    <w:rsid w:val="00101125"/>
    <w:rsid w:val="00101451"/>
    <w:rsid w:val="0011146F"/>
    <w:rsid w:val="00114005"/>
    <w:rsid w:val="00117200"/>
    <w:rsid w:val="001302F2"/>
    <w:rsid w:val="0015159A"/>
    <w:rsid w:val="00151F1E"/>
    <w:rsid w:val="00165887"/>
    <w:rsid w:val="00166C65"/>
    <w:rsid w:val="00176E2D"/>
    <w:rsid w:val="00184134"/>
    <w:rsid w:val="00190205"/>
    <w:rsid w:val="001A5055"/>
    <w:rsid w:val="001A67A7"/>
    <w:rsid w:val="001A6FC1"/>
    <w:rsid w:val="001B22A7"/>
    <w:rsid w:val="001B6357"/>
    <w:rsid w:val="001B7A09"/>
    <w:rsid w:val="001C2CE9"/>
    <w:rsid w:val="001D25FC"/>
    <w:rsid w:val="001D768B"/>
    <w:rsid w:val="001E30E3"/>
    <w:rsid w:val="0020239A"/>
    <w:rsid w:val="002100C1"/>
    <w:rsid w:val="00236743"/>
    <w:rsid w:val="00237134"/>
    <w:rsid w:val="00243580"/>
    <w:rsid w:val="00243A8C"/>
    <w:rsid w:val="002463A3"/>
    <w:rsid w:val="00246B90"/>
    <w:rsid w:val="00256AB5"/>
    <w:rsid w:val="0026068B"/>
    <w:rsid w:val="002672D8"/>
    <w:rsid w:val="00271CA8"/>
    <w:rsid w:val="00276F12"/>
    <w:rsid w:val="002801B5"/>
    <w:rsid w:val="00286AA4"/>
    <w:rsid w:val="0029503D"/>
    <w:rsid w:val="002B79B1"/>
    <w:rsid w:val="002D1554"/>
    <w:rsid w:val="002D4B8B"/>
    <w:rsid w:val="002E612A"/>
    <w:rsid w:val="00301FF4"/>
    <w:rsid w:val="00304878"/>
    <w:rsid w:val="0033480A"/>
    <w:rsid w:val="00340A5E"/>
    <w:rsid w:val="0035578D"/>
    <w:rsid w:val="00355AEC"/>
    <w:rsid w:val="00363778"/>
    <w:rsid w:val="00364F61"/>
    <w:rsid w:val="0036533F"/>
    <w:rsid w:val="00374548"/>
    <w:rsid w:val="00395F89"/>
    <w:rsid w:val="003962CF"/>
    <w:rsid w:val="003A2D1A"/>
    <w:rsid w:val="003C1C66"/>
    <w:rsid w:val="003C4C32"/>
    <w:rsid w:val="003C5237"/>
    <w:rsid w:val="003D50E2"/>
    <w:rsid w:val="003D6B6B"/>
    <w:rsid w:val="003F3840"/>
    <w:rsid w:val="00407B70"/>
    <w:rsid w:val="004137E5"/>
    <w:rsid w:val="00417BF3"/>
    <w:rsid w:val="0042324B"/>
    <w:rsid w:val="004547A7"/>
    <w:rsid w:val="004562A0"/>
    <w:rsid w:val="00456496"/>
    <w:rsid w:val="00456D72"/>
    <w:rsid w:val="0047598C"/>
    <w:rsid w:val="004906AB"/>
    <w:rsid w:val="004A257D"/>
    <w:rsid w:val="004B1521"/>
    <w:rsid w:val="004D47C8"/>
    <w:rsid w:val="004E4A90"/>
    <w:rsid w:val="004E675B"/>
    <w:rsid w:val="004E790A"/>
    <w:rsid w:val="004F4FB8"/>
    <w:rsid w:val="004F76AE"/>
    <w:rsid w:val="00502652"/>
    <w:rsid w:val="00502E68"/>
    <w:rsid w:val="0050511B"/>
    <w:rsid w:val="0050726A"/>
    <w:rsid w:val="005073F6"/>
    <w:rsid w:val="005251AF"/>
    <w:rsid w:val="00534AAA"/>
    <w:rsid w:val="00546380"/>
    <w:rsid w:val="005879E3"/>
    <w:rsid w:val="005A5504"/>
    <w:rsid w:val="005B0219"/>
    <w:rsid w:val="005B0AC3"/>
    <w:rsid w:val="005C7654"/>
    <w:rsid w:val="005D480A"/>
    <w:rsid w:val="005E110A"/>
    <w:rsid w:val="005F7926"/>
    <w:rsid w:val="00600522"/>
    <w:rsid w:val="0060471C"/>
    <w:rsid w:val="006133F8"/>
    <w:rsid w:val="00622247"/>
    <w:rsid w:val="00623A5E"/>
    <w:rsid w:val="00634CCC"/>
    <w:rsid w:val="0063598F"/>
    <w:rsid w:val="00652D9B"/>
    <w:rsid w:val="00674960"/>
    <w:rsid w:val="00675964"/>
    <w:rsid w:val="00685EC2"/>
    <w:rsid w:val="006868E4"/>
    <w:rsid w:val="00694662"/>
    <w:rsid w:val="006A2705"/>
    <w:rsid w:val="006C1B25"/>
    <w:rsid w:val="006C2CD0"/>
    <w:rsid w:val="00701275"/>
    <w:rsid w:val="00703CF7"/>
    <w:rsid w:val="00717177"/>
    <w:rsid w:val="00735311"/>
    <w:rsid w:val="00742713"/>
    <w:rsid w:val="00753035"/>
    <w:rsid w:val="007A6F1E"/>
    <w:rsid w:val="007C3D41"/>
    <w:rsid w:val="007C7527"/>
    <w:rsid w:val="007D57DF"/>
    <w:rsid w:val="007E5914"/>
    <w:rsid w:val="007E7D32"/>
    <w:rsid w:val="007F0439"/>
    <w:rsid w:val="007F125F"/>
    <w:rsid w:val="00812A4F"/>
    <w:rsid w:val="00834266"/>
    <w:rsid w:val="00840D66"/>
    <w:rsid w:val="008433EB"/>
    <w:rsid w:val="00854FB6"/>
    <w:rsid w:val="00860483"/>
    <w:rsid w:val="0086403D"/>
    <w:rsid w:val="00866A20"/>
    <w:rsid w:val="00871515"/>
    <w:rsid w:val="00880667"/>
    <w:rsid w:val="00880CB7"/>
    <w:rsid w:val="008B4C17"/>
    <w:rsid w:val="008B5F24"/>
    <w:rsid w:val="008B77EE"/>
    <w:rsid w:val="008C2BBF"/>
    <w:rsid w:val="008C2F59"/>
    <w:rsid w:val="00904062"/>
    <w:rsid w:val="00906FF4"/>
    <w:rsid w:val="00921780"/>
    <w:rsid w:val="00922CA4"/>
    <w:rsid w:val="00927761"/>
    <w:rsid w:val="00936DD2"/>
    <w:rsid w:val="00954497"/>
    <w:rsid w:val="009A02D5"/>
    <w:rsid w:val="009A5896"/>
    <w:rsid w:val="009A6005"/>
    <w:rsid w:val="009C115B"/>
    <w:rsid w:val="009C4AB0"/>
    <w:rsid w:val="009D07F8"/>
    <w:rsid w:val="009E6297"/>
    <w:rsid w:val="00A046F9"/>
    <w:rsid w:val="00A17813"/>
    <w:rsid w:val="00A17BF6"/>
    <w:rsid w:val="00A229F3"/>
    <w:rsid w:val="00A245C2"/>
    <w:rsid w:val="00A25462"/>
    <w:rsid w:val="00A35B6F"/>
    <w:rsid w:val="00A37833"/>
    <w:rsid w:val="00A50E1F"/>
    <w:rsid w:val="00A645C5"/>
    <w:rsid w:val="00A7746A"/>
    <w:rsid w:val="00AA5518"/>
    <w:rsid w:val="00AA68B6"/>
    <w:rsid w:val="00AB0A3B"/>
    <w:rsid w:val="00AE65E1"/>
    <w:rsid w:val="00AF073A"/>
    <w:rsid w:val="00AF077E"/>
    <w:rsid w:val="00B02E2E"/>
    <w:rsid w:val="00B106F6"/>
    <w:rsid w:val="00B16E55"/>
    <w:rsid w:val="00B21F0B"/>
    <w:rsid w:val="00B24FF3"/>
    <w:rsid w:val="00B3016C"/>
    <w:rsid w:val="00B34FAF"/>
    <w:rsid w:val="00B46674"/>
    <w:rsid w:val="00B50D86"/>
    <w:rsid w:val="00B6586C"/>
    <w:rsid w:val="00B73DC5"/>
    <w:rsid w:val="00B817CA"/>
    <w:rsid w:val="00B859B8"/>
    <w:rsid w:val="00BD5C85"/>
    <w:rsid w:val="00BF614A"/>
    <w:rsid w:val="00C022ED"/>
    <w:rsid w:val="00C0288B"/>
    <w:rsid w:val="00C147D2"/>
    <w:rsid w:val="00C30A91"/>
    <w:rsid w:val="00C72005"/>
    <w:rsid w:val="00CA1C89"/>
    <w:rsid w:val="00CC031E"/>
    <w:rsid w:val="00CC1F81"/>
    <w:rsid w:val="00CD4475"/>
    <w:rsid w:val="00CF2CF7"/>
    <w:rsid w:val="00D022B5"/>
    <w:rsid w:val="00D02383"/>
    <w:rsid w:val="00D25FAD"/>
    <w:rsid w:val="00D37AC8"/>
    <w:rsid w:val="00D4352E"/>
    <w:rsid w:val="00D50984"/>
    <w:rsid w:val="00D51CB9"/>
    <w:rsid w:val="00D526D6"/>
    <w:rsid w:val="00D53444"/>
    <w:rsid w:val="00D63192"/>
    <w:rsid w:val="00D70837"/>
    <w:rsid w:val="00D801ED"/>
    <w:rsid w:val="00D879BE"/>
    <w:rsid w:val="00D932F6"/>
    <w:rsid w:val="00D9469C"/>
    <w:rsid w:val="00DA33AE"/>
    <w:rsid w:val="00DA3BE5"/>
    <w:rsid w:val="00DE00C4"/>
    <w:rsid w:val="00DF7768"/>
    <w:rsid w:val="00DF7838"/>
    <w:rsid w:val="00E04584"/>
    <w:rsid w:val="00E10794"/>
    <w:rsid w:val="00E213FA"/>
    <w:rsid w:val="00E24EEB"/>
    <w:rsid w:val="00E25993"/>
    <w:rsid w:val="00E27B27"/>
    <w:rsid w:val="00E36CE2"/>
    <w:rsid w:val="00E37282"/>
    <w:rsid w:val="00E47786"/>
    <w:rsid w:val="00E65FBE"/>
    <w:rsid w:val="00E75CA0"/>
    <w:rsid w:val="00E93E67"/>
    <w:rsid w:val="00E95310"/>
    <w:rsid w:val="00EA3132"/>
    <w:rsid w:val="00EB0F14"/>
    <w:rsid w:val="00EB44B4"/>
    <w:rsid w:val="00EC0C4A"/>
    <w:rsid w:val="00ED31F5"/>
    <w:rsid w:val="00EE2029"/>
    <w:rsid w:val="00EE5455"/>
    <w:rsid w:val="00EF69F0"/>
    <w:rsid w:val="00F06878"/>
    <w:rsid w:val="00F11C5A"/>
    <w:rsid w:val="00F126B8"/>
    <w:rsid w:val="00F15121"/>
    <w:rsid w:val="00F34515"/>
    <w:rsid w:val="00F41E89"/>
    <w:rsid w:val="00F43C8B"/>
    <w:rsid w:val="00F6368D"/>
    <w:rsid w:val="00F73EBB"/>
    <w:rsid w:val="00F828BA"/>
    <w:rsid w:val="00F93B51"/>
    <w:rsid w:val="00FA4D1D"/>
    <w:rsid w:val="00FC3F2B"/>
    <w:rsid w:val="00FD52AB"/>
    <w:rsid w:val="00FD7A68"/>
    <w:rsid w:val="00FE7EA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C394F"/>
  <w15:chartTrackingRefBased/>
  <w15:docId w15:val="{B87888A4-F66A-4512-BDD7-26550B2AE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5E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1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5EC2"/>
  </w:style>
  <w:style w:type="paragraph" w:styleId="Footer">
    <w:name w:val="footer"/>
    <w:basedOn w:val="Normal"/>
    <w:link w:val="FooterChar"/>
    <w:uiPriority w:val="99"/>
    <w:unhideWhenUsed/>
    <w:rsid w:val="00685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5EC2"/>
  </w:style>
  <w:style w:type="character" w:customStyle="1" w:styleId="Heading1Char">
    <w:name w:val="Heading 1 Char"/>
    <w:basedOn w:val="DefaultParagraphFont"/>
    <w:link w:val="Heading1"/>
    <w:uiPriority w:val="9"/>
    <w:rsid w:val="00685E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100C1"/>
    <w:pPr>
      <w:ind w:left="720"/>
      <w:contextualSpacing/>
    </w:pPr>
  </w:style>
  <w:style w:type="character" w:customStyle="1" w:styleId="Heading2Char">
    <w:name w:val="Heading 2 Char"/>
    <w:basedOn w:val="DefaultParagraphFont"/>
    <w:link w:val="Heading2"/>
    <w:uiPriority w:val="9"/>
    <w:rsid w:val="005E110A"/>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1B22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26</Pages>
  <Words>3779</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Siddiqui</dc:creator>
  <cp:keywords/>
  <dc:description/>
  <cp:lastModifiedBy>Julian Siddiqui [mus0082]</cp:lastModifiedBy>
  <cp:revision>262</cp:revision>
  <dcterms:created xsi:type="dcterms:W3CDTF">2021-06-22T21:18:00Z</dcterms:created>
  <dcterms:modified xsi:type="dcterms:W3CDTF">2023-02-04T04:04:00Z</dcterms:modified>
</cp:coreProperties>
</file>